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6F819B95" w:rsidR="00C543A5" w:rsidRPr="00C543A5" w:rsidRDefault="00D935B8" w:rsidP="00707D2E">
      <w:pPr>
        <w:spacing w:after="0" w:line="480" w:lineRule="auto"/>
        <w:ind w:left="-5" w:hanging="10"/>
      </w:pPr>
      <w:r>
        <w:rPr>
          <w:rFonts w:ascii="Arial" w:eastAsia="Arial" w:hAnsi="Arial" w:cs="Arial"/>
          <w:b/>
          <w:sz w:val="24"/>
        </w:rPr>
        <w:t xml:space="preserve">CONTACT DETAILS OF THE BODY SUBMITTING THE QUALIFICATION FILE </w:t>
      </w:r>
    </w:p>
    <w:p w14:paraId="6F2C050D" w14:textId="77777777" w:rsidR="00C543A5" w:rsidRDefault="00C543A5" w:rsidP="00C543A5">
      <w:pPr>
        <w:spacing w:after="7"/>
        <w:ind w:left="360"/>
      </w:pPr>
    </w:p>
    <w:p w14:paraId="1778C241" w14:textId="77777777" w:rsidR="00707D2E" w:rsidRPr="002F6DC5" w:rsidRDefault="00707D2E" w:rsidP="00707D2E">
      <w:pPr>
        <w:spacing w:after="0" w:line="480" w:lineRule="auto"/>
        <w:ind w:left="-5" w:hanging="10"/>
        <w:rPr>
          <w:rFonts w:asciiTheme="minorHAnsi" w:eastAsia="Arial" w:hAnsiTheme="minorHAnsi" w:cstheme="minorHAnsi"/>
          <w:b/>
        </w:rPr>
      </w:pPr>
      <w:r w:rsidRPr="002F6DC5">
        <w:rPr>
          <w:rFonts w:asciiTheme="minorHAnsi" w:eastAsia="Arial" w:hAnsiTheme="minorHAnsi" w:cstheme="minorHAnsi"/>
          <w:b/>
        </w:rPr>
        <w:t>Name and address of submitting body:</w:t>
      </w:r>
    </w:p>
    <w:p w14:paraId="0EC0E912" w14:textId="77777777" w:rsidR="00707D2E" w:rsidRPr="002F6DC5" w:rsidRDefault="00707D2E" w:rsidP="00707D2E">
      <w:pPr>
        <w:pStyle w:val="NoSpacing"/>
        <w:spacing w:line="480" w:lineRule="auto"/>
        <w:rPr>
          <w:rFonts w:asciiTheme="minorHAnsi" w:hAnsiTheme="minorHAnsi" w:cstheme="minorHAnsi"/>
          <w:b/>
        </w:rPr>
      </w:pPr>
      <w:r w:rsidRPr="002F6DC5">
        <w:rPr>
          <w:rFonts w:asciiTheme="minorHAnsi" w:hAnsiTheme="minorHAnsi" w:cstheme="minorHAnsi"/>
          <w:b/>
        </w:rPr>
        <w:t xml:space="preserve">Logistics Sector Skill Council </w:t>
      </w:r>
    </w:p>
    <w:p w14:paraId="19BA0686" w14:textId="77777777" w:rsidR="00707D2E" w:rsidRPr="002F6DC5" w:rsidRDefault="00707D2E" w:rsidP="00707D2E">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o. 480 A, 7th floor Khivraj Complex 2, Anna Salai, Nandanam, Chennai – 600 035</w:t>
      </w:r>
    </w:p>
    <w:p w14:paraId="1098F1E3" w14:textId="77777777" w:rsidR="00707D2E" w:rsidRPr="002F6DC5" w:rsidRDefault="00707D2E" w:rsidP="00707D2E">
      <w:pPr>
        <w:spacing w:after="0" w:line="276" w:lineRule="auto"/>
        <w:ind w:left="-5" w:hanging="10"/>
        <w:rPr>
          <w:rFonts w:asciiTheme="minorHAnsi" w:hAnsiTheme="minorHAnsi" w:cstheme="minorHAnsi"/>
          <w:bCs/>
          <w:lang w:val="en-US" w:eastAsia="en-US"/>
        </w:rPr>
      </w:pPr>
    </w:p>
    <w:p w14:paraId="56845593" w14:textId="77777777" w:rsidR="00707D2E" w:rsidRPr="002F6DC5" w:rsidRDefault="00707D2E" w:rsidP="00707D2E">
      <w:pPr>
        <w:spacing w:after="596" w:line="480" w:lineRule="auto"/>
        <w:ind w:left="-5" w:hanging="10"/>
        <w:rPr>
          <w:rFonts w:asciiTheme="minorHAnsi" w:hAnsiTheme="minorHAnsi" w:cstheme="minorHAnsi"/>
        </w:rPr>
      </w:pPr>
      <w:r w:rsidRPr="002F6DC5">
        <w:rPr>
          <w:rFonts w:asciiTheme="minorHAnsi" w:eastAsia="Arial" w:hAnsiTheme="minorHAnsi" w:cstheme="minorHAnsi"/>
          <w:b/>
        </w:rPr>
        <w:t>Name and contact details of individual dealing with the submission</w:t>
      </w:r>
    </w:p>
    <w:p w14:paraId="2DD3C684" w14:textId="77777777" w:rsidR="00707D2E" w:rsidRPr="002F6DC5" w:rsidRDefault="00707D2E" w:rsidP="00707D2E">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ame</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Ms. Reena Murray</w:t>
      </w:r>
    </w:p>
    <w:p w14:paraId="30736ED3" w14:textId="77777777" w:rsidR="00707D2E" w:rsidRPr="002F6DC5" w:rsidRDefault="00707D2E" w:rsidP="00707D2E">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Position in the Organization</w:t>
      </w:r>
      <w:r w:rsidRPr="002F6DC5">
        <w:rPr>
          <w:rFonts w:asciiTheme="minorHAnsi" w:hAnsiTheme="minorHAnsi" w:cstheme="minorHAnsi"/>
          <w:bCs/>
          <w:lang w:val="en-US" w:eastAsia="en-US"/>
        </w:rPr>
        <w:tab/>
        <w:t>: Head – Standards &amp; Quality Assurance</w:t>
      </w:r>
    </w:p>
    <w:p w14:paraId="576F6952" w14:textId="77777777" w:rsidR="00707D2E" w:rsidRPr="002F6DC5" w:rsidRDefault="00707D2E" w:rsidP="00707D2E">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Address if different from above</w:t>
      </w:r>
      <w:r w:rsidRPr="002F6DC5">
        <w:rPr>
          <w:rFonts w:asciiTheme="minorHAnsi" w:hAnsiTheme="minorHAnsi" w:cstheme="minorHAnsi"/>
          <w:bCs/>
          <w:lang w:val="en-US" w:eastAsia="en-US"/>
        </w:rPr>
        <w:tab/>
        <w:t xml:space="preserve">: Same as above </w:t>
      </w:r>
    </w:p>
    <w:p w14:paraId="6828525E" w14:textId="77777777" w:rsidR="00707D2E" w:rsidRPr="002F6DC5" w:rsidRDefault="00707D2E" w:rsidP="00707D2E">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Tel number</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r w:rsidRPr="002F6DC5">
        <w:t>044 4851 4607</w:t>
      </w:r>
    </w:p>
    <w:p w14:paraId="6DECC958" w14:textId="77777777" w:rsidR="00707D2E" w:rsidRPr="002F6DC5" w:rsidRDefault="00707D2E" w:rsidP="00707D2E">
      <w:pPr>
        <w:spacing w:after="0" w:line="276" w:lineRule="auto"/>
        <w:ind w:left="-5" w:hanging="10"/>
        <w:rPr>
          <w:rStyle w:val="Hyperlink"/>
          <w:rFonts w:asciiTheme="minorHAnsi" w:hAnsiTheme="minorHAnsi" w:cstheme="minorHAnsi"/>
          <w:bCs/>
          <w:lang w:val="en-US" w:eastAsia="en-US"/>
        </w:rPr>
      </w:pPr>
      <w:r w:rsidRPr="002F6DC5">
        <w:rPr>
          <w:rFonts w:asciiTheme="minorHAnsi" w:hAnsiTheme="minorHAnsi" w:cstheme="minorHAnsi"/>
          <w:bCs/>
          <w:lang w:val="en-US" w:eastAsia="en-US"/>
        </w:rPr>
        <w:t>E-mail address</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hyperlink r:id="rId7" w:history="1">
        <w:r w:rsidRPr="002F6DC5">
          <w:rPr>
            <w:rStyle w:val="Hyperlink"/>
            <w:rFonts w:asciiTheme="minorHAnsi" w:hAnsiTheme="minorHAnsi" w:cstheme="minorHAnsi"/>
            <w:bCs/>
            <w:lang w:val="en-US" w:eastAsia="en-US"/>
          </w:rPr>
          <w:t>reena@lsc-india.com</w:t>
        </w:r>
      </w:hyperlink>
    </w:p>
    <w:p w14:paraId="2FF53612" w14:textId="77777777" w:rsidR="00707D2E" w:rsidRPr="002F6DC5" w:rsidRDefault="00707D2E" w:rsidP="00707D2E">
      <w:pPr>
        <w:spacing w:after="0" w:line="276" w:lineRule="auto"/>
        <w:ind w:left="-5" w:hanging="10"/>
        <w:rPr>
          <w:rFonts w:asciiTheme="minorHAnsi" w:hAnsiTheme="minorHAnsi" w:cstheme="minorHAnsi"/>
          <w:bCs/>
          <w:lang w:val="en-US" w:eastAsia="en-US"/>
        </w:rPr>
      </w:pPr>
    </w:p>
    <w:p w14:paraId="6D28292D" w14:textId="77777777" w:rsidR="00707D2E" w:rsidRPr="002F6DC5" w:rsidRDefault="00707D2E" w:rsidP="00707D2E">
      <w:pPr>
        <w:spacing w:after="296" w:line="265" w:lineRule="auto"/>
        <w:ind w:left="-5" w:hanging="10"/>
        <w:rPr>
          <w:rFonts w:asciiTheme="minorHAnsi" w:hAnsiTheme="minorHAnsi" w:cstheme="minorHAnsi"/>
        </w:rPr>
      </w:pPr>
      <w:r w:rsidRPr="002F6DC5">
        <w:rPr>
          <w:rFonts w:asciiTheme="minorHAnsi" w:eastAsia="Arial" w:hAnsiTheme="minorHAnsi" w:cstheme="minorHAnsi"/>
          <w:b/>
        </w:rPr>
        <w:t>List of documents submitted in support of the Qualifications File</w:t>
      </w:r>
    </w:p>
    <w:p w14:paraId="38C09EFB" w14:textId="77777777" w:rsidR="00707D2E" w:rsidRPr="002F6DC5" w:rsidRDefault="00707D2E" w:rsidP="00707D2E">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Model Curriculum having indicative list of equipment, lesson plan with training duration and trainer qualification.</w:t>
      </w:r>
    </w:p>
    <w:p w14:paraId="509FD1EF" w14:textId="77777777" w:rsidR="00707D2E" w:rsidRPr="002F6DC5" w:rsidRDefault="00707D2E" w:rsidP="00707D2E">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Letter from the Ministry supporting the need of the qualification.</w:t>
      </w:r>
    </w:p>
    <w:p w14:paraId="1E4593FE" w14:textId="77777777" w:rsidR="00707D2E" w:rsidRPr="002F6DC5" w:rsidRDefault="00707D2E" w:rsidP="00707D2E">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Industry validations</w:t>
      </w:r>
    </w:p>
    <w:p w14:paraId="6E4B4CC4" w14:textId="77777777" w:rsidR="00707D2E" w:rsidRPr="002F6DC5" w:rsidRDefault="00707D2E" w:rsidP="00707D2E">
      <w:pPr>
        <w:pStyle w:val="ListParagraph"/>
        <w:rPr>
          <w:rFonts w:asciiTheme="minorHAnsi" w:hAnsiTheme="minorHAnsi" w:cstheme="minorHAnsi"/>
        </w:rPr>
      </w:pPr>
    </w:p>
    <w:p w14:paraId="59CCDEB5" w14:textId="77777777" w:rsidR="00707D2E" w:rsidRPr="002F6DC5" w:rsidRDefault="00707D2E" w:rsidP="00707D2E">
      <w:pPr>
        <w:spacing w:after="0" w:line="265" w:lineRule="auto"/>
        <w:ind w:left="-5" w:hanging="10"/>
        <w:rPr>
          <w:rFonts w:asciiTheme="minorHAnsi" w:hAnsiTheme="minorHAnsi" w:cstheme="minorHAnsi"/>
        </w:rPr>
      </w:pPr>
      <w:r w:rsidRPr="002F6DC5">
        <w:rPr>
          <w:rFonts w:asciiTheme="minorHAnsi" w:eastAsia="Arial" w:hAnsiTheme="minorHAnsi" w:cstheme="minorHAnsi"/>
          <w:b/>
        </w:rPr>
        <w:t>Model Curriculum to be added which will include the following:</w:t>
      </w:r>
    </w:p>
    <w:p w14:paraId="2388A7FD" w14:textId="77777777" w:rsidR="00707D2E" w:rsidRPr="002F6DC5" w:rsidRDefault="00707D2E" w:rsidP="00707D2E">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Indicative list of tools/equipment to conduct the training</w:t>
      </w:r>
    </w:p>
    <w:p w14:paraId="4CA14D68" w14:textId="77777777" w:rsidR="00707D2E" w:rsidRPr="002F6DC5" w:rsidRDefault="00707D2E" w:rsidP="00707D2E">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Trainers’ qualification</w:t>
      </w:r>
    </w:p>
    <w:p w14:paraId="632366F8" w14:textId="77777777" w:rsidR="00707D2E" w:rsidRPr="002F6DC5" w:rsidRDefault="00707D2E" w:rsidP="00707D2E">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Lesson Plan</w:t>
      </w:r>
    </w:p>
    <w:p w14:paraId="60323047" w14:textId="77777777" w:rsidR="00707D2E" w:rsidRPr="002F6DC5" w:rsidRDefault="00707D2E" w:rsidP="00707D2E">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Distribution of training duration into theory/practical/OJT component</w:t>
      </w:r>
    </w:p>
    <w:p w14:paraId="29F6A1DA" w14:textId="7BA6FBF8" w:rsidR="00C543A5" w:rsidRDefault="00C543A5" w:rsidP="00707D2E">
      <w:pPr>
        <w:spacing w:after="7"/>
      </w:pPr>
    </w:p>
    <w:p w14:paraId="501D4B0F" w14:textId="0ED562EE" w:rsidR="00707D2E" w:rsidRDefault="00707D2E" w:rsidP="00707D2E">
      <w:pPr>
        <w:spacing w:after="7"/>
      </w:pPr>
    </w:p>
    <w:p w14:paraId="2B410E31" w14:textId="79CA3D72" w:rsidR="00707D2E" w:rsidRDefault="00707D2E" w:rsidP="00707D2E">
      <w:pPr>
        <w:spacing w:after="7"/>
      </w:pPr>
    </w:p>
    <w:p w14:paraId="5EA441D6" w14:textId="5E7E9FA8" w:rsidR="00707D2E" w:rsidRDefault="00707D2E" w:rsidP="00707D2E">
      <w:pPr>
        <w:spacing w:after="7"/>
      </w:pPr>
    </w:p>
    <w:p w14:paraId="3ABFE5F8" w14:textId="6EE6312F" w:rsidR="00707D2E" w:rsidRDefault="00707D2E" w:rsidP="00707D2E">
      <w:pPr>
        <w:spacing w:after="7"/>
      </w:pPr>
    </w:p>
    <w:p w14:paraId="0FF9CCF7" w14:textId="77777777" w:rsidR="00707D2E" w:rsidRDefault="00707D2E" w:rsidP="00707D2E">
      <w:pPr>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7777777" w:rsidR="00C543A5" w:rsidRDefault="00C543A5"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lastRenderedPageBreak/>
        <w:t xml:space="preserve">SUMMARY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rFonts w:ascii="Arial" w:eastAsia="Arial" w:hAnsi="Arial" w:cs="Arial"/>
                <w:b/>
                <w:sz w:val="24"/>
              </w:rPr>
              <w:t>Qualification Title</w:t>
            </w:r>
          </w:p>
        </w:tc>
        <w:tc>
          <w:tcPr>
            <w:tcW w:w="4853" w:type="dxa"/>
            <w:tcBorders>
              <w:top w:val="single" w:sz="4" w:space="0" w:color="008000"/>
              <w:left w:val="nil"/>
              <w:bottom w:val="single" w:sz="4" w:space="0" w:color="008000"/>
              <w:right w:val="single" w:sz="4" w:space="0" w:color="008000"/>
            </w:tcBorders>
          </w:tcPr>
          <w:p w14:paraId="285DA1F7" w14:textId="672A188D" w:rsidR="00035BF7" w:rsidRDefault="00433BC8">
            <w:r w:rsidRPr="00433BC8">
              <w:t>Packing Specialist</w:t>
            </w:r>
          </w:p>
        </w:tc>
      </w:tr>
      <w:tr w:rsidR="00035BF7"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rFonts w:ascii="Arial" w:eastAsia="Arial" w:hAnsi="Arial" w:cs="Arial"/>
                <w:b/>
                <w:sz w:val="24"/>
              </w:rPr>
              <w:t>Qualification Code, if any</w:t>
            </w:r>
          </w:p>
        </w:tc>
        <w:tc>
          <w:tcPr>
            <w:tcW w:w="4853" w:type="dxa"/>
            <w:tcBorders>
              <w:top w:val="single" w:sz="4" w:space="0" w:color="008000"/>
              <w:left w:val="nil"/>
              <w:bottom w:val="single" w:sz="4" w:space="0" w:color="008000"/>
              <w:right w:val="single" w:sz="4" w:space="0" w:color="008000"/>
            </w:tcBorders>
          </w:tcPr>
          <w:p w14:paraId="3BFCFCEA" w14:textId="217112C0" w:rsidR="00035BF7" w:rsidRDefault="00752C0C">
            <w:r>
              <w:t>LSC/Q0201</w:t>
            </w:r>
          </w:p>
        </w:tc>
      </w:tr>
      <w:tr w:rsidR="00035BF7"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rFonts w:ascii="Arial" w:eastAsia="Arial" w:hAnsi="Arial" w:cs="Arial"/>
                <w:b/>
                <w:sz w:val="24"/>
              </w:rPr>
              <w:t>NCO code and occupation</w:t>
            </w:r>
          </w:p>
        </w:tc>
        <w:tc>
          <w:tcPr>
            <w:tcW w:w="4853" w:type="dxa"/>
            <w:tcBorders>
              <w:top w:val="single" w:sz="4" w:space="0" w:color="008000"/>
              <w:left w:val="nil"/>
              <w:bottom w:val="single" w:sz="4" w:space="0" w:color="008000"/>
              <w:right w:val="single" w:sz="4" w:space="0" w:color="008000"/>
            </w:tcBorders>
          </w:tcPr>
          <w:p w14:paraId="31ED1CE2" w14:textId="3A2A411B" w:rsidR="00035BF7" w:rsidRDefault="00752C0C">
            <w:r>
              <w:t>NCO-2004/413</w:t>
            </w:r>
          </w:p>
        </w:tc>
      </w:tr>
      <w:tr w:rsidR="00035BF7"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rFonts w:ascii="Arial" w:eastAsia="Arial" w:hAnsi="Arial" w:cs="Arial"/>
                <w:b/>
                <w:sz w:val="24"/>
              </w:rPr>
              <w:t>Nature and purpose of the qualification (Please specify whether qualification is short term or long term)</w:t>
            </w:r>
          </w:p>
        </w:tc>
        <w:tc>
          <w:tcPr>
            <w:tcW w:w="4853" w:type="dxa"/>
            <w:tcBorders>
              <w:top w:val="single" w:sz="4" w:space="0" w:color="008000"/>
              <w:left w:val="nil"/>
              <w:bottom w:val="single" w:sz="4" w:space="0" w:color="008000"/>
              <w:right w:val="single" w:sz="4" w:space="0" w:color="008000"/>
            </w:tcBorders>
          </w:tcPr>
          <w:p w14:paraId="2228F933" w14:textId="22EACCAC" w:rsidR="00C833E8" w:rsidRDefault="00C833E8">
            <w:r w:rsidRPr="00AE5E51">
              <w:rPr>
                <w:rFonts w:asciiTheme="minorHAnsi" w:hAnsiTheme="minorHAnsi" w:cstheme="minorHAnsi"/>
                <w:b/>
              </w:rPr>
              <w:t xml:space="preserve">Nature: </w:t>
            </w:r>
            <w:r w:rsidRPr="00AE5E51">
              <w:rPr>
                <w:rFonts w:asciiTheme="minorHAnsi" w:hAnsiTheme="minorHAnsi" w:cstheme="minorHAnsi"/>
              </w:rPr>
              <w:t xml:space="preserve">Certificate course of </w:t>
            </w:r>
            <w:r w:rsidR="00433BC8" w:rsidRPr="00433BC8">
              <w:t>Packing Specialist</w:t>
            </w:r>
          </w:p>
          <w:p w14:paraId="24BAB309" w14:textId="77777777" w:rsidR="00433BC8" w:rsidRDefault="00433BC8"/>
          <w:p w14:paraId="4CCCCD16" w14:textId="66AEA6E8" w:rsidR="00035BF7" w:rsidRDefault="0087678F">
            <w:r w:rsidRPr="0087678F">
              <w:t>Long term</w:t>
            </w:r>
          </w:p>
          <w:p w14:paraId="50A7D0CE" w14:textId="77777777" w:rsidR="0087678F" w:rsidRDefault="0087678F">
            <w:r>
              <w:t xml:space="preserve">  </w:t>
            </w:r>
          </w:p>
          <w:p w14:paraId="582C2EDD" w14:textId="272C48F3" w:rsidR="0087678F" w:rsidRPr="0087678F" w:rsidRDefault="0087678F" w:rsidP="00810A34">
            <w:pPr>
              <w:rPr>
                <w:b/>
                <w:bCs/>
              </w:rPr>
            </w:pPr>
            <w:r w:rsidRPr="000E0D16">
              <w:rPr>
                <w:b/>
                <w:bCs/>
              </w:rPr>
              <w:t>Purpose:</w:t>
            </w:r>
            <w:r w:rsidR="001436EB">
              <w:rPr>
                <w:b/>
                <w:bCs/>
              </w:rPr>
              <w:t xml:space="preserve"> </w:t>
            </w:r>
            <w:r w:rsidR="00C833E8" w:rsidRPr="00314D67">
              <w:rPr>
                <w:rFonts w:asciiTheme="minorHAnsi" w:hAnsiTheme="minorHAnsi" w:cstheme="minorHAnsi"/>
              </w:rPr>
              <w:t xml:space="preserve">Learners who attain this qualification are competent in </w:t>
            </w:r>
            <w:r w:rsidR="00FE3929">
              <w:rPr>
                <w:rFonts w:asciiTheme="minorHAnsi" w:hAnsiTheme="minorHAnsi" w:cstheme="minorHAnsi"/>
              </w:rPr>
              <w:t xml:space="preserve">warehousing </w:t>
            </w:r>
            <w:r w:rsidR="00F2213F" w:rsidRPr="00F2213F">
              <w:rPr>
                <w:rFonts w:asciiTheme="minorHAnsi" w:hAnsiTheme="minorHAnsi" w:cstheme="minorHAnsi"/>
              </w:rPr>
              <w:t xml:space="preserve">operation and can get a job as </w:t>
            </w:r>
            <w:r w:rsidR="00433BC8" w:rsidRPr="00433BC8">
              <w:t>Packing Specialist</w:t>
            </w:r>
            <w:r w:rsidR="00D17C34" w:rsidRPr="00F2213F">
              <w:rPr>
                <w:rFonts w:asciiTheme="minorHAnsi" w:hAnsiTheme="minorHAnsi" w:cstheme="minorHAnsi"/>
              </w:rPr>
              <w:t xml:space="preserve"> </w:t>
            </w:r>
            <w:r w:rsidR="00F2213F" w:rsidRPr="00F2213F">
              <w:rPr>
                <w:rFonts w:asciiTheme="minorHAnsi" w:hAnsiTheme="minorHAnsi" w:cstheme="minorHAnsi"/>
              </w:rPr>
              <w:t xml:space="preserve">to </w:t>
            </w:r>
            <w:r w:rsidR="001E1C91">
              <w:rPr>
                <w:rFonts w:asciiTheme="minorHAnsi" w:hAnsiTheme="minorHAnsi" w:cstheme="minorHAnsi"/>
              </w:rPr>
              <w:t>P</w:t>
            </w:r>
            <w:r w:rsidR="00F2213F">
              <w:t>repare for</w:t>
            </w:r>
            <w:r w:rsidR="001E1C91">
              <w:t xml:space="preserve"> P</w:t>
            </w:r>
            <w:r w:rsidR="00810A34">
              <w:t>a</w:t>
            </w:r>
            <w:r w:rsidR="001E1C91">
              <w:t>cking</w:t>
            </w:r>
            <w:r w:rsidR="00F2213F">
              <w:t>, Perform</w:t>
            </w:r>
            <w:r w:rsidR="001E1C91">
              <w:t xml:space="preserve"> p</w:t>
            </w:r>
            <w:r w:rsidR="00810A34">
              <w:t>a</w:t>
            </w:r>
            <w:r w:rsidR="001E1C91">
              <w:t>cking</w:t>
            </w:r>
            <w:r w:rsidR="00F2213F">
              <w:t xml:space="preserve">, </w:t>
            </w:r>
            <w:r w:rsidR="00D17C34">
              <w:t>Perform</w:t>
            </w:r>
            <w:r w:rsidR="00F2213F">
              <w:t xml:space="preserve"> post </w:t>
            </w:r>
            <w:r w:rsidR="001E1C91">
              <w:t>p</w:t>
            </w:r>
            <w:r w:rsidR="00810A34">
              <w:t>a</w:t>
            </w:r>
            <w:r w:rsidR="001E1C91">
              <w:t xml:space="preserve">cking </w:t>
            </w:r>
            <w:r w:rsidR="00F2213F">
              <w:t xml:space="preserve">activities, </w:t>
            </w:r>
            <w:r w:rsidR="001E1C91">
              <w:t>Carry out housekeeping</w:t>
            </w:r>
          </w:p>
        </w:tc>
      </w:tr>
      <w:tr w:rsidR="00035BF7"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rFonts w:ascii="Arial" w:eastAsia="Arial" w:hAnsi="Arial" w:cs="Arial"/>
                <w:b/>
                <w:sz w:val="24"/>
              </w:rPr>
              <w:t>Body/bodies which will award the qualification</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rFonts w:asciiTheme="minorHAnsi" w:hAnsiTheme="minorHAnsi"/>
                <w:bCs/>
              </w:rPr>
              <w:t>Logistics Sector Skill Council</w:t>
            </w:r>
          </w:p>
        </w:tc>
      </w:tr>
      <w:tr w:rsidR="00035BF7"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rFonts w:ascii="Arial" w:eastAsia="Arial" w:hAnsi="Arial" w:cs="Arial"/>
                <w:b/>
                <w:sz w:val="24"/>
              </w:rPr>
              <w:t>Body which will accredit providers to offer courses leading to the qualification</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rFonts w:asciiTheme="minorHAnsi" w:hAnsiTheme="minorHAnsi"/>
                <w:bCs/>
              </w:rPr>
              <w:t>Logistics Sector Skill Council</w:t>
            </w:r>
          </w:p>
        </w:tc>
      </w:tr>
      <w:tr w:rsidR="00707D2E"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4730FE5D" w:rsidR="00707D2E" w:rsidRDefault="00707D2E" w:rsidP="00707D2E">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008540DF" w14:textId="77777777" w:rsidR="00707D2E" w:rsidRPr="0017461E" w:rsidRDefault="00707D2E" w:rsidP="00707D2E">
            <w:pPr>
              <w:spacing w:after="2"/>
              <w:ind w:left="108"/>
            </w:pPr>
            <w:r w:rsidRPr="0017461E">
              <w:rPr>
                <w:rFonts w:ascii="Arial" w:eastAsia="Arial" w:hAnsi="Arial" w:cs="Arial"/>
                <w:b/>
                <w:sz w:val="24"/>
              </w:rPr>
              <w:t xml:space="preserve">Whether </w:t>
            </w:r>
          </w:p>
          <w:p w14:paraId="13165340" w14:textId="77777777" w:rsidR="00707D2E" w:rsidRPr="0017461E" w:rsidRDefault="00707D2E" w:rsidP="00707D2E">
            <w:pPr>
              <w:spacing w:line="261" w:lineRule="auto"/>
              <w:ind w:left="108"/>
            </w:pPr>
            <w:r w:rsidRPr="0017461E">
              <w:rPr>
                <w:rFonts w:ascii="Arial" w:eastAsia="Arial" w:hAnsi="Arial" w:cs="Arial"/>
                <w:b/>
                <w:sz w:val="24"/>
              </w:rPr>
              <w:t xml:space="preserve">accreditation/affiliation norms are already in place or not , if </w:t>
            </w:r>
          </w:p>
          <w:p w14:paraId="5A84867B" w14:textId="77777777" w:rsidR="00707D2E" w:rsidRDefault="00707D2E" w:rsidP="00707D2E">
            <w:pPr>
              <w:spacing w:after="2"/>
              <w:ind w:left="108"/>
            </w:pPr>
            <w:r w:rsidRPr="0017461E">
              <w:rPr>
                <w:rFonts w:ascii="Arial" w:eastAsia="Arial" w:hAnsi="Arial" w:cs="Arial"/>
                <w:b/>
                <w:sz w:val="24"/>
              </w:rPr>
              <w:t>applicab</w:t>
            </w:r>
            <w:r>
              <w:rPr>
                <w:rFonts w:ascii="Arial" w:eastAsia="Arial" w:hAnsi="Arial" w:cs="Arial"/>
                <w:b/>
                <w:sz w:val="24"/>
              </w:rPr>
              <w:t xml:space="preserve">le (if yes, attach a </w:t>
            </w:r>
          </w:p>
          <w:p w14:paraId="2E9D6252" w14:textId="292805EC" w:rsidR="00707D2E" w:rsidRDefault="00707D2E" w:rsidP="00707D2E">
            <w:pPr>
              <w:ind w:left="108"/>
            </w:pPr>
            <w:r>
              <w:rPr>
                <w:rFonts w:ascii="Arial" w:eastAsia="Arial" w:hAnsi="Arial" w:cs="Arial"/>
                <w:b/>
                <w:sz w:val="24"/>
              </w:rPr>
              <w:t>copy)</w:t>
            </w:r>
          </w:p>
        </w:tc>
        <w:tc>
          <w:tcPr>
            <w:tcW w:w="4853" w:type="dxa"/>
            <w:tcBorders>
              <w:top w:val="single" w:sz="4" w:space="0" w:color="008000"/>
              <w:left w:val="nil"/>
              <w:bottom w:val="single" w:sz="4" w:space="0" w:color="008000"/>
              <w:right w:val="single" w:sz="4" w:space="0" w:color="008000"/>
            </w:tcBorders>
          </w:tcPr>
          <w:p w14:paraId="47B07FC2" w14:textId="77777777" w:rsidR="00707D2E" w:rsidRDefault="00707D2E" w:rsidP="00707D2E">
            <w:pPr>
              <w:rPr>
                <w:rFonts w:asciiTheme="minorHAnsi" w:hAnsiTheme="minorHAnsi"/>
              </w:rPr>
            </w:pPr>
            <w:r>
              <w:rPr>
                <w:rFonts w:asciiTheme="minorHAnsi" w:hAnsiTheme="minorHAnsi"/>
              </w:rPr>
              <w:t>Yes</w:t>
            </w:r>
          </w:p>
          <w:p w14:paraId="59221DED" w14:textId="77777777" w:rsidR="00707D2E" w:rsidRDefault="00707D2E" w:rsidP="00707D2E">
            <w:pPr>
              <w:rPr>
                <w:rFonts w:asciiTheme="minorHAnsi" w:hAnsiTheme="minorHAnsi"/>
              </w:rPr>
            </w:pPr>
          </w:p>
          <w:p w14:paraId="66D1A68C" w14:textId="0CE2EEE2" w:rsidR="00707D2E" w:rsidRPr="006970EB" w:rsidRDefault="00707D2E" w:rsidP="00707D2E">
            <w:pPr>
              <w:rPr>
                <w:rFonts w:asciiTheme="minorHAnsi" w:hAnsiTheme="minorHAnsi"/>
              </w:rPr>
            </w:pPr>
            <w:r w:rsidRPr="002F6DC5">
              <w:rPr>
                <w:rFonts w:asciiTheme="minorHAnsi" w:hAnsiTheme="minorHAnsi" w:cstheme="minorHAnsi"/>
              </w:rPr>
              <w:t>Both accreditation and affiliation are done by LSC based on due diligence report via SIP</w:t>
            </w:r>
          </w:p>
        </w:tc>
      </w:tr>
      <w:tr w:rsidR="00707D2E"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707D2E" w:rsidRDefault="00707D2E" w:rsidP="00707D2E">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707D2E" w:rsidRDefault="00707D2E" w:rsidP="00707D2E">
            <w:pPr>
              <w:ind w:left="108"/>
            </w:pPr>
            <w:r>
              <w:rPr>
                <w:rFonts w:ascii="Arial" w:eastAsia="Arial" w:hAnsi="Arial" w:cs="Arial"/>
                <w:b/>
                <w:sz w:val="24"/>
              </w:rPr>
              <w:t>Occupation(s) to which the qualification gives access</w:t>
            </w:r>
          </w:p>
        </w:tc>
        <w:tc>
          <w:tcPr>
            <w:tcW w:w="4853" w:type="dxa"/>
            <w:tcBorders>
              <w:top w:val="single" w:sz="4" w:space="0" w:color="008000"/>
              <w:left w:val="nil"/>
              <w:bottom w:val="single" w:sz="4" w:space="0" w:color="008000"/>
              <w:right w:val="single" w:sz="4" w:space="0" w:color="008000"/>
            </w:tcBorders>
          </w:tcPr>
          <w:p w14:paraId="17F8C87E" w14:textId="0DA11537" w:rsidR="00707D2E" w:rsidRDefault="00707D2E" w:rsidP="00707D2E">
            <w:r>
              <w:t>pack items that have been picked or require binning.</w:t>
            </w:r>
          </w:p>
        </w:tc>
      </w:tr>
      <w:tr w:rsidR="00707D2E"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707D2E" w:rsidRDefault="00707D2E" w:rsidP="00707D2E">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707D2E" w:rsidRDefault="00707D2E" w:rsidP="00707D2E">
            <w:pPr>
              <w:ind w:left="108"/>
            </w:pPr>
            <w:r>
              <w:rPr>
                <w:rFonts w:ascii="Arial" w:eastAsia="Arial" w:hAnsi="Arial" w:cs="Arial"/>
                <w:b/>
                <w:sz w:val="24"/>
              </w:rPr>
              <w:t>Job description of the occupation</w:t>
            </w:r>
          </w:p>
        </w:tc>
        <w:tc>
          <w:tcPr>
            <w:tcW w:w="4853" w:type="dxa"/>
            <w:tcBorders>
              <w:top w:val="single" w:sz="4" w:space="0" w:color="008000"/>
              <w:left w:val="nil"/>
              <w:bottom w:val="single" w:sz="4" w:space="0" w:color="008000"/>
              <w:right w:val="single" w:sz="4" w:space="0" w:color="008000"/>
            </w:tcBorders>
          </w:tcPr>
          <w:p w14:paraId="2C2764F3" w14:textId="31B6CBC3" w:rsidR="00707D2E" w:rsidRDefault="00433BC8" w:rsidP="00707D2E">
            <w:r w:rsidRPr="00433BC8">
              <w:t>Packing Specialist</w:t>
            </w:r>
            <w:r w:rsidR="00707D2E">
              <w:t xml:space="preserve"> in the Logistics industry is also known as Packer, Floor Staff, Warehouse Associate. Individuals in this role need to pack items that have been picked or require binning. Individuals are responsible for packing items that require additional pre-packing or outbound packaging. Additional responsibilities could at times include loading and unloading cargo, labelling, re-packaging items and documenting cargo that has been moved. The difference in tasks performed under the Packer role thus varies according to the volume of operations, however the core function of the role is to pack items according to the nature of the product either for storage or transportation.</w:t>
            </w:r>
          </w:p>
        </w:tc>
      </w:tr>
      <w:tr w:rsidR="00707D2E"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707D2E" w:rsidRDefault="00707D2E" w:rsidP="00707D2E">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707D2E" w:rsidRDefault="00707D2E" w:rsidP="00707D2E">
            <w:pPr>
              <w:ind w:left="108"/>
            </w:pPr>
            <w:r>
              <w:rPr>
                <w:rFonts w:ascii="Arial" w:eastAsia="Arial" w:hAnsi="Arial" w:cs="Arial"/>
                <w:b/>
                <w:sz w:val="24"/>
              </w:rPr>
              <w:t>Licensing requirements</w:t>
            </w:r>
          </w:p>
        </w:tc>
        <w:tc>
          <w:tcPr>
            <w:tcW w:w="4853" w:type="dxa"/>
            <w:tcBorders>
              <w:top w:val="single" w:sz="4" w:space="0" w:color="008000"/>
              <w:left w:val="nil"/>
              <w:bottom w:val="single" w:sz="4" w:space="0" w:color="008000"/>
              <w:right w:val="single" w:sz="4" w:space="0" w:color="008000"/>
            </w:tcBorders>
          </w:tcPr>
          <w:p w14:paraId="79F377D5" w14:textId="096C2A53" w:rsidR="00707D2E" w:rsidRDefault="00707D2E" w:rsidP="00707D2E">
            <w:r>
              <w:t>Trained in packing techniques</w:t>
            </w:r>
          </w:p>
        </w:tc>
      </w:tr>
      <w:tr w:rsidR="00707D2E"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707D2E" w:rsidRDefault="00707D2E" w:rsidP="00707D2E">
            <w:pPr>
              <w:ind w:left="108"/>
            </w:pPr>
            <w:r>
              <w:rPr>
                <w:rFonts w:ascii="Arial" w:eastAsia="Arial" w:hAnsi="Arial" w:cs="Arial"/>
                <w:b/>
                <w:sz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707D2E" w:rsidRDefault="00707D2E" w:rsidP="00707D2E">
            <w:pPr>
              <w:ind w:left="108"/>
            </w:pPr>
            <w:r>
              <w:rPr>
                <w:rFonts w:ascii="Arial" w:eastAsia="Arial" w:hAnsi="Arial" w:cs="Arial"/>
                <w:b/>
                <w:sz w:val="24"/>
              </w:rPr>
              <w:t>Statutory and Regulatory requirement of the relevant sector (documentary evidence to be provided)</w:t>
            </w:r>
          </w:p>
        </w:tc>
        <w:tc>
          <w:tcPr>
            <w:tcW w:w="4853" w:type="dxa"/>
            <w:tcBorders>
              <w:top w:val="single" w:sz="4" w:space="0" w:color="008000"/>
              <w:left w:val="nil"/>
              <w:bottom w:val="single" w:sz="4" w:space="0" w:color="008000"/>
              <w:right w:val="single" w:sz="4" w:space="0" w:color="008000"/>
            </w:tcBorders>
          </w:tcPr>
          <w:p w14:paraId="0CA2F8A8" w14:textId="03F035E5" w:rsidR="00707D2E" w:rsidRDefault="00707D2E" w:rsidP="00707D2E">
            <w:r w:rsidRPr="00E91A33">
              <w:rPr>
                <w:rFonts w:asciiTheme="minorHAnsi" w:hAnsiTheme="minorHAnsi"/>
                <w:color w:val="auto"/>
              </w:rPr>
              <w:t>Not applicable</w:t>
            </w:r>
          </w:p>
        </w:tc>
      </w:tr>
      <w:tr w:rsidR="00707D2E"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707D2E" w:rsidRDefault="00707D2E" w:rsidP="00707D2E">
            <w:pPr>
              <w:ind w:left="108"/>
            </w:pPr>
            <w:r>
              <w:rPr>
                <w:rFonts w:ascii="Arial" w:eastAsia="Arial" w:hAnsi="Arial" w:cs="Arial"/>
                <w:b/>
                <w:sz w:val="24"/>
              </w:rPr>
              <w:t>12</w:t>
            </w:r>
          </w:p>
        </w:tc>
        <w:tc>
          <w:tcPr>
            <w:tcW w:w="3935" w:type="dxa"/>
            <w:tcBorders>
              <w:top w:val="single" w:sz="4" w:space="0" w:color="008000"/>
              <w:left w:val="single" w:sz="4" w:space="0" w:color="008000"/>
              <w:bottom w:val="single" w:sz="4" w:space="0" w:color="008000"/>
              <w:right w:val="nil"/>
            </w:tcBorders>
          </w:tcPr>
          <w:p w14:paraId="77F7AF6D" w14:textId="77777777" w:rsidR="00707D2E" w:rsidRDefault="00707D2E" w:rsidP="00707D2E">
            <w:pPr>
              <w:spacing w:after="2"/>
              <w:ind w:left="108"/>
            </w:pPr>
            <w:r>
              <w:rPr>
                <w:rFonts w:ascii="Arial" w:eastAsia="Arial" w:hAnsi="Arial" w:cs="Arial"/>
                <w:b/>
                <w:sz w:val="24"/>
              </w:rPr>
              <w:t xml:space="preserve">Level of the qualification in the </w:t>
            </w:r>
          </w:p>
          <w:p w14:paraId="7411CDD3" w14:textId="77777777" w:rsidR="00707D2E" w:rsidRDefault="00707D2E" w:rsidP="00707D2E">
            <w:pPr>
              <w:ind w:left="108"/>
            </w:pPr>
            <w:r>
              <w:rPr>
                <w:rFonts w:ascii="Arial" w:eastAsia="Arial" w:hAnsi="Arial" w:cs="Arial"/>
                <w:b/>
                <w:sz w:val="24"/>
              </w:rPr>
              <w:t>NSQF</w:t>
            </w:r>
          </w:p>
        </w:tc>
        <w:tc>
          <w:tcPr>
            <w:tcW w:w="4853" w:type="dxa"/>
            <w:tcBorders>
              <w:top w:val="single" w:sz="4" w:space="0" w:color="008000"/>
              <w:left w:val="nil"/>
              <w:bottom w:val="single" w:sz="4" w:space="0" w:color="008000"/>
              <w:right w:val="single" w:sz="4" w:space="0" w:color="008000"/>
            </w:tcBorders>
          </w:tcPr>
          <w:p w14:paraId="6A1200C6" w14:textId="41B8CF63" w:rsidR="00707D2E" w:rsidRDefault="00707D2E" w:rsidP="00707D2E">
            <w:r>
              <w:t>3</w:t>
            </w:r>
          </w:p>
        </w:tc>
      </w:tr>
      <w:tr w:rsidR="00707D2E"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707D2E" w:rsidRDefault="00707D2E" w:rsidP="00707D2E">
            <w:pPr>
              <w:ind w:left="108"/>
            </w:pPr>
            <w:r>
              <w:rPr>
                <w:rFonts w:ascii="Arial" w:eastAsia="Arial" w:hAnsi="Arial" w:cs="Arial"/>
                <w:b/>
                <w:sz w:val="24"/>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707D2E" w:rsidRDefault="00707D2E" w:rsidP="00707D2E">
            <w:pPr>
              <w:ind w:left="108"/>
            </w:pPr>
            <w:r>
              <w:rPr>
                <w:rFonts w:ascii="Arial" w:eastAsia="Arial" w:hAnsi="Arial" w:cs="Arial"/>
                <w:b/>
                <w:sz w:val="24"/>
              </w:rPr>
              <w:t>Anticipated volume of training/learning required to complete the qualification</w:t>
            </w:r>
          </w:p>
        </w:tc>
        <w:tc>
          <w:tcPr>
            <w:tcW w:w="4853" w:type="dxa"/>
            <w:tcBorders>
              <w:top w:val="single" w:sz="4" w:space="0" w:color="008000"/>
              <w:left w:val="nil"/>
              <w:bottom w:val="single" w:sz="4" w:space="0" w:color="008000"/>
              <w:right w:val="single" w:sz="4" w:space="0" w:color="008000"/>
            </w:tcBorders>
          </w:tcPr>
          <w:p w14:paraId="7B5C180A" w14:textId="5D5E7E3F" w:rsidR="00707D2E" w:rsidRDefault="00433BC8" w:rsidP="00707D2E">
            <w:r>
              <w:t>210</w:t>
            </w:r>
            <w:r w:rsidR="00707D2E">
              <w:t xml:space="preserve"> hours</w:t>
            </w:r>
          </w:p>
        </w:tc>
      </w:tr>
      <w:tr w:rsidR="00707D2E"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707D2E" w:rsidRDefault="00707D2E" w:rsidP="00707D2E">
            <w:pPr>
              <w:ind w:left="108"/>
            </w:pPr>
            <w:r>
              <w:rPr>
                <w:rFonts w:ascii="Arial" w:eastAsia="Arial" w:hAnsi="Arial" w:cs="Arial"/>
                <w:b/>
                <w:sz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707D2E" w:rsidRDefault="00707D2E" w:rsidP="00707D2E">
            <w:pPr>
              <w:ind w:left="108"/>
            </w:pPr>
            <w:r>
              <w:rPr>
                <w:rFonts w:ascii="Arial" w:eastAsia="Arial" w:hAnsi="Arial" w:cs="Arial"/>
                <w:b/>
                <w:sz w:val="24"/>
              </w:rPr>
              <w:t>Indicative list of training tools required to deliver this qualification</w:t>
            </w:r>
          </w:p>
        </w:tc>
        <w:tc>
          <w:tcPr>
            <w:tcW w:w="4853" w:type="dxa"/>
            <w:tcBorders>
              <w:top w:val="single" w:sz="4" w:space="0" w:color="008000"/>
              <w:left w:val="nil"/>
              <w:bottom w:val="single" w:sz="4" w:space="0" w:color="008000"/>
              <w:right w:val="single" w:sz="4" w:space="0" w:color="008000"/>
            </w:tcBorders>
          </w:tcPr>
          <w:p w14:paraId="464C6116" w14:textId="77777777" w:rsidR="00707D2E" w:rsidRDefault="00707D2E" w:rsidP="00707D2E">
            <w:pPr>
              <w:rPr>
                <w:rFonts w:asciiTheme="minorHAnsi" w:hAnsiTheme="minorHAnsi"/>
                <w:b/>
                <w:bCs/>
              </w:rPr>
            </w:pPr>
            <w:r w:rsidRPr="006414C1">
              <w:rPr>
                <w:rFonts w:asciiTheme="minorHAnsi" w:hAnsiTheme="minorHAnsi"/>
                <w:b/>
                <w:bCs/>
              </w:rPr>
              <w:t>For a class of 30 candidates</w:t>
            </w:r>
          </w:p>
          <w:p w14:paraId="7B356454" w14:textId="77777777" w:rsidR="00707D2E" w:rsidRPr="006414C1" w:rsidRDefault="00707D2E" w:rsidP="00707D2E">
            <w:pPr>
              <w:rPr>
                <w:rFonts w:asciiTheme="minorHAnsi" w:hAnsiTheme="minorHAnsi"/>
                <w:b/>
                <w:bCs/>
              </w:rPr>
            </w:pPr>
          </w:p>
          <w:p w14:paraId="4A56D477" w14:textId="77777777" w:rsidR="00707D2E" w:rsidRDefault="00707D2E" w:rsidP="00707D2E">
            <w:pPr>
              <w:rPr>
                <w:rFonts w:asciiTheme="minorHAnsi" w:hAnsiTheme="minorHAnsi"/>
              </w:rPr>
            </w:pPr>
            <w:r>
              <w:rPr>
                <w:rFonts w:asciiTheme="minorHAnsi" w:hAnsiTheme="minorHAnsi"/>
              </w:rPr>
              <w:t>Teaching board – 1</w:t>
            </w:r>
          </w:p>
          <w:p w14:paraId="0021AD14" w14:textId="77777777" w:rsidR="00707D2E" w:rsidRDefault="00707D2E" w:rsidP="00707D2E">
            <w:pPr>
              <w:rPr>
                <w:rFonts w:asciiTheme="minorHAnsi" w:hAnsiTheme="minorHAnsi"/>
              </w:rPr>
            </w:pPr>
            <w:r>
              <w:rPr>
                <w:rFonts w:asciiTheme="minorHAnsi" w:hAnsiTheme="minorHAnsi"/>
              </w:rPr>
              <w:t>White board – 1</w:t>
            </w:r>
          </w:p>
          <w:p w14:paraId="26F9958F" w14:textId="77777777" w:rsidR="00707D2E" w:rsidRDefault="00707D2E" w:rsidP="00707D2E">
            <w:pPr>
              <w:rPr>
                <w:rFonts w:asciiTheme="minorHAnsi" w:hAnsiTheme="minorHAnsi"/>
              </w:rPr>
            </w:pPr>
            <w:r>
              <w:rPr>
                <w:rFonts w:asciiTheme="minorHAnsi" w:hAnsiTheme="minorHAnsi"/>
              </w:rPr>
              <w:t>Printer – 1</w:t>
            </w:r>
          </w:p>
          <w:p w14:paraId="4FEB58C1" w14:textId="77777777" w:rsidR="00707D2E" w:rsidRDefault="00707D2E" w:rsidP="00707D2E">
            <w:pPr>
              <w:rPr>
                <w:rFonts w:asciiTheme="minorHAnsi" w:hAnsiTheme="minorHAnsi"/>
              </w:rPr>
            </w:pPr>
            <w:r>
              <w:rPr>
                <w:rFonts w:asciiTheme="minorHAnsi" w:hAnsiTheme="minorHAnsi"/>
              </w:rPr>
              <w:t>Projector – 1</w:t>
            </w:r>
          </w:p>
          <w:p w14:paraId="12B8C91F" w14:textId="77777777" w:rsidR="00707D2E" w:rsidRDefault="00707D2E" w:rsidP="00707D2E">
            <w:pPr>
              <w:rPr>
                <w:rFonts w:asciiTheme="minorHAnsi" w:hAnsiTheme="minorHAnsi"/>
              </w:rPr>
            </w:pPr>
            <w:r>
              <w:rPr>
                <w:rFonts w:asciiTheme="minorHAnsi" w:hAnsiTheme="minorHAnsi"/>
              </w:rPr>
              <w:t>Video player or TV - 1</w:t>
            </w:r>
          </w:p>
          <w:p w14:paraId="5608580B" w14:textId="77777777" w:rsidR="00707D2E" w:rsidRDefault="00707D2E" w:rsidP="00707D2E">
            <w:pPr>
              <w:rPr>
                <w:rFonts w:asciiTheme="minorHAnsi" w:hAnsiTheme="minorHAnsi"/>
              </w:rPr>
            </w:pPr>
            <w:r>
              <w:rPr>
                <w:rFonts w:asciiTheme="minorHAnsi" w:hAnsiTheme="minorHAnsi"/>
              </w:rPr>
              <w:t>Computer – 15</w:t>
            </w:r>
          </w:p>
          <w:p w14:paraId="1926772A" w14:textId="77777777" w:rsidR="00707D2E" w:rsidRDefault="00707D2E" w:rsidP="00707D2E">
            <w:pPr>
              <w:rPr>
                <w:rFonts w:asciiTheme="minorHAnsi" w:hAnsiTheme="minorHAnsi"/>
              </w:rPr>
            </w:pPr>
            <w:r>
              <w:rPr>
                <w:rFonts w:asciiTheme="minorHAnsi" w:hAnsiTheme="minorHAnsi"/>
              </w:rPr>
              <w:t>Stationaries – 30</w:t>
            </w:r>
          </w:p>
          <w:p w14:paraId="73B63F93" w14:textId="77777777" w:rsidR="00707D2E" w:rsidRDefault="00707D2E" w:rsidP="00707D2E">
            <w:pPr>
              <w:rPr>
                <w:rFonts w:asciiTheme="minorHAnsi" w:hAnsiTheme="minorHAnsi"/>
              </w:rPr>
            </w:pPr>
            <w:r>
              <w:rPr>
                <w:rFonts w:asciiTheme="minorHAnsi" w:hAnsiTheme="minorHAnsi"/>
              </w:rPr>
              <w:t>Marker - 2</w:t>
            </w:r>
          </w:p>
          <w:p w14:paraId="31B1E8E2" w14:textId="77777777" w:rsidR="00707D2E" w:rsidRDefault="00707D2E" w:rsidP="00707D2E">
            <w:pPr>
              <w:rPr>
                <w:rFonts w:asciiTheme="minorHAnsi" w:hAnsiTheme="minorHAnsi"/>
              </w:rPr>
            </w:pPr>
            <w:r>
              <w:rPr>
                <w:rFonts w:asciiTheme="minorHAnsi" w:hAnsiTheme="minorHAnsi"/>
              </w:rPr>
              <w:t xml:space="preserve">MHE equipments – 1 </w:t>
            </w:r>
          </w:p>
          <w:p w14:paraId="113FF0F5" w14:textId="77777777" w:rsidR="00707D2E" w:rsidRDefault="00707D2E" w:rsidP="00707D2E">
            <w:pPr>
              <w:rPr>
                <w:rFonts w:asciiTheme="minorHAnsi" w:hAnsiTheme="minorHAnsi"/>
              </w:rPr>
            </w:pPr>
            <w:r>
              <w:rPr>
                <w:rFonts w:asciiTheme="minorHAnsi" w:hAnsiTheme="minorHAnsi"/>
              </w:rPr>
              <w:t>Pallets – 2</w:t>
            </w:r>
          </w:p>
          <w:p w14:paraId="5D0BAC16" w14:textId="77777777" w:rsidR="00707D2E" w:rsidRDefault="00707D2E" w:rsidP="00707D2E">
            <w:pPr>
              <w:rPr>
                <w:rFonts w:asciiTheme="minorHAnsi" w:hAnsiTheme="minorHAnsi"/>
              </w:rPr>
            </w:pPr>
            <w:r>
              <w:rPr>
                <w:rFonts w:asciiTheme="minorHAnsi" w:hAnsiTheme="minorHAnsi"/>
              </w:rPr>
              <w:t>Storage bins – 2</w:t>
            </w:r>
          </w:p>
          <w:p w14:paraId="23D5B3F7" w14:textId="361114F8" w:rsidR="00707D2E" w:rsidRDefault="00707D2E" w:rsidP="00707D2E">
            <w:pPr>
              <w:rPr>
                <w:rFonts w:asciiTheme="minorHAnsi" w:hAnsiTheme="minorHAnsi"/>
              </w:rPr>
            </w:pPr>
            <w:r>
              <w:rPr>
                <w:rFonts w:asciiTheme="minorHAnsi" w:hAnsiTheme="minorHAnsi"/>
              </w:rPr>
              <w:t>Packaging devices – 10</w:t>
            </w:r>
          </w:p>
          <w:p w14:paraId="44F479E8" w14:textId="1CC4DDBE" w:rsidR="00707D2E" w:rsidRDefault="00707D2E" w:rsidP="00707D2E">
            <w:r>
              <w:t>Packaging tools - 5</w:t>
            </w:r>
          </w:p>
          <w:p w14:paraId="5685F7A7" w14:textId="3962D2EC" w:rsidR="00707D2E" w:rsidRDefault="00707D2E" w:rsidP="00707D2E">
            <w:r>
              <w:t>Corrugated cardboard boxes – 1</w:t>
            </w:r>
          </w:p>
          <w:p w14:paraId="1F427F2E" w14:textId="62EB8E00" w:rsidR="00707D2E" w:rsidRDefault="00707D2E" w:rsidP="00707D2E">
            <w:r>
              <w:t>Plastic bags - 5</w:t>
            </w:r>
          </w:p>
          <w:p w14:paraId="6C7A9DD4" w14:textId="77777777" w:rsidR="00707D2E" w:rsidRPr="00B37B04" w:rsidRDefault="00707D2E" w:rsidP="00707D2E">
            <w:r>
              <w:t>Packaging symbols &amp; standards – 5</w:t>
            </w:r>
          </w:p>
          <w:p w14:paraId="3705B7E4" w14:textId="77777777" w:rsidR="00707D2E" w:rsidRDefault="00707D2E" w:rsidP="00707D2E">
            <w:pPr>
              <w:rPr>
                <w:rFonts w:asciiTheme="minorHAnsi" w:hAnsiTheme="minorHAnsi"/>
              </w:rPr>
            </w:pPr>
            <w:r>
              <w:rPr>
                <w:rFonts w:asciiTheme="minorHAnsi" w:hAnsiTheme="minorHAnsi"/>
              </w:rPr>
              <w:t>Scanner - 15</w:t>
            </w:r>
          </w:p>
          <w:p w14:paraId="716C72A0" w14:textId="77777777" w:rsidR="00707D2E" w:rsidRDefault="00707D2E" w:rsidP="00707D2E">
            <w:pPr>
              <w:rPr>
                <w:rFonts w:asciiTheme="minorHAnsi" w:hAnsiTheme="minorHAnsi"/>
              </w:rPr>
            </w:pPr>
            <w:r>
              <w:rPr>
                <w:rFonts w:asciiTheme="minorHAnsi" w:hAnsiTheme="minorHAnsi"/>
              </w:rPr>
              <w:t>PPE – 15</w:t>
            </w:r>
          </w:p>
          <w:p w14:paraId="68766B4B" w14:textId="77777777" w:rsidR="00707D2E" w:rsidRDefault="00707D2E" w:rsidP="00707D2E">
            <w:pPr>
              <w:rPr>
                <w:rFonts w:asciiTheme="minorHAnsi" w:hAnsiTheme="minorHAnsi"/>
              </w:rPr>
            </w:pPr>
            <w:r>
              <w:rPr>
                <w:rFonts w:asciiTheme="minorHAnsi" w:hAnsiTheme="minorHAnsi"/>
              </w:rPr>
              <w:t>SOP – 10</w:t>
            </w:r>
          </w:p>
          <w:p w14:paraId="21412A3D" w14:textId="574E2625" w:rsidR="00707D2E" w:rsidRDefault="00707D2E" w:rsidP="00707D2E">
            <w:r>
              <w:rPr>
                <w:rFonts w:asciiTheme="minorHAnsi" w:hAnsiTheme="minorHAnsi"/>
              </w:rPr>
              <w:t>Alarm – 1</w:t>
            </w:r>
          </w:p>
        </w:tc>
      </w:tr>
      <w:tr w:rsidR="005B61C6"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0F96E116" w:rsidR="005B61C6" w:rsidRDefault="005B61C6" w:rsidP="005B61C6">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4F0EA844" w:rsidR="005B61C6" w:rsidRDefault="005B61C6" w:rsidP="005B61C6">
            <w:pPr>
              <w:ind w:left="108" w:right="18"/>
            </w:pPr>
            <w:r>
              <w:rPr>
                <w:rFonts w:ascii="Arial" w:eastAsia="Arial" w:hAnsi="Arial" w:cs="Arial"/>
                <w:b/>
                <w:sz w:val="24"/>
              </w:rPr>
              <w:t>Entry requirements and/or recommendations and minimum age</w:t>
            </w:r>
          </w:p>
        </w:tc>
        <w:tc>
          <w:tcPr>
            <w:tcW w:w="4853" w:type="dxa"/>
            <w:tcBorders>
              <w:top w:val="single" w:sz="4" w:space="0" w:color="008000"/>
              <w:left w:val="nil"/>
              <w:bottom w:val="single" w:sz="4" w:space="0" w:color="008000"/>
              <w:right w:val="single" w:sz="4" w:space="0" w:color="008000"/>
            </w:tcBorders>
          </w:tcPr>
          <w:p w14:paraId="5C6BDA81" w14:textId="77777777" w:rsidR="00C7413D" w:rsidRDefault="00C7413D" w:rsidP="00C7413D">
            <w:r>
              <w:t>12 grade pass</w:t>
            </w:r>
          </w:p>
          <w:p w14:paraId="30AA680C" w14:textId="77777777" w:rsidR="00C7413D" w:rsidRDefault="00C7413D" w:rsidP="00C7413D">
            <w:r>
              <w:t>OR Completed 2nd year of 3-year diploma (after 10th) and pursuing regular diploma</w:t>
            </w:r>
          </w:p>
          <w:p w14:paraId="14665E64" w14:textId="77777777" w:rsidR="00C7413D" w:rsidRDefault="00C7413D" w:rsidP="00C7413D">
            <w:r>
              <w:t>OR 10th grade pass plus 2-year NTC</w:t>
            </w:r>
          </w:p>
          <w:p w14:paraId="363FE77D" w14:textId="77777777" w:rsidR="00C7413D" w:rsidRDefault="00C7413D" w:rsidP="00C7413D">
            <w:r>
              <w:t>OR 10th grade pass plus 1-year NTC plus 1 year NAC</w:t>
            </w:r>
          </w:p>
          <w:p w14:paraId="4CA072FD" w14:textId="77777777" w:rsidR="00C7413D" w:rsidRDefault="00C7413D" w:rsidP="00C7413D">
            <w:r>
              <w:t>OR 8th pass plus 2-year NTC plus 1-Year NAC plus CITS</w:t>
            </w:r>
          </w:p>
          <w:p w14:paraId="42681FD0" w14:textId="77777777" w:rsidR="00C7413D" w:rsidRDefault="00C7413D" w:rsidP="00C7413D">
            <w:r>
              <w:t>OR 10th grade pass and pursuing continuous schooling</w:t>
            </w:r>
          </w:p>
          <w:p w14:paraId="2F99487A" w14:textId="77777777" w:rsidR="00C7413D" w:rsidRDefault="00C7413D" w:rsidP="00C7413D">
            <w:r>
              <w:t>OR 10th Grade Pass with 2 years releavnt experience</w:t>
            </w:r>
          </w:p>
          <w:p w14:paraId="267E48F6" w14:textId="77777777" w:rsidR="00C7413D" w:rsidRDefault="00C7413D" w:rsidP="00C7413D">
            <w:r>
              <w:t>OR Previous relevant Qualification of NSQF Level 3.0 with minimum education as 8th Grade pass with 3 year relevant experience</w:t>
            </w:r>
          </w:p>
          <w:p w14:paraId="24D7E345" w14:textId="77777777" w:rsidR="00C7413D" w:rsidRDefault="00C7413D" w:rsidP="00C7413D">
            <w:r>
              <w:t xml:space="preserve">OR Previous relevant Qualification of NSQF Level 3.5 with 1.5 year relevant experience </w:t>
            </w:r>
          </w:p>
          <w:p w14:paraId="54177109" w14:textId="179AB329" w:rsidR="005B61C6" w:rsidRDefault="005B61C6" w:rsidP="00C7413D">
            <w:r>
              <w:t>with minimum age of 18 years completed.</w:t>
            </w:r>
          </w:p>
        </w:tc>
      </w:tr>
      <w:tr w:rsidR="005B61C6"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5B61C6" w:rsidRDefault="005B61C6" w:rsidP="005B61C6">
            <w:pPr>
              <w:ind w:left="108"/>
            </w:pPr>
            <w:r>
              <w:rPr>
                <w:rFonts w:ascii="Arial" w:eastAsia="Arial" w:hAnsi="Arial" w:cs="Arial"/>
                <w:b/>
                <w:sz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5B61C6" w:rsidRDefault="005B61C6" w:rsidP="005B61C6">
            <w:pPr>
              <w:ind w:left="108"/>
            </w:pPr>
            <w:r>
              <w:rPr>
                <w:rFonts w:ascii="Arial" w:eastAsia="Arial" w:hAnsi="Arial" w:cs="Arial"/>
                <w:b/>
                <w:sz w:val="24"/>
              </w:rPr>
              <w:t>Progression from the qualification (Please show Professional and academic progression)</w:t>
            </w:r>
          </w:p>
        </w:tc>
        <w:tc>
          <w:tcPr>
            <w:tcW w:w="4853" w:type="dxa"/>
            <w:tcBorders>
              <w:top w:val="single" w:sz="4" w:space="0" w:color="008000"/>
              <w:left w:val="nil"/>
              <w:bottom w:val="single" w:sz="4" w:space="0" w:color="339966"/>
              <w:right w:val="single" w:sz="4" w:space="0" w:color="008000"/>
            </w:tcBorders>
          </w:tcPr>
          <w:p w14:paraId="7285F07A" w14:textId="2695F870" w:rsidR="005B61C6" w:rsidRDefault="005B61C6" w:rsidP="005B61C6">
            <w:r>
              <w:t xml:space="preserve">Warehouse Executive. </w:t>
            </w:r>
          </w:p>
        </w:tc>
      </w:tr>
      <w:tr w:rsidR="005B61C6"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6CCD4E16" w:rsidR="005B61C6" w:rsidRDefault="005B61C6" w:rsidP="005B61C6">
            <w:pPr>
              <w:ind w:left="108"/>
            </w:pPr>
            <w:r>
              <w:rPr>
                <w:rFonts w:ascii="Arial" w:eastAsia="Arial" w:hAnsi="Arial" w:cs="Arial"/>
                <w:b/>
                <w:sz w:val="24"/>
              </w:rPr>
              <w:t>17</w:t>
            </w:r>
          </w:p>
        </w:tc>
        <w:tc>
          <w:tcPr>
            <w:tcW w:w="3935" w:type="dxa"/>
            <w:tcBorders>
              <w:top w:val="single" w:sz="4" w:space="0" w:color="339966"/>
              <w:left w:val="single" w:sz="4" w:space="0" w:color="339966"/>
              <w:bottom w:val="single" w:sz="4" w:space="0" w:color="008000"/>
              <w:right w:val="nil"/>
            </w:tcBorders>
          </w:tcPr>
          <w:p w14:paraId="0841E144" w14:textId="77777777" w:rsidR="005B61C6" w:rsidRPr="0017461E" w:rsidRDefault="005B61C6" w:rsidP="005B61C6">
            <w:pPr>
              <w:spacing w:after="2"/>
              <w:ind w:left="108"/>
            </w:pPr>
            <w:r w:rsidRPr="0017461E">
              <w:rPr>
                <w:rFonts w:ascii="Arial" w:eastAsia="Arial" w:hAnsi="Arial" w:cs="Arial"/>
                <w:b/>
                <w:sz w:val="24"/>
              </w:rPr>
              <w:t xml:space="preserve">Arrangements for the </w:t>
            </w:r>
          </w:p>
          <w:p w14:paraId="0334D2D3" w14:textId="626BA6CC" w:rsidR="005B61C6" w:rsidRDefault="005B61C6" w:rsidP="005B61C6">
            <w:pPr>
              <w:ind w:left="108"/>
            </w:pPr>
            <w:r w:rsidRPr="0017461E">
              <w:rPr>
                <w:rFonts w:ascii="Arial" w:eastAsia="Arial" w:hAnsi="Arial" w:cs="Arial"/>
                <w:b/>
                <w:sz w:val="24"/>
              </w:rPr>
              <w:t>Recognition of Prior learning (RPL)</w:t>
            </w:r>
          </w:p>
        </w:tc>
        <w:tc>
          <w:tcPr>
            <w:tcW w:w="4853" w:type="dxa"/>
            <w:tcBorders>
              <w:top w:val="single" w:sz="4" w:space="0" w:color="339966"/>
              <w:left w:val="nil"/>
              <w:bottom w:val="single" w:sz="4" w:space="0" w:color="008000"/>
              <w:right w:val="single" w:sz="4" w:space="0" w:color="339966"/>
            </w:tcBorders>
          </w:tcPr>
          <w:p w14:paraId="56EAC9AF" w14:textId="77777777" w:rsidR="005B61C6" w:rsidRPr="00B96C8B" w:rsidRDefault="005B61C6" w:rsidP="005B61C6">
            <w:pPr>
              <w:rPr>
                <w:rFonts w:asciiTheme="minorHAnsi" w:hAnsiTheme="minorHAnsi"/>
              </w:rPr>
            </w:pPr>
            <w:r w:rsidRPr="00B96C8B">
              <w:rPr>
                <w:rFonts w:asciiTheme="minorHAnsi" w:hAnsiTheme="minorHAnsi"/>
              </w:rPr>
              <w:t xml:space="preserve">LSC currently undertakes RPL through the following modes – </w:t>
            </w:r>
          </w:p>
          <w:p w14:paraId="084815CB" w14:textId="77777777" w:rsidR="005B61C6" w:rsidRPr="00B96C8B" w:rsidRDefault="005B61C6" w:rsidP="005B61C6">
            <w:pPr>
              <w:rPr>
                <w:rFonts w:asciiTheme="minorHAnsi" w:hAnsiTheme="minorHAnsi"/>
              </w:rPr>
            </w:pPr>
          </w:p>
          <w:p w14:paraId="5078D0B5" w14:textId="77777777" w:rsidR="005B61C6" w:rsidRPr="001A424D" w:rsidRDefault="005B61C6" w:rsidP="005B61C6">
            <w:pPr>
              <w:pStyle w:val="ListParagraph"/>
              <w:numPr>
                <w:ilvl w:val="0"/>
                <w:numId w:val="7"/>
              </w:numPr>
              <w:spacing w:line="240" w:lineRule="auto"/>
              <w:rPr>
                <w:color w:val="000000" w:themeColor="text1"/>
              </w:rPr>
            </w:pPr>
            <w:r w:rsidRPr="001A424D">
              <w:rPr>
                <w:color w:val="000000" w:themeColor="text1"/>
              </w:rPr>
              <w:t xml:space="preserve">The companies outreach to LSC regarding their requirement for RPL. LSC arranges for a trainer or a training agency to conduct the </w:t>
            </w:r>
            <w:r w:rsidRPr="001A424D">
              <w:rPr>
                <w:color w:val="000000" w:themeColor="text1"/>
              </w:rPr>
              <w:lastRenderedPageBreak/>
              <w:t>RPL programme post which, LSC will conduct assessment and provide certification for the same</w:t>
            </w:r>
          </w:p>
          <w:p w14:paraId="45EB7FED" w14:textId="77777777" w:rsidR="005B61C6" w:rsidRPr="001A424D" w:rsidRDefault="005B61C6" w:rsidP="005B61C6">
            <w:pPr>
              <w:rPr>
                <w:color w:val="000000" w:themeColor="text1"/>
              </w:rPr>
            </w:pPr>
          </w:p>
          <w:p w14:paraId="76978E92" w14:textId="77777777" w:rsidR="005B61C6" w:rsidRPr="001A424D" w:rsidRDefault="005B61C6" w:rsidP="005B61C6">
            <w:pPr>
              <w:pStyle w:val="ListParagraph"/>
              <w:numPr>
                <w:ilvl w:val="0"/>
                <w:numId w:val="7"/>
              </w:numPr>
              <w:spacing w:line="240" w:lineRule="auto"/>
              <w:rPr>
                <w:color w:val="000000" w:themeColor="text1"/>
              </w:rPr>
            </w:pPr>
            <w:r w:rsidRPr="001A424D">
              <w:rPr>
                <w:color w:val="000000" w:themeColor="text1"/>
              </w:rPr>
              <w:t>The training centre</w:t>
            </w:r>
            <w:r>
              <w:rPr>
                <w:color w:val="000000" w:themeColor="text1"/>
              </w:rPr>
              <w:t>s</w:t>
            </w:r>
            <w:r w:rsidRPr="001A424D">
              <w:rPr>
                <w:color w:val="000000" w:themeColor="text1"/>
              </w:rPr>
              <w:t xml:space="preserve"> run RPL courses in coordination with industry and companies and post the course, LSC will conduct assessment and certification</w:t>
            </w:r>
          </w:p>
          <w:p w14:paraId="2F457153" w14:textId="77777777" w:rsidR="005B61C6" w:rsidRPr="001A424D" w:rsidRDefault="005B61C6" w:rsidP="005B61C6">
            <w:pPr>
              <w:pStyle w:val="ListParagraph"/>
              <w:rPr>
                <w:color w:val="000000" w:themeColor="text1"/>
              </w:rPr>
            </w:pPr>
          </w:p>
          <w:p w14:paraId="1619416A" w14:textId="77777777" w:rsidR="005B61C6" w:rsidRPr="001A424D" w:rsidRDefault="005B61C6" w:rsidP="005B61C6">
            <w:pPr>
              <w:pStyle w:val="ListParagraph"/>
              <w:numPr>
                <w:ilvl w:val="0"/>
                <w:numId w:val="7"/>
              </w:numPr>
              <w:spacing w:line="240" w:lineRule="auto"/>
              <w:rPr>
                <w:color w:val="000000" w:themeColor="text1"/>
              </w:rPr>
            </w:pPr>
            <w:r w:rsidRPr="001A424D">
              <w:rPr>
                <w:color w:val="000000" w:themeColor="text1"/>
              </w:rPr>
              <w:t>The companies reach out to LSC regarding RPL requirements. They conduct their own training as per the RPL requirements and post training LSC reviews the program, assessing the trained candidates and provides certification.</w:t>
            </w:r>
          </w:p>
          <w:p w14:paraId="61EF4530" w14:textId="77777777" w:rsidR="005B61C6" w:rsidRPr="001A424D" w:rsidRDefault="005B61C6" w:rsidP="005B61C6">
            <w:pPr>
              <w:pStyle w:val="ListParagraph"/>
              <w:rPr>
                <w:color w:val="000000" w:themeColor="text1"/>
              </w:rPr>
            </w:pPr>
          </w:p>
          <w:p w14:paraId="1C889CF4" w14:textId="68CC950D" w:rsidR="005B61C6" w:rsidRPr="00C75361" w:rsidRDefault="005B61C6" w:rsidP="005B61C6">
            <w:pPr>
              <w:pStyle w:val="ListParagraph"/>
              <w:numPr>
                <w:ilvl w:val="0"/>
                <w:numId w:val="7"/>
              </w:numPr>
              <w:spacing w:line="240" w:lineRule="auto"/>
              <w:rPr>
                <w:rFonts w:asciiTheme="minorHAnsi" w:hAnsiTheme="minorHAnsi"/>
                <w:color w:val="000000" w:themeColor="text1"/>
              </w:rPr>
            </w:pPr>
            <w:r w:rsidRPr="001A424D">
              <w:rPr>
                <w:color w:val="000000" w:themeColor="text1"/>
              </w:rPr>
              <w:t xml:space="preserve">LSC </w:t>
            </w:r>
            <w:r>
              <w:rPr>
                <w:color w:val="000000" w:themeColor="text1"/>
              </w:rPr>
              <w:t>ha</w:t>
            </w:r>
            <w:r w:rsidRPr="001A424D">
              <w:rPr>
                <w:color w:val="000000" w:themeColor="text1"/>
              </w:rPr>
              <w:t>s developed an online RPL assessment application which will be MCQ based test and VIVA video submission.</w:t>
            </w:r>
          </w:p>
        </w:tc>
      </w:tr>
      <w:tr w:rsidR="005B61C6"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5B61C6" w:rsidRDefault="005B61C6" w:rsidP="005B61C6">
            <w:pPr>
              <w:ind w:left="108"/>
            </w:pPr>
            <w:r>
              <w:rPr>
                <w:rFonts w:ascii="Arial" w:eastAsia="Arial" w:hAnsi="Arial" w:cs="Arial"/>
                <w:b/>
                <w:sz w:val="24"/>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5B61C6" w:rsidRDefault="005B61C6" w:rsidP="005B61C6">
            <w:pPr>
              <w:ind w:left="108"/>
            </w:pPr>
            <w:r>
              <w:rPr>
                <w:rFonts w:ascii="Arial" w:eastAsia="Arial" w:hAnsi="Arial" w:cs="Arial"/>
                <w:b/>
                <w:sz w:val="24"/>
              </w:rPr>
              <w:t>International comparability where known (research evidence to be provided)</w:t>
            </w:r>
          </w:p>
        </w:tc>
        <w:tc>
          <w:tcPr>
            <w:tcW w:w="4853" w:type="dxa"/>
            <w:tcBorders>
              <w:top w:val="single" w:sz="4" w:space="0" w:color="008000"/>
              <w:left w:val="nil"/>
              <w:bottom w:val="single" w:sz="4" w:space="0" w:color="008000"/>
              <w:right w:val="single" w:sz="4" w:space="0" w:color="339966"/>
            </w:tcBorders>
          </w:tcPr>
          <w:p w14:paraId="16A74A49" w14:textId="1AE07020" w:rsidR="005B61C6" w:rsidRDefault="005B61C6" w:rsidP="005B61C6">
            <w:r>
              <w:t>Under Study</w:t>
            </w:r>
          </w:p>
        </w:tc>
      </w:tr>
      <w:tr w:rsidR="00426E89" w14:paraId="640FE75E"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6FE6A678" w14:textId="7DC5CFB8" w:rsidR="00426E89" w:rsidRDefault="00426E89" w:rsidP="005B61C6">
            <w:pPr>
              <w:ind w:left="108"/>
              <w:rPr>
                <w:rFonts w:ascii="Arial" w:eastAsia="Arial" w:hAnsi="Arial" w:cs="Arial"/>
                <w:b/>
                <w:sz w:val="24"/>
              </w:rPr>
            </w:pPr>
            <w:r>
              <w:rPr>
                <w:rFonts w:ascii="Arial" w:eastAsia="Arial" w:hAnsi="Arial" w:cs="Arial"/>
                <w:b/>
                <w:sz w:val="24"/>
              </w:rPr>
              <w:t>19</w:t>
            </w:r>
          </w:p>
        </w:tc>
        <w:tc>
          <w:tcPr>
            <w:tcW w:w="3935" w:type="dxa"/>
            <w:tcBorders>
              <w:top w:val="single" w:sz="4" w:space="0" w:color="008000"/>
              <w:left w:val="single" w:sz="4" w:space="0" w:color="339966"/>
              <w:bottom w:val="single" w:sz="4" w:space="0" w:color="008000"/>
              <w:right w:val="nil"/>
            </w:tcBorders>
          </w:tcPr>
          <w:p w14:paraId="7E8D4B97" w14:textId="022CC6E3" w:rsidR="00426E89" w:rsidRDefault="00426E89" w:rsidP="005B61C6">
            <w:pPr>
              <w:ind w:left="108"/>
              <w:rPr>
                <w:rFonts w:ascii="Arial" w:eastAsia="Arial" w:hAnsi="Arial" w:cs="Arial"/>
                <w:b/>
                <w:sz w:val="24"/>
              </w:rPr>
            </w:pPr>
            <w:r>
              <w:rPr>
                <w:rFonts w:ascii="Arial" w:eastAsia="Arial" w:hAnsi="Arial" w:cs="Arial"/>
                <w:b/>
                <w:sz w:val="24"/>
              </w:rPr>
              <w:t xml:space="preserve">Date of Approval </w:t>
            </w:r>
          </w:p>
        </w:tc>
        <w:tc>
          <w:tcPr>
            <w:tcW w:w="4853" w:type="dxa"/>
            <w:tcBorders>
              <w:top w:val="single" w:sz="4" w:space="0" w:color="008000"/>
              <w:left w:val="nil"/>
              <w:bottom w:val="single" w:sz="4" w:space="0" w:color="008000"/>
              <w:right w:val="single" w:sz="4" w:space="0" w:color="339966"/>
            </w:tcBorders>
          </w:tcPr>
          <w:p w14:paraId="0D99E5C1" w14:textId="33FB8040" w:rsidR="00426E89" w:rsidRDefault="00426E89" w:rsidP="005B61C6">
            <w:r>
              <w:t>15</w:t>
            </w:r>
            <w:r>
              <w:rPr>
                <w:vertAlign w:val="superscript"/>
              </w:rPr>
              <w:t>th</w:t>
            </w:r>
            <w:r>
              <w:t xml:space="preserve"> February 2023</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770DF9" w14:paraId="5248B2B8" w14:textId="77777777" w:rsidTr="00433BC8">
        <w:tc>
          <w:tcPr>
            <w:tcW w:w="502" w:type="pct"/>
          </w:tcPr>
          <w:p w14:paraId="52811E3C" w14:textId="07CC1924" w:rsidR="000E4079" w:rsidRPr="00890311" w:rsidRDefault="00426E89" w:rsidP="001B5E77">
            <w:pPr>
              <w:rPr>
                <w:rFonts w:ascii="Arial" w:eastAsia="Arial" w:hAnsi="Arial" w:cs="Arial"/>
                <w:b/>
                <w:sz w:val="24"/>
                <w:lang w:val="en-IN" w:eastAsia="en-IN"/>
              </w:rPr>
            </w:pPr>
            <w:r>
              <w:rPr>
                <w:rFonts w:ascii="Arial" w:eastAsia="Arial" w:hAnsi="Arial" w:cs="Arial"/>
                <w:b/>
                <w:sz w:val="24"/>
                <w:lang w:val="en-IN" w:eastAsia="en-IN"/>
              </w:rPr>
              <w:t>20</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Date of planned review of</w:t>
            </w:r>
            <w:r w:rsidRPr="00890311">
              <w:rPr>
                <w:rFonts w:ascii="Arial" w:eastAsia="Arial" w:hAnsi="Arial" w:cs="Arial"/>
                <w:b/>
                <w:sz w:val="24"/>
                <w:lang w:val="en-IN" w:eastAsia="en-IN"/>
              </w:rPr>
              <w:br/>
              <w:t>the qualification.</w:t>
            </w:r>
          </w:p>
        </w:tc>
        <w:tc>
          <w:tcPr>
            <w:tcW w:w="2524" w:type="pct"/>
            <w:gridSpan w:val="3"/>
            <w:shd w:val="clear" w:color="auto" w:fill="auto"/>
          </w:tcPr>
          <w:p w14:paraId="2DC3F988" w14:textId="1E0862D5" w:rsidR="000E4079" w:rsidRPr="00632C57" w:rsidRDefault="00752C0C" w:rsidP="001B5E77">
            <w:pPr>
              <w:rPr>
                <w:rFonts w:asciiTheme="minorHAnsi" w:hAnsiTheme="minorHAnsi" w:cstheme="minorHAnsi"/>
              </w:rPr>
            </w:pPr>
            <w:r>
              <w:rPr>
                <w:rFonts w:asciiTheme="minorHAnsi" w:hAnsiTheme="minorHAnsi" w:cstheme="minorHAnsi"/>
              </w:rPr>
              <w:t>1</w:t>
            </w:r>
            <w:r w:rsidR="00CF7A57">
              <w:rPr>
                <w:rFonts w:asciiTheme="minorHAnsi" w:hAnsiTheme="minorHAnsi" w:cstheme="minorHAnsi"/>
              </w:rPr>
              <w:t>5</w:t>
            </w:r>
            <w:r w:rsidRPr="00752C0C">
              <w:rPr>
                <w:rFonts w:asciiTheme="minorHAnsi" w:hAnsiTheme="minorHAnsi" w:cstheme="minorHAnsi"/>
                <w:vertAlign w:val="superscript"/>
              </w:rPr>
              <w:t>th</w:t>
            </w:r>
            <w:r>
              <w:rPr>
                <w:rFonts w:asciiTheme="minorHAnsi" w:hAnsiTheme="minorHAnsi" w:cstheme="minorHAnsi"/>
              </w:rPr>
              <w:t xml:space="preserve"> </w:t>
            </w:r>
            <w:r w:rsidR="00CF7A57">
              <w:rPr>
                <w:rFonts w:asciiTheme="minorHAnsi" w:hAnsiTheme="minorHAnsi" w:cstheme="minorHAnsi"/>
              </w:rPr>
              <w:t>Aug</w:t>
            </w:r>
            <w:r w:rsidR="00426E89">
              <w:rPr>
                <w:rFonts w:asciiTheme="minorHAnsi" w:hAnsiTheme="minorHAnsi" w:cstheme="minorHAnsi"/>
              </w:rPr>
              <w:t>ust</w:t>
            </w:r>
            <w:r>
              <w:rPr>
                <w:rFonts w:asciiTheme="minorHAnsi" w:hAnsiTheme="minorHAnsi" w:cstheme="minorHAnsi"/>
              </w:rPr>
              <w:t xml:space="preserve"> 2023</w:t>
            </w:r>
          </w:p>
        </w:tc>
      </w:tr>
      <w:tr w:rsidR="000E4079" w:rsidRPr="00770DF9" w14:paraId="76B14E4E" w14:textId="77777777" w:rsidTr="00433BC8">
        <w:trPr>
          <w:trHeight w:val="669"/>
        </w:trPr>
        <w:tc>
          <w:tcPr>
            <w:tcW w:w="502" w:type="pct"/>
          </w:tcPr>
          <w:p w14:paraId="49FD0E4A" w14:textId="13390670"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w:t>
            </w:r>
            <w:r w:rsidR="00426E89">
              <w:rPr>
                <w:rFonts w:ascii="Arial" w:eastAsia="Arial" w:hAnsi="Arial" w:cs="Arial"/>
                <w:b/>
                <w:sz w:val="24"/>
                <w:lang w:val="en-IN" w:eastAsia="en-IN"/>
              </w:rPr>
              <w:t>1</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Formal structure of the qualification</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433BC8">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Title of unit or other component</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Mandatory/</w:t>
            </w:r>
            <w:r w:rsidRPr="000E4079">
              <w:rPr>
                <w:rFonts w:ascii="Cambria" w:hAnsi="Cambria" w:cstheme="minorHAnsi"/>
                <w:b/>
                <w:bCs/>
                <w:color w:val="008000"/>
              </w:rPr>
              <w:br/>
            </w:r>
            <w:r w:rsidRPr="00ED0A30">
              <w:rPr>
                <w:rFonts w:ascii="Cambria" w:hAnsi="Cambria" w:cstheme="minorHAnsi"/>
                <w:b/>
                <w:bCs/>
                <w:color w:val="008000"/>
              </w:rPr>
              <w:t>Optional</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Estimated size</w:t>
            </w:r>
            <w:r w:rsidRPr="00ED0A30">
              <w:rPr>
                <w:rFonts w:ascii="Cambria" w:hAnsi="Cambria" w:cstheme="minorHAnsi"/>
                <w:color w:val="008000"/>
              </w:rPr>
              <w:br/>
            </w:r>
            <w:r w:rsidRPr="00ED0A30">
              <w:rPr>
                <w:rFonts w:ascii="Cambria" w:hAnsi="Cambria" w:cstheme="minorHAnsi"/>
                <w:b/>
                <w:bCs/>
                <w:color w:val="008000"/>
              </w:rPr>
              <w:t>(learning hours)</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Level</w:t>
            </w:r>
          </w:p>
        </w:tc>
      </w:tr>
      <w:tr w:rsidR="000E4079" w:rsidRPr="00717746" w14:paraId="11A0DC38" w14:textId="77777777" w:rsidTr="00433BC8">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A</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Mandatory components</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433BC8" w:rsidRPr="00717746" w14:paraId="6972E802" w14:textId="77777777" w:rsidTr="00433BC8">
        <w:trPr>
          <w:trHeight w:val="246"/>
        </w:trPr>
        <w:tc>
          <w:tcPr>
            <w:tcW w:w="502" w:type="pct"/>
          </w:tcPr>
          <w:p w14:paraId="556ECC60" w14:textId="77777777" w:rsidR="00433BC8" w:rsidRPr="00717746" w:rsidRDefault="00433BC8" w:rsidP="005B61C6">
            <w:pPr>
              <w:rPr>
                <w:rFonts w:ascii="Cambria" w:eastAsia="Arial" w:hAnsi="Cambria" w:cs="Arial"/>
                <w:color w:val="auto"/>
                <w:sz w:val="20"/>
                <w:lang w:val="en-GB"/>
              </w:rPr>
            </w:pPr>
          </w:p>
        </w:tc>
        <w:tc>
          <w:tcPr>
            <w:tcW w:w="1974" w:type="pct"/>
            <w:vAlign w:val="center"/>
          </w:tcPr>
          <w:p w14:paraId="16A365AE" w14:textId="309A139B" w:rsidR="00433BC8" w:rsidRDefault="00433BC8" w:rsidP="005B61C6">
            <w:r>
              <w:t>LSC/N2308 : Prepare for Packing</w:t>
            </w:r>
          </w:p>
        </w:tc>
        <w:tc>
          <w:tcPr>
            <w:tcW w:w="949" w:type="pct"/>
            <w:vAlign w:val="center"/>
          </w:tcPr>
          <w:p w14:paraId="15807FC8" w14:textId="6587F09C" w:rsidR="00433BC8" w:rsidRPr="000E4079" w:rsidRDefault="00433BC8" w:rsidP="005B61C6">
            <w:pPr>
              <w:jc w:val="center"/>
            </w:pPr>
            <w:r w:rsidRPr="000E4079">
              <w:t>Mandatory</w:t>
            </w:r>
          </w:p>
        </w:tc>
        <w:tc>
          <w:tcPr>
            <w:tcW w:w="729" w:type="pct"/>
            <w:shd w:val="clear" w:color="auto" w:fill="auto"/>
            <w:vAlign w:val="center"/>
          </w:tcPr>
          <w:p w14:paraId="7DB2DEA4" w14:textId="5B6C1BE3" w:rsidR="00433BC8" w:rsidRDefault="00433BC8" w:rsidP="005B61C6">
            <w:pPr>
              <w:jc w:val="center"/>
            </w:pPr>
            <w:r>
              <w:t>15</w:t>
            </w:r>
          </w:p>
        </w:tc>
        <w:tc>
          <w:tcPr>
            <w:tcW w:w="846" w:type="pct"/>
            <w:vAlign w:val="center"/>
          </w:tcPr>
          <w:p w14:paraId="52142241" w14:textId="3CCB7A22" w:rsidR="00433BC8" w:rsidRDefault="00433BC8" w:rsidP="005B61C6">
            <w:pPr>
              <w:jc w:val="center"/>
            </w:pPr>
            <w:r>
              <w:t>3</w:t>
            </w:r>
          </w:p>
        </w:tc>
      </w:tr>
      <w:tr w:rsidR="00433BC8" w:rsidRPr="00717746" w14:paraId="1FD50700" w14:textId="77777777" w:rsidTr="00433BC8">
        <w:trPr>
          <w:trHeight w:val="156"/>
        </w:trPr>
        <w:tc>
          <w:tcPr>
            <w:tcW w:w="502" w:type="pct"/>
          </w:tcPr>
          <w:p w14:paraId="632D18DF" w14:textId="77777777" w:rsidR="00433BC8" w:rsidRPr="00717746" w:rsidRDefault="00433BC8" w:rsidP="005B61C6">
            <w:pPr>
              <w:rPr>
                <w:rFonts w:ascii="Cambria" w:eastAsia="Arial" w:hAnsi="Cambria" w:cs="Arial"/>
                <w:color w:val="auto"/>
                <w:sz w:val="20"/>
                <w:lang w:val="en-GB"/>
              </w:rPr>
            </w:pPr>
          </w:p>
        </w:tc>
        <w:tc>
          <w:tcPr>
            <w:tcW w:w="1974" w:type="pct"/>
            <w:vAlign w:val="center"/>
          </w:tcPr>
          <w:p w14:paraId="54201C9F" w14:textId="1656D218" w:rsidR="00433BC8" w:rsidRPr="0057194E" w:rsidRDefault="00433BC8" w:rsidP="005B61C6">
            <w:r>
              <w:t>LSC/N2309: Perform Packing</w:t>
            </w:r>
          </w:p>
        </w:tc>
        <w:tc>
          <w:tcPr>
            <w:tcW w:w="949" w:type="pct"/>
            <w:vAlign w:val="center"/>
          </w:tcPr>
          <w:p w14:paraId="2F906A67" w14:textId="77777777" w:rsidR="00433BC8" w:rsidRPr="000E4079" w:rsidRDefault="00433BC8" w:rsidP="005B61C6">
            <w:pPr>
              <w:jc w:val="center"/>
            </w:pPr>
            <w:r w:rsidRPr="000E4079">
              <w:t>Mandatory</w:t>
            </w:r>
          </w:p>
          <w:p w14:paraId="6EF6D208" w14:textId="1BC6AABA" w:rsidR="00433BC8" w:rsidRPr="000E4079" w:rsidRDefault="00433BC8" w:rsidP="005B61C6">
            <w:pPr>
              <w:jc w:val="center"/>
            </w:pPr>
          </w:p>
        </w:tc>
        <w:tc>
          <w:tcPr>
            <w:tcW w:w="729" w:type="pct"/>
            <w:shd w:val="clear" w:color="auto" w:fill="auto"/>
            <w:vAlign w:val="center"/>
          </w:tcPr>
          <w:p w14:paraId="0DE467AF" w14:textId="2D33D763" w:rsidR="00433BC8" w:rsidRPr="000E4079" w:rsidRDefault="00433BC8" w:rsidP="005B61C6">
            <w:pPr>
              <w:jc w:val="center"/>
            </w:pPr>
            <w:r>
              <w:t>60</w:t>
            </w:r>
          </w:p>
        </w:tc>
        <w:tc>
          <w:tcPr>
            <w:tcW w:w="846" w:type="pct"/>
            <w:vAlign w:val="center"/>
          </w:tcPr>
          <w:p w14:paraId="0E6A51E9" w14:textId="2FF155A9" w:rsidR="00433BC8" w:rsidRPr="000E4079" w:rsidRDefault="00433BC8" w:rsidP="005B61C6">
            <w:pPr>
              <w:jc w:val="center"/>
            </w:pPr>
            <w:r>
              <w:t>3</w:t>
            </w:r>
          </w:p>
        </w:tc>
      </w:tr>
      <w:tr w:rsidR="00433BC8" w:rsidRPr="00717746" w14:paraId="1AFA812E" w14:textId="77777777" w:rsidTr="00433BC8">
        <w:trPr>
          <w:trHeight w:val="57"/>
        </w:trPr>
        <w:tc>
          <w:tcPr>
            <w:tcW w:w="502" w:type="pct"/>
          </w:tcPr>
          <w:p w14:paraId="4A7A5D0C" w14:textId="77777777" w:rsidR="00433BC8" w:rsidRPr="00717746" w:rsidRDefault="00433BC8" w:rsidP="005B61C6">
            <w:pPr>
              <w:rPr>
                <w:rFonts w:ascii="Cambria" w:eastAsia="Arial" w:hAnsi="Cambria" w:cs="Arial"/>
                <w:color w:val="auto"/>
                <w:sz w:val="20"/>
                <w:lang w:val="en-GB"/>
              </w:rPr>
            </w:pPr>
          </w:p>
        </w:tc>
        <w:tc>
          <w:tcPr>
            <w:tcW w:w="1974" w:type="pct"/>
            <w:vAlign w:val="center"/>
          </w:tcPr>
          <w:p w14:paraId="53506B3A" w14:textId="5B5B0270" w:rsidR="00433BC8" w:rsidRPr="0057194E" w:rsidRDefault="00433BC8" w:rsidP="005B61C6">
            <w:r>
              <w:t>LSC/N2310: Perform post Packing Activities</w:t>
            </w:r>
          </w:p>
        </w:tc>
        <w:tc>
          <w:tcPr>
            <w:tcW w:w="949" w:type="pct"/>
            <w:vAlign w:val="center"/>
          </w:tcPr>
          <w:p w14:paraId="438D96B6" w14:textId="4D795E79" w:rsidR="00433BC8" w:rsidRPr="000E4079" w:rsidRDefault="00433BC8" w:rsidP="005B61C6">
            <w:pPr>
              <w:jc w:val="center"/>
            </w:pPr>
            <w:r w:rsidRPr="000E4079">
              <w:t>Mandatory</w:t>
            </w:r>
          </w:p>
        </w:tc>
        <w:tc>
          <w:tcPr>
            <w:tcW w:w="729" w:type="pct"/>
            <w:shd w:val="clear" w:color="auto" w:fill="auto"/>
            <w:vAlign w:val="center"/>
          </w:tcPr>
          <w:p w14:paraId="29DBA4DA" w14:textId="0849BBB7" w:rsidR="00433BC8" w:rsidRPr="000E4079" w:rsidRDefault="00433BC8" w:rsidP="005B61C6">
            <w:pPr>
              <w:jc w:val="center"/>
            </w:pPr>
            <w:r>
              <w:t>15</w:t>
            </w:r>
          </w:p>
        </w:tc>
        <w:tc>
          <w:tcPr>
            <w:tcW w:w="846" w:type="pct"/>
            <w:vAlign w:val="center"/>
          </w:tcPr>
          <w:p w14:paraId="6A5005C7" w14:textId="5D590981" w:rsidR="00433BC8" w:rsidRPr="000E4079" w:rsidRDefault="00433BC8" w:rsidP="005B61C6">
            <w:pPr>
              <w:jc w:val="center"/>
            </w:pPr>
            <w:r>
              <w:t>3</w:t>
            </w:r>
          </w:p>
        </w:tc>
      </w:tr>
      <w:tr w:rsidR="00433BC8" w:rsidRPr="00717746" w14:paraId="650248C6" w14:textId="77777777" w:rsidTr="00433BC8">
        <w:trPr>
          <w:trHeight w:val="293"/>
        </w:trPr>
        <w:tc>
          <w:tcPr>
            <w:tcW w:w="502" w:type="pct"/>
          </w:tcPr>
          <w:p w14:paraId="173A8C0B" w14:textId="77777777" w:rsidR="00433BC8" w:rsidRPr="00717746" w:rsidRDefault="00433BC8" w:rsidP="005B61C6">
            <w:pPr>
              <w:rPr>
                <w:rFonts w:ascii="Cambria" w:eastAsia="Arial" w:hAnsi="Cambria" w:cs="Arial"/>
                <w:color w:val="auto"/>
                <w:sz w:val="20"/>
                <w:lang w:val="en-GB"/>
              </w:rPr>
            </w:pPr>
          </w:p>
        </w:tc>
        <w:tc>
          <w:tcPr>
            <w:tcW w:w="1974" w:type="pct"/>
            <w:vAlign w:val="center"/>
          </w:tcPr>
          <w:p w14:paraId="3C1B3CAA" w14:textId="3FBEDE08" w:rsidR="00433BC8" w:rsidRPr="00717746" w:rsidRDefault="00433BC8" w:rsidP="005B61C6">
            <w:pPr>
              <w:rPr>
                <w:rFonts w:ascii="Cambria" w:eastAsia="Arial" w:hAnsi="Cambria" w:cs="Arial"/>
                <w:color w:val="auto"/>
                <w:sz w:val="20"/>
                <w:lang w:val="en-GB"/>
              </w:rPr>
            </w:pPr>
            <w:r w:rsidRPr="002F6DC5">
              <w:rPr>
                <w:rFonts w:asciiTheme="minorHAnsi" w:hAnsiTheme="minorHAnsi" w:cstheme="minorHAnsi"/>
                <w:bCs/>
              </w:rPr>
              <w:t xml:space="preserve">Employability </w:t>
            </w:r>
            <w:r>
              <w:rPr>
                <w:rFonts w:asciiTheme="minorHAnsi" w:hAnsiTheme="minorHAnsi" w:cstheme="minorHAnsi"/>
                <w:bCs/>
              </w:rPr>
              <w:t>Skills</w:t>
            </w:r>
          </w:p>
        </w:tc>
        <w:tc>
          <w:tcPr>
            <w:tcW w:w="949" w:type="pct"/>
            <w:vAlign w:val="center"/>
          </w:tcPr>
          <w:p w14:paraId="7BF32836" w14:textId="1AF6DBC8" w:rsidR="00433BC8" w:rsidRPr="000E4079" w:rsidRDefault="00433BC8" w:rsidP="005B61C6">
            <w:pPr>
              <w:jc w:val="center"/>
            </w:pPr>
            <w:r w:rsidRPr="002F6DC5">
              <w:rPr>
                <w:rFonts w:asciiTheme="minorHAnsi" w:eastAsia="Arial" w:hAnsiTheme="minorHAnsi" w:cstheme="minorHAnsi"/>
                <w:color w:val="auto"/>
              </w:rPr>
              <w:t>Mandatory</w:t>
            </w:r>
          </w:p>
        </w:tc>
        <w:tc>
          <w:tcPr>
            <w:tcW w:w="729" w:type="pct"/>
            <w:shd w:val="clear" w:color="auto" w:fill="auto"/>
            <w:vAlign w:val="center"/>
          </w:tcPr>
          <w:p w14:paraId="3A5A9362" w14:textId="342EB4D2" w:rsidR="00433BC8" w:rsidRPr="000E4079" w:rsidRDefault="00433BC8" w:rsidP="005B61C6">
            <w:pPr>
              <w:jc w:val="center"/>
            </w:pPr>
            <w:r>
              <w:rPr>
                <w:rFonts w:asciiTheme="minorHAnsi" w:hAnsiTheme="minorHAnsi" w:cstheme="minorHAnsi"/>
                <w:bCs/>
              </w:rPr>
              <w:t>120</w:t>
            </w:r>
          </w:p>
        </w:tc>
        <w:tc>
          <w:tcPr>
            <w:tcW w:w="846" w:type="pct"/>
            <w:vAlign w:val="center"/>
          </w:tcPr>
          <w:p w14:paraId="3FD4E281" w14:textId="7A7F947F" w:rsidR="00433BC8" w:rsidRPr="000E4079" w:rsidRDefault="00433BC8" w:rsidP="005B61C6">
            <w:pPr>
              <w:jc w:val="center"/>
            </w:pPr>
            <w:r w:rsidRPr="002F6DC5">
              <w:rPr>
                <w:rFonts w:asciiTheme="minorHAnsi" w:eastAsia="Arial" w:hAnsiTheme="minorHAnsi" w:cstheme="minorHAnsi"/>
                <w:color w:val="auto"/>
              </w:rPr>
              <w:t>3</w:t>
            </w:r>
          </w:p>
        </w:tc>
      </w:tr>
      <w:tr w:rsidR="00433BC8" w:rsidRPr="00717746" w14:paraId="46E597AA" w14:textId="77777777" w:rsidTr="00433BC8">
        <w:trPr>
          <w:trHeight w:val="293"/>
        </w:trPr>
        <w:tc>
          <w:tcPr>
            <w:tcW w:w="502" w:type="pct"/>
          </w:tcPr>
          <w:p w14:paraId="5C8612F9" w14:textId="77777777" w:rsidR="00433BC8" w:rsidRPr="00717746" w:rsidRDefault="00433BC8" w:rsidP="005B61C6">
            <w:pPr>
              <w:rPr>
                <w:rFonts w:ascii="Cambria" w:eastAsia="Arial" w:hAnsi="Cambria" w:cs="Arial"/>
                <w:color w:val="auto"/>
                <w:sz w:val="20"/>
                <w:lang w:val="en-GB"/>
              </w:rPr>
            </w:pPr>
          </w:p>
        </w:tc>
        <w:tc>
          <w:tcPr>
            <w:tcW w:w="1974" w:type="pct"/>
          </w:tcPr>
          <w:p w14:paraId="1E92B6C5" w14:textId="0061E288" w:rsidR="00433BC8" w:rsidRDefault="00433BC8" w:rsidP="005B61C6">
            <w:r>
              <w:rPr>
                <w:rFonts w:ascii="Cambria" w:hAnsi="Cambria"/>
                <w:b/>
              </w:rPr>
              <w:t xml:space="preserve">Sub </w:t>
            </w:r>
            <w:r w:rsidRPr="00ED0A30">
              <w:rPr>
                <w:rFonts w:ascii="Cambria" w:hAnsi="Cambria"/>
                <w:b/>
              </w:rPr>
              <w:t>Total</w:t>
            </w:r>
            <w:r>
              <w:rPr>
                <w:rFonts w:ascii="Cambria" w:hAnsi="Cambria"/>
                <w:b/>
              </w:rPr>
              <w:t xml:space="preserve"> (A)</w:t>
            </w:r>
          </w:p>
        </w:tc>
        <w:tc>
          <w:tcPr>
            <w:tcW w:w="949" w:type="pct"/>
            <w:vAlign w:val="center"/>
          </w:tcPr>
          <w:p w14:paraId="7D7A7503" w14:textId="463C3BB2" w:rsidR="00433BC8" w:rsidRPr="00717746" w:rsidRDefault="00433BC8" w:rsidP="005B61C6">
            <w:pPr>
              <w:jc w:val="center"/>
              <w:rPr>
                <w:rFonts w:ascii="Cambria" w:eastAsia="Arial" w:hAnsi="Cambria" w:cs="Arial"/>
                <w:color w:val="auto"/>
                <w:sz w:val="20"/>
              </w:rPr>
            </w:pPr>
          </w:p>
        </w:tc>
        <w:tc>
          <w:tcPr>
            <w:tcW w:w="729" w:type="pct"/>
            <w:vAlign w:val="center"/>
          </w:tcPr>
          <w:p w14:paraId="5DE7DEF0" w14:textId="04829937" w:rsidR="00433BC8" w:rsidRPr="000E4079" w:rsidRDefault="00433BC8" w:rsidP="005B61C6">
            <w:pPr>
              <w:jc w:val="center"/>
            </w:pPr>
            <w:r>
              <w:rPr>
                <w:rFonts w:ascii="Cambria" w:hAnsi="Cambria" w:cstheme="minorHAnsi"/>
                <w:b/>
                <w:color w:val="000000" w:themeColor="text1"/>
              </w:rPr>
              <w:t xml:space="preserve">210 </w:t>
            </w:r>
            <w:r w:rsidRPr="000F7C61">
              <w:rPr>
                <w:rFonts w:ascii="Cambria" w:hAnsi="Cambria" w:cstheme="minorHAnsi"/>
                <w:b/>
                <w:color w:val="000000" w:themeColor="text1"/>
              </w:rPr>
              <w:t>Hrs</w:t>
            </w:r>
          </w:p>
        </w:tc>
        <w:tc>
          <w:tcPr>
            <w:tcW w:w="846" w:type="pct"/>
            <w:vAlign w:val="center"/>
          </w:tcPr>
          <w:p w14:paraId="236077ED" w14:textId="2C622FDC" w:rsidR="00433BC8" w:rsidRPr="000E4079" w:rsidRDefault="00433BC8" w:rsidP="005B61C6">
            <w:pPr>
              <w:jc w:val="center"/>
            </w:pPr>
          </w:p>
        </w:tc>
      </w:tr>
      <w:tr w:rsidR="00433BC8" w:rsidRPr="00717746" w14:paraId="5C4F7796" w14:textId="77777777" w:rsidTr="00433BC8">
        <w:trPr>
          <w:trHeight w:val="293"/>
        </w:trPr>
        <w:tc>
          <w:tcPr>
            <w:tcW w:w="502" w:type="pct"/>
          </w:tcPr>
          <w:p w14:paraId="2C949964" w14:textId="77777777" w:rsidR="00433BC8" w:rsidRPr="00717746" w:rsidRDefault="00433BC8" w:rsidP="005B61C6">
            <w:pPr>
              <w:rPr>
                <w:rFonts w:ascii="Cambria" w:eastAsia="Arial" w:hAnsi="Cambria" w:cs="Arial"/>
                <w:color w:val="auto"/>
                <w:sz w:val="20"/>
                <w:lang w:val="en-GB"/>
              </w:rPr>
            </w:pPr>
          </w:p>
        </w:tc>
        <w:tc>
          <w:tcPr>
            <w:tcW w:w="1974" w:type="pct"/>
          </w:tcPr>
          <w:p w14:paraId="5BCD62D9" w14:textId="2AAB0C09" w:rsidR="00433BC8" w:rsidRDefault="00433BC8" w:rsidP="005B61C6">
            <w:r>
              <w:rPr>
                <w:rFonts w:ascii="Cambria" w:hAnsi="Cambria"/>
                <w:b/>
              </w:rPr>
              <w:t>Optional/ elective component</w:t>
            </w:r>
          </w:p>
        </w:tc>
        <w:tc>
          <w:tcPr>
            <w:tcW w:w="949" w:type="pct"/>
            <w:vAlign w:val="center"/>
          </w:tcPr>
          <w:p w14:paraId="715610A5" w14:textId="3D3D7E11" w:rsidR="00433BC8" w:rsidRPr="000E4079" w:rsidRDefault="00433BC8" w:rsidP="005B61C6">
            <w:pPr>
              <w:jc w:val="center"/>
            </w:pPr>
          </w:p>
        </w:tc>
        <w:tc>
          <w:tcPr>
            <w:tcW w:w="729" w:type="pct"/>
            <w:vAlign w:val="center"/>
          </w:tcPr>
          <w:p w14:paraId="0DC986C6" w14:textId="7EF98776" w:rsidR="00433BC8" w:rsidRDefault="00433BC8" w:rsidP="005B61C6">
            <w:pPr>
              <w:jc w:val="center"/>
            </w:pPr>
          </w:p>
        </w:tc>
        <w:tc>
          <w:tcPr>
            <w:tcW w:w="846" w:type="pct"/>
            <w:vAlign w:val="center"/>
          </w:tcPr>
          <w:p w14:paraId="07442516" w14:textId="0D89183C" w:rsidR="00433BC8" w:rsidRDefault="00433BC8" w:rsidP="005B61C6">
            <w:pPr>
              <w:jc w:val="center"/>
            </w:pPr>
          </w:p>
        </w:tc>
      </w:tr>
      <w:tr w:rsidR="00433BC8" w:rsidRPr="00C05065" w14:paraId="14B721FB" w14:textId="77777777" w:rsidTr="00433BC8">
        <w:tc>
          <w:tcPr>
            <w:tcW w:w="502" w:type="pct"/>
          </w:tcPr>
          <w:p w14:paraId="23AED2EF" w14:textId="77777777" w:rsidR="00433BC8" w:rsidRPr="00ED0A30" w:rsidRDefault="00433BC8" w:rsidP="005B61C6">
            <w:pPr>
              <w:jc w:val="center"/>
              <w:rPr>
                <w:rFonts w:ascii="Cambria" w:hAnsi="Cambria"/>
                <w:b/>
              </w:rPr>
            </w:pPr>
          </w:p>
        </w:tc>
        <w:tc>
          <w:tcPr>
            <w:tcW w:w="1974" w:type="pct"/>
            <w:vAlign w:val="center"/>
          </w:tcPr>
          <w:p w14:paraId="04DEF019" w14:textId="28436503" w:rsidR="00433BC8" w:rsidRDefault="00433BC8" w:rsidP="005B61C6">
            <w:pPr>
              <w:jc w:val="center"/>
              <w:rPr>
                <w:rFonts w:ascii="Cambria" w:hAnsi="Cambria"/>
                <w:b/>
              </w:rPr>
            </w:pPr>
            <w:r>
              <w:rPr>
                <w:rFonts w:ascii="Cambria" w:hAnsi="Cambria" w:cstheme="minorHAnsi"/>
                <w:b/>
              </w:rPr>
              <w:t>NA</w:t>
            </w:r>
          </w:p>
        </w:tc>
        <w:tc>
          <w:tcPr>
            <w:tcW w:w="949" w:type="pct"/>
            <w:vAlign w:val="center"/>
          </w:tcPr>
          <w:p w14:paraId="77AD9751" w14:textId="77777777" w:rsidR="00433BC8" w:rsidRPr="00C05065" w:rsidRDefault="00433BC8" w:rsidP="005B61C6">
            <w:pPr>
              <w:keepNext/>
              <w:keepLines/>
              <w:ind w:left="-5" w:right="-15" w:hanging="10"/>
              <w:jc w:val="center"/>
              <w:outlineLvl w:val="0"/>
              <w:rPr>
                <w:rFonts w:ascii="Cambria" w:hAnsi="Cambria" w:cstheme="minorHAnsi"/>
                <w:b/>
              </w:rPr>
            </w:pPr>
          </w:p>
        </w:tc>
        <w:tc>
          <w:tcPr>
            <w:tcW w:w="729" w:type="pct"/>
            <w:vAlign w:val="center"/>
          </w:tcPr>
          <w:p w14:paraId="5992ED05" w14:textId="4DB86652" w:rsidR="00433BC8" w:rsidRPr="000F7C61" w:rsidRDefault="00433BC8" w:rsidP="005B61C6">
            <w:pPr>
              <w:keepNext/>
              <w:keepLines/>
              <w:ind w:left="-5" w:right="-15" w:hanging="10"/>
              <w:jc w:val="center"/>
              <w:outlineLvl w:val="0"/>
              <w:rPr>
                <w:rFonts w:ascii="Cambria" w:hAnsi="Cambria" w:cstheme="minorHAnsi"/>
                <w:b/>
                <w:color w:val="000000" w:themeColor="text1"/>
              </w:rPr>
            </w:pPr>
          </w:p>
        </w:tc>
        <w:tc>
          <w:tcPr>
            <w:tcW w:w="846" w:type="pct"/>
            <w:vAlign w:val="center"/>
          </w:tcPr>
          <w:p w14:paraId="749BB68C" w14:textId="77777777" w:rsidR="00433BC8" w:rsidRPr="00C05065" w:rsidRDefault="00433BC8" w:rsidP="005B61C6">
            <w:pPr>
              <w:keepNext/>
              <w:keepLines/>
              <w:ind w:left="-5" w:right="-15" w:hanging="10"/>
              <w:jc w:val="center"/>
              <w:outlineLvl w:val="0"/>
              <w:rPr>
                <w:rFonts w:ascii="Cambria" w:hAnsi="Cambria" w:cstheme="minorHAnsi"/>
                <w:b/>
              </w:rPr>
            </w:pPr>
          </w:p>
        </w:tc>
      </w:tr>
      <w:tr w:rsidR="00433BC8" w:rsidRPr="00C05065" w14:paraId="02D35315" w14:textId="77777777" w:rsidTr="00433BC8">
        <w:tc>
          <w:tcPr>
            <w:tcW w:w="502" w:type="pct"/>
          </w:tcPr>
          <w:p w14:paraId="509F5D3E" w14:textId="77777777" w:rsidR="00433BC8" w:rsidRPr="00ED0A30" w:rsidRDefault="00433BC8" w:rsidP="005B61C6">
            <w:pPr>
              <w:jc w:val="center"/>
              <w:rPr>
                <w:rFonts w:ascii="Cambria" w:hAnsi="Cambria"/>
                <w:b/>
              </w:rPr>
            </w:pPr>
            <w:r>
              <w:rPr>
                <w:rFonts w:ascii="Cambria" w:hAnsi="Cambria"/>
                <w:b/>
              </w:rPr>
              <w:t>B</w:t>
            </w:r>
          </w:p>
        </w:tc>
        <w:tc>
          <w:tcPr>
            <w:tcW w:w="1974" w:type="pct"/>
          </w:tcPr>
          <w:p w14:paraId="0CC9032C" w14:textId="201098EC" w:rsidR="00433BC8" w:rsidRDefault="00433BC8" w:rsidP="005B61C6">
            <w:pPr>
              <w:jc w:val="center"/>
              <w:rPr>
                <w:rFonts w:ascii="Cambria" w:hAnsi="Cambria"/>
                <w:b/>
              </w:rPr>
            </w:pPr>
            <w:r>
              <w:rPr>
                <w:rFonts w:ascii="Cambria" w:hAnsi="Cambria"/>
                <w:b/>
              </w:rPr>
              <w:t>Subtotal B</w:t>
            </w:r>
          </w:p>
        </w:tc>
        <w:tc>
          <w:tcPr>
            <w:tcW w:w="949" w:type="pct"/>
            <w:vAlign w:val="center"/>
          </w:tcPr>
          <w:p w14:paraId="168B54D3" w14:textId="77777777" w:rsidR="00433BC8" w:rsidRPr="00C05065" w:rsidRDefault="00433BC8" w:rsidP="005B61C6">
            <w:pPr>
              <w:keepNext/>
              <w:keepLines/>
              <w:ind w:left="-5" w:right="-15" w:hanging="10"/>
              <w:jc w:val="center"/>
              <w:outlineLvl w:val="0"/>
              <w:rPr>
                <w:rFonts w:ascii="Cambria" w:hAnsi="Cambria" w:cstheme="minorHAnsi"/>
                <w:b/>
              </w:rPr>
            </w:pPr>
          </w:p>
        </w:tc>
        <w:tc>
          <w:tcPr>
            <w:tcW w:w="729" w:type="pct"/>
            <w:vAlign w:val="center"/>
          </w:tcPr>
          <w:p w14:paraId="7A41F213" w14:textId="77777777" w:rsidR="00433BC8" w:rsidRDefault="00433BC8" w:rsidP="005B61C6">
            <w:pPr>
              <w:keepNext/>
              <w:keepLines/>
              <w:ind w:left="-5" w:right="-15" w:hanging="10"/>
              <w:jc w:val="center"/>
              <w:outlineLvl w:val="0"/>
              <w:rPr>
                <w:rFonts w:ascii="Cambria" w:hAnsi="Cambria" w:cstheme="minorHAnsi"/>
                <w:b/>
              </w:rPr>
            </w:pPr>
          </w:p>
        </w:tc>
        <w:tc>
          <w:tcPr>
            <w:tcW w:w="846" w:type="pct"/>
            <w:vAlign w:val="center"/>
          </w:tcPr>
          <w:p w14:paraId="4EF0B16C" w14:textId="77777777" w:rsidR="00433BC8" w:rsidRPr="00C05065" w:rsidRDefault="00433BC8" w:rsidP="005B61C6">
            <w:pPr>
              <w:keepNext/>
              <w:keepLines/>
              <w:ind w:left="-5" w:right="-15" w:hanging="10"/>
              <w:jc w:val="center"/>
              <w:outlineLvl w:val="0"/>
              <w:rPr>
                <w:rFonts w:ascii="Cambria" w:hAnsi="Cambria" w:cstheme="minorHAnsi"/>
                <w:b/>
              </w:rPr>
            </w:pPr>
          </w:p>
        </w:tc>
      </w:tr>
      <w:tr w:rsidR="00433BC8" w:rsidRPr="00C05065" w14:paraId="139451AA" w14:textId="77777777" w:rsidTr="00433BC8">
        <w:tc>
          <w:tcPr>
            <w:tcW w:w="502" w:type="pct"/>
          </w:tcPr>
          <w:p w14:paraId="0026EDC0" w14:textId="77777777" w:rsidR="00433BC8" w:rsidRDefault="00433BC8" w:rsidP="005B61C6">
            <w:pPr>
              <w:jc w:val="center"/>
              <w:rPr>
                <w:rFonts w:ascii="Cambria" w:hAnsi="Cambria" w:cstheme="minorHAnsi"/>
                <w:b/>
              </w:rPr>
            </w:pPr>
          </w:p>
        </w:tc>
        <w:tc>
          <w:tcPr>
            <w:tcW w:w="1974" w:type="pct"/>
          </w:tcPr>
          <w:p w14:paraId="707B9D2A" w14:textId="75C03239" w:rsidR="00433BC8" w:rsidRPr="00770DF9" w:rsidRDefault="00433BC8" w:rsidP="005B61C6">
            <w:pPr>
              <w:jc w:val="center"/>
              <w:rPr>
                <w:rFonts w:ascii="Cambria" w:hAnsi="Cambria" w:cstheme="minorHAnsi"/>
                <w:b/>
              </w:rPr>
            </w:pPr>
            <w:r>
              <w:rPr>
                <w:rFonts w:ascii="Arial" w:eastAsia="Arial" w:hAnsi="Arial" w:cs="Arial"/>
                <w:b/>
                <w:sz w:val="24"/>
                <w:u w:val="single" w:color="000000"/>
              </w:rPr>
              <w:t>Total (A+B)</w:t>
            </w:r>
          </w:p>
        </w:tc>
        <w:tc>
          <w:tcPr>
            <w:tcW w:w="949" w:type="pct"/>
            <w:vAlign w:val="center"/>
          </w:tcPr>
          <w:p w14:paraId="514950DB" w14:textId="77777777" w:rsidR="00433BC8" w:rsidRPr="00770DF9" w:rsidRDefault="00433BC8" w:rsidP="005B61C6">
            <w:pPr>
              <w:jc w:val="center"/>
              <w:rPr>
                <w:rFonts w:ascii="Cambria" w:hAnsi="Cambria" w:cstheme="minorHAnsi"/>
                <w:b/>
              </w:rPr>
            </w:pPr>
          </w:p>
        </w:tc>
        <w:tc>
          <w:tcPr>
            <w:tcW w:w="729" w:type="pct"/>
            <w:vAlign w:val="center"/>
          </w:tcPr>
          <w:p w14:paraId="04AFD447" w14:textId="6051B075" w:rsidR="00433BC8" w:rsidRPr="00770DF9" w:rsidRDefault="00433BC8" w:rsidP="005B61C6">
            <w:pPr>
              <w:jc w:val="center"/>
              <w:rPr>
                <w:rFonts w:ascii="Cambria" w:hAnsi="Cambria" w:cstheme="minorHAnsi"/>
                <w:b/>
              </w:rPr>
            </w:pPr>
            <w:r>
              <w:rPr>
                <w:rFonts w:ascii="Cambria" w:hAnsi="Cambria" w:cstheme="minorHAnsi"/>
                <w:b/>
              </w:rPr>
              <w:t xml:space="preserve">    210 Hrs</w:t>
            </w:r>
          </w:p>
        </w:tc>
        <w:tc>
          <w:tcPr>
            <w:tcW w:w="846" w:type="pct"/>
            <w:vAlign w:val="center"/>
          </w:tcPr>
          <w:p w14:paraId="686F5ECA" w14:textId="77777777" w:rsidR="00433BC8" w:rsidRPr="00770DF9" w:rsidRDefault="00433BC8" w:rsidP="005B61C6">
            <w:pPr>
              <w:jc w:val="center"/>
              <w:rPr>
                <w:rFonts w:ascii="Cambria" w:hAnsi="Cambria" w:cstheme="minorHAnsi"/>
                <w:b/>
              </w:rPr>
            </w:pPr>
          </w:p>
        </w:tc>
      </w:tr>
    </w:tbl>
    <w:p w14:paraId="767D8A3B" w14:textId="4C942951" w:rsidR="00035BF7" w:rsidRDefault="00035BF7">
      <w:pPr>
        <w:spacing w:after="300"/>
        <w:ind w:left="-13" w:right="-797"/>
      </w:pPr>
    </w:p>
    <w:p w14:paraId="6B01F43F" w14:textId="4503FD56" w:rsidR="00426E89" w:rsidRDefault="00426E89">
      <w:pPr>
        <w:spacing w:after="300"/>
        <w:ind w:left="-13" w:right="-797"/>
      </w:pPr>
    </w:p>
    <w:p w14:paraId="451AAE2C" w14:textId="2B98B756" w:rsidR="00426E89" w:rsidRDefault="00426E89">
      <w:pPr>
        <w:spacing w:after="300"/>
        <w:ind w:left="-13" w:right="-797"/>
      </w:pPr>
    </w:p>
    <w:p w14:paraId="1CBE208E" w14:textId="77777777" w:rsidR="00426E89" w:rsidRDefault="00426E89">
      <w:pPr>
        <w:spacing w:after="300"/>
        <w:ind w:left="-13" w:right="-797"/>
      </w:pPr>
    </w:p>
    <w:p w14:paraId="582921F6" w14:textId="77777777" w:rsidR="00035BF7" w:rsidRDefault="00D935B8">
      <w:pPr>
        <w:pStyle w:val="Heading1"/>
        <w:ind w:left="-5"/>
      </w:pPr>
      <w:r>
        <w:lastRenderedPageBreak/>
        <w:t xml:space="preserve">SECTION 1 </w:t>
      </w:r>
    </w:p>
    <w:p w14:paraId="3D08C25E" w14:textId="77777777" w:rsidR="00035BF7" w:rsidRDefault="00D935B8">
      <w:pPr>
        <w:spacing w:after="301" w:line="265" w:lineRule="auto"/>
        <w:ind w:left="-5" w:hanging="10"/>
      </w:pPr>
      <w:r>
        <w:rPr>
          <w:rFonts w:ascii="Arial" w:eastAsia="Arial" w:hAnsi="Arial" w:cs="Arial"/>
          <w:b/>
          <w:sz w:val="24"/>
        </w:rPr>
        <w:t xml:space="preserve">ASSESSMENT </w:t>
      </w:r>
    </w:p>
    <w:tbl>
      <w:tblPr>
        <w:tblStyle w:val="TableGrid"/>
        <w:tblW w:w="9733" w:type="dxa"/>
        <w:tblInd w:w="-108" w:type="dxa"/>
        <w:tblCellMar>
          <w:top w:w="37" w:type="dxa"/>
          <w:left w:w="108" w:type="dxa"/>
          <w:right w:w="115" w:type="dxa"/>
        </w:tblCellMar>
        <w:tblLook w:val="04A0" w:firstRow="1" w:lastRow="0" w:firstColumn="1" w:lastColumn="0" w:noHBand="0" w:noVBand="1"/>
      </w:tblPr>
      <w:tblGrid>
        <w:gridCol w:w="959"/>
        <w:gridCol w:w="8774"/>
      </w:tblGrid>
      <w:tr w:rsidR="001D0E3B" w14:paraId="47285EF5" w14:textId="77777777" w:rsidTr="00882623">
        <w:trPr>
          <w:trHeight w:val="929"/>
        </w:trPr>
        <w:tc>
          <w:tcPr>
            <w:tcW w:w="959" w:type="dxa"/>
            <w:tcBorders>
              <w:top w:val="single" w:sz="4" w:space="0" w:color="339966"/>
              <w:left w:val="single" w:sz="4" w:space="0" w:color="339966"/>
              <w:bottom w:val="single" w:sz="4" w:space="0" w:color="000000"/>
              <w:right w:val="single" w:sz="4" w:space="0" w:color="339966"/>
            </w:tcBorders>
          </w:tcPr>
          <w:p w14:paraId="14156E7C" w14:textId="54E334B1" w:rsidR="001D0E3B" w:rsidRDefault="001D0E3B" w:rsidP="001D0E3B">
            <w:r>
              <w:rPr>
                <w:rFonts w:ascii="Arial" w:eastAsia="Arial" w:hAnsi="Arial" w:cs="Arial"/>
                <w:b/>
                <w:sz w:val="24"/>
              </w:rPr>
              <w:t>2</w:t>
            </w:r>
            <w:r w:rsidR="00426E89">
              <w:rPr>
                <w:rFonts w:ascii="Arial" w:eastAsia="Arial" w:hAnsi="Arial" w:cs="Arial"/>
                <w:b/>
                <w:sz w:val="24"/>
              </w:rPr>
              <w:t>2</w:t>
            </w:r>
          </w:p>
        </w:tc>
        <w:tc>
          <w:tcPr>
            <w:tcW w:w="8774" w:type="dxa"/>
            <w:tcBorders>
              <w:top w:val="single" w:sz="4" w:space="0" w:color="339966"/>
              <w:left w:val="single" w:sz="4" w:space="0" w:color="339966"/>
              <w:bottom w:val="single" w:sz="4" w:space="0" w:color="339966"/>
              <w:right w:val="single" w:sz="4" w:space="0" w:color="339966"/>
            </w:tcBorders>
          </w:tcPr>
          <w:p w14:paraId="25F2031C" w14:textId="77777777" w:rsidR="001D0E3B" w:rsidRDefault="001D0E3B" w:rsidP="001D0E3B">
            <w:pPr>
              <w:rPr>
                <w:rFonts w:ascii="Arial" w:eastAsia="Arial" w:hAnsi="Arial" w:cs="Arial"/>
                <w:b/>
                <w:sz w:val="24"/>
              </w:rPr>
            </w:pPr>
            <w:r w:rsidRPr="00291BD2">
              <w:rPr>
                <w:rFonts w:ascii="Arial" w:eastAsia="Arial" w:hAnsi="Arial" w:cs="Arial"/>
                <w:b/>
                <w:sz w:val="24"/>
              </w:rPr>
              <w:t>Body/Bodies which will carry out assessment:</w:t>
            </w:r>
          </w:p>
          <w:p w14:paraId="506E1B11" w14:textId="77777777" w:rsidR="001D0E3B" w:rsidRDefault="001D0E3B" w:rsidP="001D0E3B">
            <w:pPr>
              <w:rPr>
                <w:rFonts w:ascii="Arial" w:eastAsia="Arial" w:hAnsi="Arial" w:cs="Arial"/>
                <w:b/>
                <w:sz w:val="24"/>
              </w:rPr>
            </w:pPr>
          </w:p>
          <w:p w14:paraId="153C58D3" w14:textId="79C68E21" w:rsidR="001D0E3B" w:rsidRPr="001D0E3B" w:rsidRDefault="001D0E3B" w:rsidP="001D0E3B">
            <w:r w:rsidRPr="00DF2F85">
              <w:t>All the empanelled assessment agency will do the assessment</w:t>
            </w:r>
          </w:p>
        </w:tc>
      </w:tr>
      <w:tr w:rsidR="001D0E3B" w14:paraId="6DF28EB0" w14:textId="77777777" w:rsidTr="00882623">
        <w:trPr>
          <w:trHeight w:val="848"/>
        </w:trPr>
        <w:tc>
          <w:tcPr>
            <w:tcW w:w="959" w:type="dxa"/>
            <w:tcBorders>
              <w:top w:val="single" w:sz="4" w:space="0" w:color="000000"/>
              <w:left w:val="single" w:sz="4" w:space="0" w:color="339966"/>
              <w:bottom w:val="single" w:sz="4" w:space="0" w:color="000000"/>
              <w:right w:val="single" w:sz="4" w:space="0" w:color="339966"/>
            </w:tcBorders>
          </w:tcPr>
          <w:p w14:paraId="72CFC1B4" w14:textId="040860FB" w:rsidR="001D0E3B" w:rsidRDefault="001D0E3B" w:rsidP="001D0E3B">
            <w:r>
              <w:rPr>
                <w:rFonts w:ascii="Arial" w:eastAsia="Arial" w:hAnsi="Arial" w:cs="Arial"/>
                <w:b/>
                <w:sz w:val="24"/>
              </w:rPr>
              <w:t>2</w:t>
            </w:r>
            <w:r w:rsidR="00426E89">
              <w:rPr>
                <w:rFonts w:ascii="Arial" w:eastAsia="Arial" w:hAnsi="Arial" w:cs="Arial"/>
                <w:b/>
                <w:sz w:val="24"/>
              </w:rPr>
              <w:t>3</w:t>
            </w:r>
          </w:p>
        </w:tc>
        <w:tc>
          <w:tcPr>
            <w:tcW w:w="8774" w:type="dxa"/>
            <w:tcBorders>
              <w:top w:val="single" w:sz="4" w:space="0" w:color="339966"/>
              <w:left w:val="single" w:sz="4" w:space="0" w:color="339966"/>
              <w:bottom w:val="single" w:sz="4" w:space="0" w:color="339966"/>
              <w:right w:val="single" w:sz="4" w:space="0" w:color="339966"/>
            </w:tcBorders>
          </w:tcPr>
          <w:p w14:paraId="059BEC0A" w14:textId="77777777" w:rsidR="001D0E3B" w:rsidRDefault="001D0E3B" w:rsidP="001D0E3B">
            <w:pPr>
              <w:rPr>
                <w:rFonts w:ascii="Arial" w:eastAsia="Arial" w:hAnsi="Arial" w:cs="Arial"/>
                <w:b/>
                <w:sz w:val="24"/>
              </w:rPr>
            </w:pPr>
            <w:r w:rsidRPr="00291BD2">
              <w:rPr>
                <w:rFonts w:ascii="Arial" w:eastAsia="Arial" w:hAnsi="Arial" w:cs="Arial"/>
                <w:b/>
                <w:sz w:val="24"/>
              </w:rPr>
              <w:t>How will RPL assessment be managed and who will carry it out?</w:t>
            </w:r>
            <w:r>
              <w:rPr>
                <w:rFonts w:ascii="Arial" w:eastAsia="Arial" w:hAnsi="Arial" w:cs="Arial"/>
                <w:b/>
                <w:sz w:val="24"/>
              </w:rPr>
              <w:t xml:space="preserve">  </w:t>
            </w:r>
          </w:p>
          <w:p w14:paraId="49BADEB3" w14:textId="77777777" w:rsidR="001D0E3B" w:rsidRDefault="001D0E3B" w:rsidP="001D0E3B"/>
          <w:p w14:paraId="20FE532B" w14:textId="77777777" w:rsidR="001D0E3B" w:rsidRDefault="001D0E3B" w:rsidP="001D0E3B">
            <w:r>
              <w:t>RPL courses would be conducted based on the demand and requirement of industry as and when they approach LSC.  There are four ways of conducting RPL assessments -</w:t>
            </w:r>
          </w:p>
          <w:p w14:paraId="57C95FCD" w14:textId="77777777" w:rsidR="001D0E3B" w:rsidRDefault="001D0E3B" w:rsidP="001D0E3B">
            <w:pPr>
              <w:pStyle w:val="ListParagraph"/>
              <w:numPr>
                <w:ilvl w:val="0"/>
                <w:numId w:val="19"/>
              </w:numPr>
              <w:spacing w:line="240" w:lineRule="auto"/>
            </w:pPr>
            <w:r>
              <w:t xml:space="preserve">The companies outreach to LSC regarding their requirement for RPL. LSC arranges for a trainer or a training agency to conduct the RPL programme post which, LSC </w:t>
            </w:r>
            <w:r>
              <w:rPr>
                <w:color w:val="FF0000"/>
              </w:rPr>
              <w:t xml:space="preserve"> </w:t>
            </w:r>
            <w:r w:rsidRPr="001B0EF5">
              <w:t>will</w:t>
            </w:r>
            <w:r>
              <w:t xml:space="preserve"> conduct assessment and provide certification for the same</w:t>
            </w:r>
          </w:p>
          <w:p w14:paraId="636D2ABD" w14:textId="77777777" w:rsidR="001D0E3B" w:rsidRDefault="001D0E3B" w:rsidP="001D0E3B"/>
          <w:p w14:paraId="6E0D8ABF" w14:textId="77777777" w:rsidR="001D0E3B" w:rsidRDefault="001D0E3B" w:rsidP="001D0E3B">
            <w:pPr>
              <w:pStyle w:val="ListParagraph"/>
              <w:numPr>
                <w:ilvl w:val="0"/>
                <w:numId w:val="19"/>
              </w:numPr>
              <w:spacing w:line="240" w:lineRule="auto"/>
            </w:pPr>
            <w:r>
              <w:t>The training centres run RPL courses in coordination with industry and companies and post the course</w:t>
            </w:r>
            <w:r w:rsidRPr="001B0EF5">
              <w:t>, LSC will</w:t>
            </w:r>
            <w:r>
              <w:t xml:space="preserve"> conduct assessment and certification</w:t>
            </w:r>
          </w:p>
          <w:p w14:paraId="1890A56B" w14:textId="77777777" w:rsidR="001D0E3B" w:rsidRDefault="001D0E3B" w:rsidP="001D0E3B">
            <w:pPr>
              <w:pStyle w:val="ListParagraph"/>
            </w:pPr>
          </w:p>
          <w:p w14:paraId="0026C03C" w14:textId="7A5AA9CD" w:rsidR="001D0E3B" w:rsidRDefault="001D0E3B" w:rsidP="001D0E3B">
            <w:pPr>
              <w:pStyle w:val="ListParagraph"/>
              <w:numPr>
                <w:ilvl w:val="0"/>
                <w:numId w:val="19"/>
              </w:numPr>
              <w:spacing w:line="240" w:lineRule="auto"/>
            </w:pPr>
            <w:r>
              <w:t xml:space="preserve">The companies reach out to LSC regarding RPL requirements. They conduct their own training as per the RPL requirements and post training LSC reviews </w:t>
            </w:r>
            <w:r w:rsidRPr="00DF2F85">
              <w:rPr>
                <w:color w:val="auto"/>
              </w:rPr>
              <w:t>the</w:t>
            </w:r>
            <w:r w:rsidRPr="005E5726">
              <w:rPr>
                <w:color w:val="00B050"/>
              </w:rPr>
              <w:t xml:space="preserve"> </w:t>
            </w:r>
            <w:r w:rsidRPr="001B0EF5">
              <w:t>program, assessing the trained candidates</w:t>
            </w:r>
            <w:r>
              <w:t xml:space="preserve"> and provides certification</w:t>
            </w:r>
          </w:p>
          <w:p w14:paraId="27471B64" w14:textId="244FD6FB" w:rsidR="001D0E3B" w:rsidRDefault="001D0E3B" w:rsidP="001D0E3B">
            <w:pPr>
              <w:pStyle w:val="ListParagraph"/>
              <w:numPr>
                <w:ilvl w:val="0"/>
                <w:numId w:val="19"/>
              </w:numPr>
              <w:spacing w:line="240" w:lineRule="auto"/>
            </w:pPr>
            <w:r>
              <w:t>LSC has developed an online RPL assessment application which will be MCQ based test and VIVA video submission.</w:t>
            </w:r>
          </w:p>
        </w:tc>
      </w:tr>
      <w:tr w:rsidR="003C7268" w14:paraId="55FCD05A" w14:textId="77777777" w:rsidTr="00882623">
        <w:trPr>
          <w:trHeight w:val="128"/>
        </w:trPr>
        <w:tc>
          <w:tcPr>
            <w:tcW w:w="959" w:type="dxa"/>
            <w:tcBorders>
              <w:top w:val="single" w:sz="4" w:space="0" w:color="000000"/>
              <w:left w:val="single" w:sz="4" w:space="0" w:color="339966"/>
              <w:bottom w:val="single" w:sz="4" w:space="0" w:color="339966"/>
              <w:right w:val="single" w:sz="4" w:space="0" w:color="339966"/>
            </w:tcBorders>
          </w:tcPr>
          <w:p w14:paraId="0D58DB18" w14:textId="6F6CE1CB" w:rsidR="003C7268" w:rsidRDefault="003C7268" w:rsidP="003C7268">
            <w:r>
              <w:rPr>
                <w:rFonts w:ascii="Arial" w:eastAsia="Arial" w:hAnsi="Arial" w:cs="Arial"/>
                <w:b/>
                <w:sz w:val="24"/>
              </w:rPr>
              <w:t>2</w:t>
            </w:r>
            <w:r w:rsidR="00426E89">
              <w:rPr>
                <w:rFonts w:ascii="Arial" w:eastAsia="Arial" w:hAnsi="Arial" w:cs="Arial"/>
                <w:b/>
                <w:sz w:val="24"/>
              </w:rPr>
              <w:t>4</w:t>
            </w:r>
          </w:p>
        </w:tc>
        <w:tc>
          <w:tcPr>
            <w:tcW w:w="8774" w:type="dxa"/>
            <w:tcBorders>
              <w:top w:val="single" w:sz="4" w:space="0" w:color="339966"/>
              <w:left w:val="single" w:sz="4" w:space="0" w:color="339966"/>
              <w:bottom w:val="single" w:sz="4" w:space="0" w:color="339966"/>
              <w:right w:val="single" w:sz="4" w:space="0" w:color="339966"/>
            </w:tcBorders>
          </w:tcPr>
          <w:p w14:paraId="619B08AA" w14:textId="77777777" w:rsidR="003C7268" w:rsidRPr="005E19E3" w:rsidRDefault="003C7268" w:rsidP="003C7268">
            <w:pPr>
              <w:rPr>
                <w:rFonts w:asciiTheme="minorHAnsi" w:eastAsia="Arial" w:hAnsiTheme="minorHAnsi" w:cstheme="minorHAnsi"/>
                <w:b/>
              </w:rPr>
            </w:pPr>
            <w:r w:rsidRPr="005E19E3">
              <w:rPr>
                <w:rFonts w:asciiTheme="minorHAnsi" w:eastAsia="Arial" w:hAnsiTheme="minorHAnsi" w:cstheme="minorHAnsi"/>
                <w:b/>
              </w:rPr>
              <w:t>Describe the overall assessment strategy and specific arrangements which have been put in place to ensure that assessment is always valid, reliable and fair and show that these are in line with the requirements of the NSQF.</w:t>
            </w:r>
          </w:p>
          <w:p w14:paraId="13A85706" w14:textId="77777777" w:rsidR="003C7268" w:rsidRPr="005E19E3" w:rsidRDefault="003C7268" w:rsidP="003C7268">
            <w:pPr>
              <w:rPr>
                <w:rFonts w:asciiTheme="minorHAnsi" w:hAnsiTheme="minorHAnsi" w:cstheme="minorHAnsi"/>
                <w:color w:val="auto"/>
              </w:rPr>
            </w:pPr>
            <w:r w:rsidRPr="005E19E3">
              <w:rPr>
                <w:rFonts w:asciiTheme="minorHAnsi" w:hAnsiTheme="minorHAnsi" w:cstheme="minorHAnsi"/>
                <w:color w:val="auto"/>
              </w:rPr>
              <w:t xml:space="preserve">LSC has ensured to have a valid, consistent and fair show of assessments by having an assessment policy and process in place and LSC has also set the minimum qualification and experience criteria. </w:t>
            </w:r>
          </w:p>
          <w:p w14:paraId="3C1F3EEC" w14:textId="77777777" w:rsidR="003C7268" w:rsidRPr="005E19E3" w:rsidRDefault="003C7268" w:rsidP="003C7268">
            <w:pPr>
              <w:jc w:val="center"/>
              <w:rPr>
                <w:rFonts w:asciiTheme="minorHAnsi" w:hAnsiTheme="minorHAnsi" w:cstheme="minorHAnsi"/>
                <w:b/>
                <w:bCs/>
                <w:color w:val="auto"/>
              </w:rPr>
            </w:pPr>
            <w:r w:rsidRPr="005E19E3">
              <w:rPr>
                <w:rFonts w:asciiTheme="minorHAnsi" w:hAnsiTheme="minorHAnsi" w:cstheme="minorHAnsi"/>
                <w:b/>
                <w:bCs/>
                <w:color w:val="auto"/>
              </w:rPr>
              <w:t>Assessment policy of LSC</w:t>
            </w:r>
          </w:p>
          <w:p w14:paraId="15BDB0FD"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1) All the assessments have to be carried out based on the criteria code set by LSC in qualification packs. </w:t>
            </w:r>
          </w:p>
          <w:p w14:paraId="293B97CD"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2) Qualification and experience have to be set for the assessors. </w:t>
            </w:r>
          </w:p>
          <w:p w14:paraId="6E3B6EA8"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3) LSC will insist the assessment body to hire honest and fair assessors with relevant experience prescribed by LSC. </w:t>
            </w:r>
          </w:p>
          <w:p w14:paraId="79112567"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4) Assessment bodies will strictly stick to the norms prescribed by LSC when conducting assessments. </w:t>
            </w:r>
          </w:p>
          <w:p w14:paraId="21D4E2B8"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5) Assessment schedules have to strictly adhere to as agreed in advance by assessment body and LSC. </w:t>
            </w:r>
          </w:p>
          <w:p w14:paraId="7F0A81E2"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6) Reporting of MIS by the assessment body to LSC has to be with in the agreed time lines. </w:t>
            </w:r>
          </w:p>
          <w:p w14:paraId="5125C186"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7) Assessment bodies have to ensure that assessments are conducted in a fair and honest manner </w:t>
            </w:r>
          </w:p>
          <w:p w14:paraId="307E066D"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8) Any negative remark on the assessor or assessment body if proven will be black listed by LSC </w:t>
            </w:r>
          </w:p>
          <w:p w14:paraId="6DC947C8"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9) Assessment tools should be designed to test both practical skills and theoretical knowledge. </w:t>
            </w:r>
          </w:p>
          <w:p w14:paraId="5DD3A8BC"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10) Parameters for assessing student’s abilities or understanding should be aligned to the relevant competencies that are expected to be acquired at the end of the training. </w:t>
            </w:r>
          </w:p>
          <w:p w14:paraId="1BFD0F7D"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11) Expected standards of performance for each competency should be clearly defined and Student’s performance assessed against these standards. </w:t>
            </w:r>
          </w:p>
          <w:p w14:paraId="5647E40F"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12) Questionnaires/ test papers should be as objective as possible (restrict use of open-ended questions to the minimum) such as multiple-choice questions, yes/no or True / False types based on blue print. </w:t>
            </w:r>
          </w:p>
          <w:p w14:paraId="1F04EF63"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lastRenderedPageBreak/>
              <w:t>13) Questions framed as per blueprint and without ambiguity by SMEs.</w:t>
            </w:r>
          </w:p>
          <w:p w14:paraId="1B607DF0"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 xml:space="preserve">14) All assessments should be scored carefully and a log of all scores for every candidate Maintained. </w:t>
            </w:r>
          </w:p>
          <w:p w14:paraId="5FCC12EA" w14:textId="77777777" w:rsidR="003C7268" w:rsidRPr="005E19E3" w:rsidRDefault="003C7268" w:rsidP="003C7268">
            <w:pPr>
              <w:ind w:left="210"/>
              <w:rPr>
                <w:rFonts w:asciiTheme="minorHAnsi" w:hAnsiTheme="minorHAnsi" w:cstheme="minorHAnsi"/>
                <w:color w:val="auto"/>
              </w:rPr>
            </w:pPr>
            <w:r w:rsidRPr="005E19E3">
              <w:rPr>
                <w:rFonts w:asciiTheme="minorHAnsi" w:hAnsiTheme="minorHAnsi" w:cstheme="minorHAnsi"/>
                <w:color w:val="auto"/>
              </w:rPr>
              <w:t>15) Hard copies and soft copies of assessment forms and scores should be maintained and be readily available for any audit by LSC / NSDC or third party</w:t>
            </w:r>
          </w:p>
          <w:p w14:paraId="32FE73B9" w14:textId="77777777" w:rsidR="003C7268" w:rsidRPr="005E19E3" w:rsidRDefault="003C7268" w:rsidP="003C7268">
            <w:pPr>
              <w:jc w:val="center"/>
              <w:rPr>
                <w:rFonts w:asciiTheme="minorHAnsi" w:hAnsiTheme="minorHAnsi" w:cstheme="minorHAnsi"/>
                <w:b/>
                <w:bCs/>
                <w:color w:val="auto"/>
              </w:rPr>
            </w:pPr>
          </w:p>
          <w:p w14:paraId="66AA5C71" w14:textId="77777777" w:rsidR="003C7268" w:rsidRPr="005E19E3" w:rsidRDefault="003C7268" w:rsidP="003C7268">
            <w:pPr>
              <w:jc w:val="center"/>
              <w:rPr>
                <w:rFonts w:asciiTheme="minorHAnsi" w:hAnsiTheme="minorHAnsi" w:cstheme="minorHAnsi"/>
                <w:b/>
                <w:bCs/>
                <w:color w:val="auto"/>
              </w:rPr>
            </w:pPr>
            <w:r w:rsidRPr="005E19E3">
              <w:rPr>
                <w:rFonts w:asciiTheme="minorHAnsi" w:hAnsiTheme="minorHAnsi" w:cstheme="minorHAnsi"/>
                <w:b/>
                <w:bCs/>
                <w:color w:val="auto"/>
              </w:rPr>
              <w:t>Assessment strategy:</w:t>
            </w:r>
          </w:p>
          <w:p w14:paraId="30A94BE5" w14:textId="77777777" w:rsidR="003C7268" w:rsidRPr="005E19E3" w:rsidRDefault="003C7268" w:rsidP="003C7268">
            <w:pPr>
              <w:rPr>
                <w:rFonts w:asciiTheme="minorHAnsi" w:hAnsiTheme="minorHAnsi" w:cstheme="minorHAnsi"/>
                <w:color w:val="auto"/>
              </w:rPr>
            </w:pPr>
          </w:p>
          <w:p w14:paraId="69D158CB" w14:textId="77777777" w:rsidR="003C7268" w:rsidRPr="005E19E3" w:rsidRDefault="003C7268" w:rsidP="003C7268">
            <w:pPr>
              <w:jc w:val="center"/>
              <w:rPr>
                <w:rFonts w:asciiTheme="minorHAnsi" w:hAnsiTheme="minorHAnsi" w:cstheme="minorHAnsi"/>
                <w:b/>
                <w:bCs/>
                <w:color w:val="auto"/>
              </w:rPr>
            </w:pPr>
            <w:r w:rsidRPr="005E19E3">
              <w:rPr>
                <w:rFonts w:asciiTheme="minorHAnsi" w:hAnsiTheme="minorHAnsi" w:cstheme="minorHAnsi"/>
                <w:b/>
                <w:bCs/>
                <w:color w:val="auto"/>
              </w:rPr>
              <w:t>Assessment process to be adhered by assessment bodies and LSC</w:t>
            </w:r>
          </w:p>
          <w:p w14:paraId="1F486453" w14:textId="77777777" w:rsidR="003C7268" w:rsidRPr="005E19E3" w:rsidRDefault="003C7268" w:rsidP="003C7268">
            <w:pPr>
              <w:jc w:val="center"/>
              <w:rPr>
                <w:rFonts w:asciiTheme="minorHAnsi" w:hAnsiTheme="minorHAnsi" w:cstheme="minorHAnsi"/>
                <w:color w:val="auto"/>
              </w:rPr>
            </w:pPr>
          </w:p>
          <w:p w14:paraId="373D924E"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1) Logistics Sector Skill Council to inform the assessment body on assessment details at least 2 weeks in advance </w:t>
            </w:r>
          </w:p>
          <w:p w14:paraId="50227F1F"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2) Assessment body to appoint an assessor for the assessment details shared by Logistics Sector Skill Council and inform the assessor details to Logistics Sector Skill Council at least 1 week in advance from the date of assessment. </w:t>
            </w:r>
          </w:p>
          <w:p w14:paraId="5673985C"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3) Assessment bodies to design the question paper for theory, practical &amp; viva as per blueprint and submit to logistics sector skill council while empanelment of AA. </w:t>
            </w:r>
          </w:p>
          <w:p w14:paraId="2BA8E1EE"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4) Logistics Sector Skill Council to approve the Question banks within 7 days from submission. </w:t>
            </w:r>
          </w:p>
          <w:p w14:paraId="08F03F81"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5) Assessment bodies to ensure that the assessor reaches the assessment location at least before 1 hour in advance from the time of assessment. </w:t>
            </w:r>
          </w:p>
          <w:p w14:paraId="03C0FBC1"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6) Assessor to start the assessment exactly on the time instructed by Logistics Sector Skill Council. </w:t>
            </w:r>
          </w:p>
          <w:p w14:paraId="1D86BDF5"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7) Assessor to verify the candidates with any valid Govt. id preferably Aadhar and also collect a copy of ID proof produced by the candidate. </w:t>
            </w:r>
          </w:p>
          <w:p w14:paraId="5532253D"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8) Assessor to record all the evidence as per assessment protocol of Logistics Sector Skill Council </w:t>
            </w:r>
          </w:p>
          <w:p w14:paraId="7FCB68B4"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9) Assessment bodies to submit the result to logistics sector skill council within 3 days of time from the date of assessment through LSC MIS portal.</w:t>
            </w:r>
          </w:p>
          <w:p w14:paraId="397CAF89"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10) Assessment bodies to submit the result in Skill India Portal within 2 days of time from the date of LSC approval in LSC MIS portal.</w:t>
            </w:r>
          </w:p>
          <w:p w14:paraId="7F66F534"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11) Assessment body to maintain hard and soft copies of assessment sheets and produce to Logistics Skills Council on demand.</w:t>
            </w:r>
          </w:p>
          <w:p w14:paraId="2BD9D550" w14:textId="77777777" w:rsidR="003C7268" w:rsidRPr="005E19E3" w:rsidRDefault="003C7268" w:rsidP="003C7268">
            <w:pPr>
              <w:ind w:left="120"/>
              <w:rPr>
                <w:rFonts w:asciiTheme="minorHAnsi" w:hAnsiTheme="minorHAnsi" w:cstheme="minorHAnsi"/>
                <w:color w:val="auto"/>
              </w:rPr>
            </w:pPr>
            <w:r w:rsidRPr="005E19E3">
              <w:rPr>
                <w:rFonts w:asciiTheme="minorHAnsi" w:hAnsiTheme="minorHAnsi" w:cstheme="minorHAnsi"/>
                <w:color w:val="auto"/>
              </w:rPr>
              <w:t xml:space="preserve">12) To pass the Qualification Pack, every trainee should score a minimum of 70% for NSQF level 4 &amp; above job roles and 50% for NSQF level 1 to 3 job roles.  </w:t>
            </w:r>
          </w:p>
          <w:p w14:paraId="5ED916A2" w14:textId="77777777" w:rsidR="003C7268" w:rsidRPr="005E19E3" w:rsidRDefault="003C7268" w:rsidP="003C7268">
            <w:pPr>
              <w:rPr>
                <w:rFonts w:asciiTheme="minorHAnsi" w:hAnsiTheme="minorHAnsi" w:cstheme="minorHAnsi"/>
                <w:color w:val="auto"/>
              </w:rPr>
            </w:pPr>
            <w:r w:rsidRPr="005E19E3">
              <w:rPr>
                <w:rFonts w:asciiTheme="minorHAnsi" w:hAnsiTheme="minorHAnsi" w:cstheme="minorHAnsi"/>
                <w:color w:val="auto"/>
              </w:rPr>
              <w:t xml:space="preserve">13) In case of unsuccessful completion, the trainee may seek Re-assessment on the QP. </w:t>
            </w:r>
          </w:p>
          <w:p w14:paraId="49462403" w14:textId="77777777" w:rsidR="003C7268" w:rsidRPr="005E19E3" w:rsidRDefault="003C7268" w:rsidP="003C7268">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color w:val="auto"/>
              </w:rPr>
              <w:t xml:space="preserve">2. </w:t>
            </w:r>
            <w:r w:rsidRPr="005E19E3">
              <w:rPr>
                <w:rFonts w:asciiTheme="minorHAnsi" w:hAnsiTheme="minorHAnsi" w:cstheme="minorHAnsi"/>
                <w:b/>
                <w:color w:val="auto"/>
              </w:rPr>
              <w:t>ASSESSORS – Eligible assessors will get certification through TOA programme with 2 years validity</w:t>
            </w:r>
          </w:p>
          <w:p w14:paraId="22E054CB" w14:textId="7A2D4C59" w:rsidR="003C7268" w:rsidRPr="005E19E3" w:rsidRDefault="003C7268" w:rsidP="003C7268">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b/>
                <w:color w:val="auto"/>
              </w:rPr>
              <w:t>The eligibility of assessors for “Job role –</w:t>
            </w:r>
            <w:r>
              <w:rPr>
                <w:rFonts w:asciiTheme="minorHAnsi" w:hAnsiTheme="minorHAnsi" w:cstheme="minorHAnsi"/>
                <w:b/>
                <w:color w:val="auto"/>
              </w:rPr>
              <w:t xml:space="preserve"> </w:t>
            </w:r>
            <w:r w:rsidR="00433BC8" w:rsidRPr="00433BC8">
              <w:rPr>
                <w:rFonts w:asciiTheme="minorHAnsi" w:hAnsiTheme="minorHAnsi" w:cstheme="minorHAnsi"/>
                <w:b/>
                <w:color w:val="auto"/>
              </w:rPr>
              <w:t>Packing Specialist</w:t>
            </w:r>
            <w:r w:rsidRPr="005E19E3">
              <w:rPr>
                <w:rFonts w:asciiTheme="minorHAnsi" w:hAnsiTheme="minorHAnsi" w:cstheme="minorHAnsi"/>
                <w:b/>
                <w:color w:val="auto"/>
              </w:rPr>
              <w:t>” are as follows:</w:t>
            </w:r>
          </w:p>
          <w:p w14:paraId="1321B116" w14:textId="77777777" w:rsidR="003C7268" w:rsidRPr="005E19E3" w:rsidRDefault="003C7268" w:rsidP="003C7268">
            <w:pPr>
              <w:pStyle w:val="ListParagraph"/>
              <w:numPr>
                <w:ilvl w:val="0"/>
                <w:numId w:val="20"/>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Any degree</w:t>
            </w:r>
          </w:p>
          <w:p w14:paraId="0E935B75" w14:textId="77777777" w:rsidR="003C7268" w:rsidRPr="005E19E3" w:rsidRDefault="003C7268" w:rsidP="003C7268">
            <w:pPr>
              <w:pStyle w:val="ListParagraph"/>
              <w:numPr>
                <w:ilvl w:val="0"/>
                <w:numId w:val="20"/>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2 years of industrial experience</w:t>
            </w:r>
          </w:p>
          <w:p w14:paraId="46284F66" w14:textId="77777777" w:rsidR="003C7268" w:rsidRPr="005E19E3" w:rsidRDefault="003C7268" w:rsidP="003C7268">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rFonts w:asciiTheme="minorHAnsi" w:hAnsiTheme="minorHAnsi" w:cstheme="minorHAnsi"/>
                <w:b/>
              </w:rPr>
              <w:t>3. ELIGIBILITY TO APPEAR IN THE EXAM:</w:t>
            </w:r>
          </w:p>
          <w:p w14:paraId="137AE93A" w14:textId="77777777" w:rsidR="003C7268" w:rsidRPr="005E19E3" w:rsidRDefault="003C7268" w:rsidP="003C7268">
            <w:pPr>
              <w:rPr>
                <w:rFonts w:asciiTheme="minorHAnsi" w:hAnsiTheme="minorHAnsi" w:cstheme="minorHAnsi"/>
                <w:color w:val="auto"/>
              </w:rPr>
            </w:pPr>
            <w:r w:rsidRPr="005E19E3">
              <w:rPr>
                <w:rFonts w:asciiTheme="minorHAnsi" w:hAnsiTheme="minorHAnsi" w:cstheme="minorHAnsi"/>
                <w:b/>
                <w:color w:val="auto"/>
              </w:rPr>
              <w:t>Minimum Educational Qualification:</w:t>
            </w:r>
            <w:r w:rsidRPr="005E19E3">
              <w:rPr>
                <w:rFonts w:asciiTheme="minorHAnsi" w:hAnsiTheme="minorHAnsi" w:cstheme="minorHAnsi"/>
                <w:color w:val="auto"/>
              </w:rPr>
              <w:t xml:space="preserve"> </w:t>
            </w:r>
          </w:p>
          <w:p w14:paraId="11759ECA" w14:textId="77777777" w:rsidR="00705232" w:rsidRDefault="00705232" w:rsidP="00705232">
            <w:pPr>
              <w:rPr>
                <w:rFonts w:eastAsia="Times New Roman"/>
                <w:color w:val="auto"/>
              </w:rPr>
            </w:pPr>
            <w:r>
              <w:t>10th Grade pass + No Experience required</w:t>
            </w:r>
            <w:r>
              <w:br/>
              <w:t xml:space="preserve">or  10th grade pass and pursuing continuous schooling + No Experience required </w:t>
            </w:r>
            <w:r>
              <w:br/>
              <w:t>or  8th grade pass with two years of NTC + No Experience required</w:t>
            </w:r>
            <w:r>
              <w:br/>
              <w:t xml:space="preserve">or  8th Grade pass with 1 year NTC + 1 year NAC </w:t>
            </w:r>
            <w:r>
              <w:br/>
              <w:t xml:space="preserve">or  8th Grade pass with 1 year NTC + 1 year CITS </w:t>
            </w:r>
            <w:r>
              <w:br/>
              <w:t>or  8th Grade pass + 2 year relevant experience</w:t>
            </w:r>
            <w:r>
              <w:br/>
              <w:t>or  5th Grade pass + 5  year relevant experience</w:t>
            </w:r>
            <w:r>
              <w:br/>
              <w:t>or  Loader/ Unloader -  NSQF Level 2.5 + 2 year relevant experience</w:t>
            </w:r>
          </w:p>
          <w:p w14:paraId="48E7FEBB" w14:textId="77777777" w:rsidR="003C7268" w:rsidRPr="005E19E3" w:rsidRDefault="003C7268" w:rsidP="003C7268">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rFonts w:asciiTheme="minorHAnsi" w:hAnsiTheme="minorHAnsi" w:cstheme="minorHAnsi"/>
                <w:b/>
                <w:color w:val="auto"/>
              </w:rPr>
              <w:t>4. MARKING SCHEME:</w:t>
            </w:r>
          </w:p>
          <w:tbl>
            <w:tblPr>
              <w:tblStyle w:val="TableGrid0"/>
              <w:tblW w:w="6689" w:type="dxa"/>
              <w:tblInd w:w="108" w:type="dxa"/>
              <w:tblLook w:val="04A0" w:firstRow="1" w:lastRow="0" w:firstColumn="1" w:lastColumn="0" w:noHBand="0" w:noVBand="1"/>
            </w:tblPr>
            <w:tblGrid>
              <w:gridCol w:w="959"/>
              <w:gridCol w:w="2884"/>
              <w:gridCol w:w="2846"/>
            </w:tblGrid>
            <w:tr w:rsidR="003C7268" w:rsidRPr="005E19E3" w14:paraId="3B2798B5" w14:textId="77777777" w:rsidTr="000C4DA8">
              <w:trPr>
                <w:trHeight w:val="369"/>
              </w:trPr>
              <w:tc>
                <w:tcPr>
                  <w:tcW w:w="959" w:type="dxa"/>
                  <w:tcBorders>
                    <w:top w:val="single" w:sz="4" w:space="0" w:color="auto"/>
                    <w:left w:val="single" w:sz="4" w:space="0" w:color="auto"/>
                    <w:bottom w:val="single" w:sz="4" w:space="0" w:color="auto"/>
                    <w:right w:val="single" w:sz="4" w:space="0" w:color="auto"/>
                  </w:tcBorders>
                  <w:hideMark/>
                </w:tcPr>
                <w:p w14:paraId="072414C2" w14:textId="77777777" w:rsidR="003C7268" w:rsidRPr="005E19E3" w:rsidRDefault="003C7268" w:rsidP="003C7268">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lastRenderedPageBreak/>
                    <w:t>Sr. No.</w:t>
                  </w:r>
                </w:p>
              </w:tc>
              <w:tc>
                <w:tcPr>
                  <w:tcW w:w="2884" w:type="dxa"/>
                  <w:tcBorders>
                    <w:top w:val="single" w:sz="4" w:space="0" w:color="auto"/>
                    <w:left w:val="single" w:sz="4" w:space="0" w:color="auto"/>
                    <w:bottom w:val="single" w:sz="4" w:space="0" w:color="auto"/>
                    <w:right w:val="single" w:sz="4" w:space="0" w:color="auto"/>
                  </w:tcBorders>
                  <w:hideMark/>
                </w:tcPr>
                <w:p w14:paraId="0E3D0FF3" w14:textId="77777777" w:rsidR="003C7268" w:rsidRPr="005E19E3" w:rsidRDefault="003C7268" w:rsidP="003C7268">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Method of Assessments</w:t>
                  </w:r>
                </w:p>
              </w:tc>
              <w:tc>
                <w:tcPr>
                  <w:tcW w:w="2846" w:type="dxa"/>
                  <w:tcBorders>
                    <w:top w:val="single" w:sz="4" w:space="0" w:color="auto"/>
                    <w:left w:val="single" w:sz="4" w:space="0" w:color="auto"/>
                    <w:bottom w:val="single" w:sz="4" w:space="0" w:color="auto"/>
                    <w:right w:val="single" w:sz="4" w:space="0" w:color="auto"/>
                  </w:tcBorders>
                  <w:hideMark/>
                </w:tcPr>
                <w:p w14:paraId="57999CF7" w14:textId="77777777" w:rsidR="003C7268" w:rsidRPr="005E19E3" w:rsidRDefault="003C7268" w:rsidP="003C7268">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Weightage (Max. marks)</w:t>
                  </w:r>
                </w:p>
              </w:tc>
            </w:tr>
            <w:tr w:rsidR="003C7268" w:rsidRPr="005E19E3" w14:paraId="3A222D60" w14:textId="77777777" w:rsidTr="000C4DA8">
              <w:trPr>
                <w:trHeight w:val="199"/>
              </w:trPr>
              <w:tc>
                <w:tcPr>
                  <w:tcW w:w="959" w:type="dxa"/>
                  <w:tcBorders>
                    <w:top w:val="single" w:sz="4" w:space="0" w:color="auto"/>
                    <w:left w:val="single" w:sz="4" w:space="0" w:color="auto"/>
                    <w:bottom w:val="single" w:sz="4" w:space="0" w:color="auto"/>
                    <w:right w:val="single" w:sz="4" w:space="0" w:color="auto"/>
                  </w:tcBorders>
                  <w:hideMark/>
                </w:tcPr>
                <w:p w14:paraId="791A1D95" w14:textId="77777777" w:rsidR="003C7268" w:rsidRPr="005E19E3" w:rsidRDefault="003C7268" w:rsidP="003C7268">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79EDE86B" w14:textId="77777777" w:rsidR="003C7268" w:rsidRPr="005E19E3" w:rsidRDefault="003C7268" w:rsidP="003C7268">
                  <w:pPr>
                    <w:spacing w:after="30" w:line="276" w:lineRule="auto"/>
                    <w:rPr>
                      <w:rFonts w:asciiTheme="minorHAnsi" w:hAnsiTheme="minorHAnsi" w:cstheme="minorHAnsi"/>
                      <w:color w:val="auto"/>
                    </w:rPr>
                  </w:pPr>
                  <w:r w:rsidRPr="005E19E3">
                    <w:rPr>
                      <w:rFonts w:asciiTheme="minorHAnsi" w:hAnsiTheme="minorHAnsi" w:cstheme="minorHAnsi"/>
                      <w:color w:val="auto"/>
                    </w:rPr>
                    <w:t>Theory</w:t>
                  </w:r>
                </w:p>
              </w:tc>
              <w:tc>
                <w:tcPr>
                  <w:tcW w:w="2846" w:type="dxa"/>
                  <w:tcBorders>
                    <w:top w:val="single" w:sz="4" w:space="0" w:color="auto"/>
                    <w:left w:val="single" w:sz="4" w:space="0" w:color="auto"/>
                    <w:bottom w:val="single" w:sz="4" w:space="0" w:color="auto"/>
                    <w:right w:val="single" w:sz="4" w:space="0" w:color="auto"/>
                  </w:tcBorders>
                  <w:hideMark/>
                </w:tcPr>
                <w:p w14:paraId="36FA447D" w14:textId="77777777" w:rsidR="003C7268" w:rsidRPr="005E19E3" w:rsidRDefault="003C7268" w:rsidP="003C7268">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30%</w:t>
                  </w:r>
                </w:p>
              </w:tc>
            </w:tr>
            <w:tr w:rsidR="003C7268" w:rsidRPr="005E19E3" w14:paraId="0811E6AF" w14:textId="77777777" w:rsidTr="000C4DA8">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39E08" w14:textId="77777777" w:rsidR="003C7268" w:rsidRPr="005E19E3" w:rsidRDefault="003C7268" w:rsidP="003C7268">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734270CB" w14:textId="77777777" w:rsidR="003C7268" w:rsidRPr="005E19E3" w:rsidRDefault="003C7268" w:rsidP="003C7268">
                  <w:pPr>
                    <w:spacing w:after="30" w:line="276" w:lineRule="auto"/>
                    <w:rPr>
                      <w:rFonts w:asciiTheme="minorHAnsi" w:hAnsiTheme="minorHAnsi" w:cstheme="minorHAnsi"/>
                      <w:color w:val="auto"/>
                    </w:rPr>
                  </w:pPr>
                  <w:r w:rsidRPr="005E19E3">
                    <w:rPr>
                      <w:rFonts w:asciiTheme="minorHAnsi" w:hAnsiTheme="minorHAnsi" w:cstheme="minorHAnsi"/>
                      <w:color w:val="auto"/>
                    </w:rPr>
                    <w:t>Practical</w:t>
                  </w:r>
                </w:p>
              </w:tc>
              <w:tc>
                <w:tcPr>
                  <w:tcW w:w="2846" w:type="dxa"/>
                  <w:tcBorders>
                    <w:top w:val="single" w:sz="4" w:space="0" w:color="auto"/>
                    <w:left w:val="single" w:sz="4" w:space="0" w:color="auto"/>
                    <w:bottom w:val="single" w:sz="4" w:space="0" w:color="auto"/>
                    <w:right w:val="single" w:sz="4" w:space="0" w:color="auto"/>
                  </w:tcBorders>
                  <w:hideMark/>
                </w:tcPr>
                <w:p w14:paraId="56EE1E6C" w14:textId="77777777" w:rsidR="003C7268" w:rsidRPr="005E19E3" w:rsidRDefault="003C7268" w:rsidP="003C7268">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70%</w:t>
                  </w:r>
                </w:p>
              </w:tc>
            </w:tr>
            <w:tr w:rsidR="003C7268" w:rsidRPr="005E19E3" w14:paraId="0093A844" w14:textId="77777777" w:rsidTr="000C4DA8">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31CB8C0F" w14:textId="77777777" w:rsidR="003C7268" w:rsidRPr="005E19E3" w:rsidRDefault="003C7268" w:rsidP="003C7268">
                  <w:pPr>
                    <w:spacing w:after="30" w:line="276" w:lineRule="auto"/>
                    <w:jc w:val="center"/>
                    <w:rPr>
                      <w:rFonts w:asciiTheme="minorHAnsi" w:hAnsiTheme="minorHAnsi" w:cstheme="minorHAnsi"/>
                      <w:color w:val="auto"/>
                    </w:rPr>
                  </w:pPr>
                  <w:r w:rsidRPr="005E19E3">
                    <w:rPr>
                      <w:rFonts w:asciiTheme="minorHAnsi" w:hAnsiTheme="minorHAnsi" w:cstheme="minorHAnsi"/>
                      <w:b/>
                      <w:color w:val="auto"/>
                    </w:rPr>
                    <w:t>Total</w:t>
                  </w:r>
                </w:p>
              </w:tc>
              <w:tc>
                <w:tcPr>
                  <w:tcW w:w="2846" w:type="dxa"/>
                  <w:tcBorders>
                    <w:top w:val="single" w:sz="4" w:space="0" w:color="auto"/>
                    <w:left w:val="single" w:sz="4" w:space="0" w:color="auto"/>
                    <w:bottom w:val="single" w:sz="4" w:space="0" w:color="auto"/>
                    <w:right w:val="single" w:sz="4" w:space="0" w:color="auto"/>
                  </w:tcBorders>
                  <w:hideMark/>
                </w:tcPr>
                <w:p w14:paraId="68C8F609" w14:textId="77777777" w:rsidR="003C7268" w:rsidRPr="005E19E3" w:rsidRDefault="003C7268" w:rsidP="003C7268">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00</w:t>
                  </w:r>
                </w:p>
              </w:tc>
            </w:tr>
          </w:tbl>
          <w:p w14:paraId="226A8B1C" w14:textId="77777777" w:rsidR="00882623" w:rsidRDefault="003C7268" w:rsidP="00882623">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rFonts w:asciiTheme="minorHAnsi" w:hAnsiTheme="minorHAnsi" w:cstheme="minorHAnsi"/>
                <w:b/>
              </w:rPr>
              <w:t xml:space="preserve">5. PASSING MARKS: </w:t>
            </w:r>
            <w:r w:rsidRPr="005E19E3">
              <w:rPr>
                <w:rFonts w:asciiTheme="minorHAnsi" w:hAnsiTheme="minorHAnsi" w:cstheme="minorHAnsi"/>
              </w:rPr>
              <w:t>Every trainee should score minimum 50%</w:t>
            </w:r>
          </w:p>
          <w:p w14:paraId="24D9E397" w14:textId="7F52B158" w:rsidR="003C7268" w:rsidRPr="00882623" w:rsidRDefault="003C7268" w:rsidP="00882623">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rFonts w:asciiTheme="minorHAnsi" w:hAnsiTheme="minorHAnsi" w:cstheme="minorHAnsi"/>
                <w:b/>
              </w:rPr>
              <w:t xml:space="preserve">6. RESULTS AND CERTIFICATION: </w:t>
            </w:r>
            <w:r w:rsidRPr="005E19E3">
              <w:rPr>
                <w:rFonts w:asciiTheme="minorHAnsi" w:hAnsiTheme="minorHAnsi" w:cstheme="minorHAnsi"/>
              </w:rPr>
              <w:t>Logistics Sector Skill Council</w:t>
            </w:r>
          </w:p>
        </w:tc>
      </w:tr>
    </w:tbl>
    <w:p w14:paraId="5ED1E4E2" w14:textId="77777777" w:rsidR="00035BF7" w:rsidRDefault="00D935B8">
      <w:pPr>
        <w:spacing w:after="3" w:line="263" w:lineRule="auto"/>
        <w:ind w:left="-5" w:hanging="10"/>
      </w:pPr>
      <w:r>
        <w:rPr>
          <w:rFonts w:ascii="Arial" w:eastAsia="Arial" w:hAnsi="Arial" w:cs="Arial"/>
          <w:sz w:val="24"/>
        </w:rPr>
        <w:lastRenderedPageBreak/>
        <w:t xml:space="preserve">Please attach most relevant and recent documents giving further information about assessment and/or RPL.  </w:t>
      </w:r>
    </w:p>
    <w:p w14:paraId="3546AA4A" w14:textId="7B40CA28" w:rsidR="00035BF7" w:rsidRDefault="00D935B8">
      <w:pPr>
        <w:spacing w:after="898" w:line="263" w:lineRule="auto"/>
        <w:ind w:left="-5" w:hanging="10"/>
      </w:pPr>
      <w:r>
        <w:rPr>
          <w:rFonts w:ascii="Arial" w:eastAsia="Arial" w:hAnsi="Arial" w:cs="Arial"/>
          <w:sz w:val="24"/>
        </w:rPr>
        <w:t>Give the titles and other relevant details of the document(s) here.  Include page references showing where to find the relevant information.</w:t>
      </w:r>
      <w:r w:rsidR="00DB0240">
        <w:rPr>
          <w:rFonts w:ascii="Arial" w:eastAsia="Arial" w:hAnsi="Arial" w:cs="Arial"/>
          <w:sz w:val="24"/>
        </w:rPr>
        <w:t xml:space="preserve"> </w:t>
      </w:r>
    </w:p>
    <w:p w14:paraId="72FF99D8" w14:textId="77777777" w:rsidR="00035BF7" w:rsidRDefault="00D935B8">
      <w:pPr>
        <w:spacing w:after="296" w:line="265" w:lineRule="auto"/>
        <w:ind w:left="-5" w:hanging="10"/>
      </w:pPr>
      <w:r>
        <w:rPr>
          <w:rFonts w:ascii="Arial" w:eastAsia="Arial" w:hAnsi="Arial" w:cs="Arial"/>
          <w:b/>
          <w:sz w:val="24"/>
        </w:rPr>
        <w:t>ASSESSMENT EVIDENCE</w:t>
      </w:r>
    </w:p>
    <w:p w14:paraId="52BDDFD0" w14:textId="39B48439" w:rsidR="00035BF7" w:rsidRDefault="00D935B8">
      <w:pPr>
        <w:spacing w:after="116" w:line="265" w:lineRule="auto"/>
        <w:ind w:left="-5" w:hanging="10"/>
      </w:pPr>
      <w:r>
        <w:rPr>
          <w:rFonts w:ascii="Arial" w:eastAsia="Arial" w:hAnsi="Arial" w:cs="Arial"/>
          <w:b/>
          <w:sz w:val="24"/>
        </w:rPr>
        <w:t xml:space="preserve">Complete a grid for each component as listed in “Formal structure of the qualification” in the Summary.  </w:t>
      </w:r>
    </w:p>
    <w:p w14:paraId="59402194" w14:textId="77777777" w:rsidR="00035BF7" w:rsidRDefault="00D935B8">
      <w:pPr>
        <w:spacing w:after="0" w:line="261" w:lineRule="auto"/>
      </w:pPr>
      <w:r>
        <w:rPr>
          <w:rFonts w:ascii="Arial" w:eastAsia="Arial" w:hAnsi="Arial" w:cs="Arial"/>
          <w:i/>
          <w:sz w:val="24"/>
        </w:rPr>
        <w:t xml:space="preserve">NOTE: this grid can be replaced by any part of the qualification documentation which shows the same information – ie Learning Outcomes to be assessed, assessment criteria and the means of assessment.  </w:t>
      </w:r>
    </w:p>
    <w:p w14:paraId="474A2D0D" w14:textId="2958E544" w:rsidR="00DC6D2F" w:rsidRDefault="00D935B8">
      <w:pPr>
        <w:spacing w:after="0" w:line="265" w:lineRule="auto"/>
        <w:ind w:left="-5" w:right="5456" w:hanging="10"/>
        <w:rPr>
          <w:rFonts w:ascii="Arial" w:eastAsia="Arial" w:hAnsi="Arial" w:cs="Arial"/>
          <w:b/>
          <w:sz w:val="24"/>
        </w:rPr>
      </w:pPr>
      <w:r w:rsidRPr="00581A35">
        <w:rPr>
          <w:rFonts w:ascii="Arial" w:eastAsia="Arial" w:hAnsi="Arial" w:cs="Arial"/>
          <w:b/>
          <w:sz w:val="24"/>
        </w:rPr>
        <w:t>2</w:t>
      </w:r>
      <w:r w:rsidR="00426E89">
        <w:rPr>
          <w:rFonts w:ascii="Arial" w:eastAsia="Arial" w:hAnsi="Arial" w:cs="Arial"/>
          <w:b/>
          <w:sz w:val="24"/>
        </w:rPr>
        <w:t>5</w:t>
      </w:r>
      <w:r w:rsidRPr="00581A35">
        <w:rPr>
          <w:rFonts w:ascii="Arial" w:eastAsia="Arial" w:hAnsi="Arial" w:cs="Arial"/>
          <w:b/>
          <w:sz w:val="24"/>
        </w:rPr>
        <w:t>. Assessment evidences</w:t>
      </w:r>
      <w:r>
        <w:rPr>
          <w:rFonts w:ascii="Arial" w:eastAsia="Arial" w:hAnsi="Arial" w:cs="Arial"/>
          <w:b/>
          <w:sz w:val="24"/>
        </w:rPr>
        <w:t xml:space="preserve"> </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5BC3FAAD" w14:textId="77777777" w:rsidR="00882623" w:rsidRPr="00826A6C" w:rsidRDefault="00882623" w:rsidP="00882623">
            <w:pPr>
              <w:rPr>
                <w:rFonts w:asciiTheme="minorHAnsi" w:hAnsiTheme="minorHAnsi" w:cstheme="minorHAnsi"/>
              </w:rPr>
            </w:pPr>
            <w:r w:rsidRPr="00826A6C">
              <w:rPr>
                <w:rFonts w:asciiTheme="minorHAnsi" w:hAnsiTheme="minorHAnsi" w:cstheme="minorHAnsi"/>
              </w:rPr>
              <w:t>1. LSC have created 16 points check list to collect on the day of assessment.</w:t>
            </w:r>
          </w:p>
          <w:p w14:paraId="0874B829" w14:textId="77777777" w:rsidR="00882623" w:rsidRPr="00826A6C" w:rsidRDefault="00882623" w:rsidP="00882623">
            <w:pPr>
              <w:rPr>
                <w:rFonts w:asciiTheme="minorHAnsi" w:hAnsiTheme="minorHAnsi" w:cstheme="minorHAnsi"/>
              </w:rPr>
            </w:pPr>
            <w:r w:rsidRPr="00826A6C">
              <w:rPr>
                <w:rFonts w:asciiTheme="minorHAnsi" w:hAnsiTheme="minorHAnsi" w:cstheme="minorHAnsi"/>
              </w:rPr>
              <w:t>2. Assessment agencies must ensure to collect all the evidence without fail.</w:t>
            </w:r>
          </w:p>
          <w:p w14:paraId="00C9B34C" w14:textId="77777777" w:rsidR="00882623" w:rsidRPr="00826A6C" w:rsidRDefault="00882623" w:rsidP="00882623">
            <w:pPr>
              <w:rPr>
                <w:rFonts w:asciiTheme="minorHAnsi" w:hAnsiTheme="minorHAnsi" w:cstheme="minorHAnsi"/>
              </w:rPr>
            </w:pPr>
            <w:r w:rsidRPr="00826A6C">
              <w:rPr>
                <w:rFonts w:asciiTheme="minorHAnsi" w:hAnsiTheme="minorHAnsi" w:cstheme="minorHAnsi"/>
              </w:rPr>
              <w:t>3. Training Partner must cooperate on collecting assessment evidence.</w:t>
            </w:r>
          </w:p>
          <w:p w14:paraId="54F01924" w14:textId="77777777" w:rsidR="00882623" w:rsidRPr="00826A6C" w:rsidRDefault="00882623" w:rsidP="00882623">
            <w:pPr>
              <w:rPr>
                <w:rFonts w:asciiTheme="minorHAnsi" w:hAnsiTheme="minorHAnsi" w:cstheme="minorHAnsi"/>
              </w:rPr>
            </w:pPr>
            <w:r w:rsidRPr="00826A6C">
              <w:rPr>
                <w:rFonts w:asciiTheme="minorHAnsi" w:hAnsiTheme="minorHAnsi" w:cstheme="minorHAnsi"/>
              </w:rPr>
              <w:t>4. Candidates must present with their original Aadhaar’s and alternative id proof which is having clear face picture on the day of assessment.</w:t>
            </w:r>
          </w:p>
          <w:p w14:paraId="1324D82C" w14:textId="1A014C34" w:rsidR="006D475A" w:rsidRDefault="00882623" w:rsidP="00882623">
            <w:pPr>
              <w:spacing w:line="276" w:lineRule="auto"/>
              <w:rPr>
                <w:rFonts w:asciiTheme="minorHAnsi" w:hAnsiTheme="minorHAnsi" w:cstheme="minorHAnsi"/>
                <w:lang w:val="en-US" w:eastAsia="en-US"/>
              </w:rPr>
            </w:pPr>
            <w:r w:rsidRPr="00826A6C">
              <w:rPr>
                <w:rFonts w:asciiTheme="minorHAnsi" w:hAnsiTheme="minorHAnsi" w:cstheme="minorHAnsi"/>
              </w:rPr>
              <w:t>5. Assessment agency must submit all the collected evidence through LSC MIS portal.</w:t>
            </w:r>
          </w:p>
        </w:tc>
      </w:tr>
    </w:tbl>
    <w:p w14:paraId="710490B3" w14:textId="77777777" w:rsidR="00DC6D2F" w:rsidRDefault="00DC6D2F">
      <w:pPr>
        <w:spacing w:after="0" w:line="265" w:lineRule="auto"/>
        <w:ind w:left="-5" w:right="5456" w:hanging="10"/>
        <w:rPr>
          <w:rFonts w:ascii="Arial" w:eastAsia="Arial" w:hAnsi="Arial" w:cs="Arial"/>
          <w:b/>
          <w:sz w:val="24"/>
        </w:rPr>
      </w:pPr>
    </w:p>
    <w:p w14:paraId="79657632" w14:textId="2C439536" w:rsidR="00DC6D2F" w:rsidRDefault="00DC6D2F" w:rsidP="006D475A">
      <w:pPr>
        <w:spacing w:after="0" w:line="265" w:lineRule="auto"/>
        <w:ind w:right="5456"/>
        <w:rPr>
          <w:rFonts w:ascii="Arial" w:eastAsia="Arial" w:hAnsi="Arial" w:cs="Arial"/>
          <w:b/>
          <w:sz w:val="24"/>
        </w:rPr>
      </w:pPr>
    </w:p>
    <w:p w14:paraId="37BFF95B" w14:textId="5ACDEF80" w:rsidR="00414158" w:rsidRDefault="00414158" w:rsidP="006D475A">
      <w:pPr>
        <w:spacing w:after="0" w:line="265" w:lineRule="auto"/>
        <w:ind w:right="5456"/>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t>Title of Component:</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Outcomes to be assessed/NOSs to be assesed</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Assessment criteria for the outcome</w:t>
            </w:r>
          </w:p>
        </w:tc>
      </w:tr>
      <w:tr w:rsidR="00035BF7" w14:paraId="25DB9D05" w14:textId="77777777" w:rsidTr="005014FE">
        <w:trPr>
          <w:trHeight w:val="668"/>
        </w:trPr>
        <w:tc>
          <w:tcPr>
            <w:tcW w:w="3302" w:type="dxa"/>
            <w:tcBorders>
              <w:top w:val="single" w:sz="4" w:space="0" w:color="008000"/>
              <w:left w:val="single" w:sz="4" w:space="0" w:color="008000"/>
              <w:bottom w:val="single" w:sz="4" w:space="0" w:color="008000"/>
              <w:right w:val="single" w:sz="4" w:space="0" w:color="008000"/>
            </w:tcBorders>
          </w:tcPr>
          <w:p w14:paraId="670930EC" w14:textId="0893A1AE" w:rsidR="00035BF7" w:rsidRDefault="001B3065">
            <w:r>
              <w:t xml:space="preserve">1. </w:t>
            </w:r>
            <w:r w:rsidR="00E85345">
              <w:t>LSC/N2</w:t>
            </w:r>
            <w:r w:rsidR="004D527F">
              <w:t>3</w:t>
            </w:r>
            <w:r w:rsidR="00E85345">
              <w:t>08 : Prepare for P</w:t>
            </w:r>
            <w:r w:rsidR="004D527F">
              <w:t>a</w:t>
            </w:r>
            <w:r w:rsidR="00E85345">
              <w:t>cking</w:t>
            </w:r>
          </w:p>
        </w:tc>
        <w:tc>
          <w:tcPr>
            <w:tcW w:w="5940" w:type="dxa"/>
            <w:tcBorders>
              <w:top w:val="single" w:sz="4" w:space="0" w:color="008000"/>
              <w:left w:val="single" w:sz="4" w:space="0" w:color="008000"/>
              <w:bottom w:val="single" w:sz="4" w:space="0" w:color="008000"/>
              <w:right w:val="single" w:sz="4" w:space="0" w:color="008000"/>
            </w:tcBorders>
          </w:tcPr>
          <w:p w14:paraId="3609B027" w14:textId="77777777" w:rsidR="006F7550" w:rsidRDefault="006F7550" w:rsidP="006F7550">
            <w:pPr>
              <w:rPr>
                <w:rFonts w:ascii="Cambria" w:hAnsi="Cambria"/>
                <w:lang w:bidi="en-US"/>
              </w:rPr>
            </w:pPr>
            <w:r w:rsidRPr="00B43275">
              <w:rPr>
                <w:rFonts w:ascii="Cambria" w:hAnsi="Cambria"/>
                <w:lang w:bidi="en-US"/>
              </w:rPr>
              <w:t>To be competent, the user/ individual on the job must be able to:</w:t>
            </w:r>
          </w:p>
          <w:p w14:paraId="2CB78A42" w14:textId="77777777" w:rsidR="006F7550" w:rsidRDefault="006F7550" w:rsidP="006F7550">
            <w:pPr>
              <w:rPr>
                <w:rFonts w:ascii="Cambria" w:hAnsi="Cambria"/>
                <w:lang w:bidi="en-US"/>
              </w:rPr>
            </w:pPr>
          </w:p>
          <w:p w14:paraId="2286152A" w14:textId="29F2B437" w:rsidR="001B3065"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receive list of items that require packing from supervisor and determine schedule based on inbound/outbound timelines</w:t>
            </w:r>
            <w:r w:rsidR="004168A2">
              <w:t xml:space="preserve"> </w:t>
            </w:r>
          </w:p>
          <w:p w14:paraId="174F440D" w14:textId="58C979AF"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receive the goods that require pre-packing/ packing from picker or binner</w:t>
            </w:r>
          </w:p>
          <w:p w14:paraId="444E2689" w14:textId="463320C8"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lastRenderedPageBreak/>
              <w:t>verify that all the items are listed on the inventory list</w:t>
            </w:r>
          </w:p>
          <w:p w14:paraId="327D7A4A" w14:textId="261110D8"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make notes for a report on any variances in quality of load, scheduled time</w:t>
            </w:r>
          </w:p>
          <w:p w14:paraId="77BFE8D6" w14:textId="00D6F591"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handle the items with care to ensure minimal damage to person and goo</w:t>
            </w:r>
          </w:p>
          <w:p w14:paraId="51977D50" w14:textId="76244456"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identify any discrepancies such as physical damage, quantity variance, wrong part number, wrong document, damages etc.</w:t>
            </w:r>
          </w:p>
          <w:p w14:paraId="685E8DED" w14:textId="76549E62"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notify the supervisor of any damaged items that need to be fixed</w:t>
            </w:r>
          </w:p>
          <w:p w14:paraId="274D0FD0" w14:textId="3A288278" w:rsidR="00B72DD3" w:rsidRPr="00B72DD3" w:rsidRDefault="00B72DD3" w:rsidP="004168A2">
            <w:pPr>
              <w:pStyle w:val="ListParagraph"/>
              <w:numPr>
                <w:ilvl w:val="0"/>
                <w:numId w:val="9"/>
              </w:numPr>
              <w:autoSpaceDE w:val="0"/>
              <w:autoSpaceDN w:val="0"/>
              <w:spacing w:after="200" w:line="240" w:lineRule="auto"/>
              <w:ind w:left="635" w:hanging="635"/>
              <w:rPr>
                <w:rFonts w:ascii="Cambria" w:hAnsi="Cambria"/>
                <w:lang w:bidi="en-US"/>
              </w:rPr>
            </w:pPr>
            <w:r>
              <w:t>notify administration for any additional orders that need to be placed to replace misplaced/irreparable items</w:t>
            </w:r>
          </w:p>
          <w:p w14:paraId="2773F3E0" w14:textId="5BBA5ECC"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notify administration or supervisor in case of any other variances and errors</w:t>
            </w:r>
          </w:p>
          <w:p w14:paraId="17D3AB21" w14:textId="2416C133"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check packing requirements for each type of product</w:t>
            </w:r>
          </w:p>
          <w:p w14:paraId="1D42BB43" w14:textId="22076423"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ensure packing material required for all products to be packed are available in packing area</w:t>
            </w:r>
          </w:p>
          <w:p w14:paraId="1099672A" w14:textId="3D7D7282"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inform supervisor once material is assembled in packing area</w:t>
            </w:r>
          </w:p>
          <w:p w14:paraId="109EB913" w14:textId="0167269F"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inform supervisor of any additional material required</w:t>
            </w:r>
          </w:p>
          <w:p w14:paraId="6D416160" w14:textId="2D80D560"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clean and prepare any packing boxes or containers before performing packing</w:t>
            </w:r>
          </w:p>
          <w:p w14:paraId="42868404" w14:textId="2AD2996C"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coordinate with picker on timelines for batches of packed goods to be handed over</w:t>
            </w:r>
          </w:p>
          <w:p w14:paraId="6C549754" w14:textId="222BB2DC"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comply with health and safety regulations and procedures in case of fire, chemical hazards, bio-hazards, etc.</w:t>
            </w:r>
          </w:p>
          <w:p w14:paraId="01796EF4" w14:textId="171FC103"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wear all safety equipment including protective gear, helmets etc.</w:t>
            </w:r>
          </w:p>
          <w:p w14:paraId="383C583F" w14:textId="6347B0D1"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follow organization procedures with respect to security, materials handling and accidents</w:t>
            </w:r>
          </w:p>
          <w:p w14:paraId="50572BF3" w14:textId="2EB823C2"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maintain distance between moving machinery and stay within designated areas</w:t>
            </w:r>
          </w:p>
          <w:p w14:paraId="694096BA" w14:textId="18DCDB0E"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park or handover pallet trolleys/carts in case of shift breaks to authorized personnel</w:t>
            </w:r>
          </w:p>
          <w:p w14:paraId="6BCC660D" w14:textId="37543744" w:rsidR="00B72DD3" w:rsidRPr="00B72DD3" w:rsidRDefault="00B72DD3" w:rsidP="00B72DD3">
            <w:pPr>
              <w:pStyle w:val="ListParagraph"/>
              <w:numPr>
                <w:ilvl w:val="0"/>
                <w:numId w:val="9"/>
              </w:numPr>
              <w:autoSpaceDE w:val="0"/>
              <w:autoSpaceDN w:val="0"/>
              <w:spacing w:after="200" w:line="240" w:lineRule="auto"/>
              <w:ind w:left="635" w:hanging="635"/>
              <w:rPr>
                <w:rFonts w:ascii="Cambria" w:hAnsi="Cambria"/>
                <w:lang w:bidi="en-US"/>
              </w:rPr>
            </w:pPr>
            <w:r>
              <w:t>adhere to security regulations of the company</w:t>
            </w:r>
          </w:p>
          <w:p w14:paraId="66A6BE33" w14:textId="54835BE7" w:rsidR="00B72DD3" w:rsidRPr="00B72DD3" w:rsidRDefault="00B72DD3" w:rsidP="00B72DD3">
            <w:pPr>
              <w:rPr>
                <w:lang w:val="en-US" w:eastAsia="en-US" w:bidi="en-US"/>
              </w:rPr>
            </w:pPr>
          </w:p>
        </w:tc>
      </w:tr>
      <w:tr w:rsidR="00035BF7"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1D7BBD02" w:rsidR="00035BF7" w:rsidRDefault="001B3065">
            <w:r>
              <w:lastRenderedPageBreak/>
              <w:t xml:space="preserve">2. </w:t>
            </w:r>
            <w:r w:rsidR="00E85345">
              <w:t>LSC/N2</w:t>
            </w:r>
            <w:r w:rsidR="004D527F">
              <w:t>3</w:t>
            </w:r>
            <w:r w:rsidR="00E85345">
              <w:t>09: Perform P</w:t>
            </w:r>
            <w:r w:rsidR="004D527F">
              <w:t>a</w:t>
            </w:r>
            <w:r w:rsidR="00E85345">
              <w:t>cking</w:t>
            </w:r>
          </w:p>
        </w:tc>
        <w:tc>
          <w:tcPr>
            <w:tcW w:w="5940" w:type="dxa"/>
            <w:tcBorders>
              <w:top w:val="single" w:sz="4" w:space="0" w:color="008000"/>
              <w:left w:val="single" w:sz="4" w:space="0" w:color="008000"/>
              <w:bottom w:val="single" w:sz="4" w:space="0" w:color="008000"/>
              <w:right w:val="single" w:sz="4" w:space="0" w:color="008000"/>
            </w:tcBorders>
          </w:tcPr>
          <w:p w14:paraId="7485D209" w14:textId="0FAB1A6B" w:rsidR="00E17196" w:rsidRDefault="00E17196" w:rsidP="00E17196">
            <w:pPr>
              <w:rPr>
                <w:rFonts w:ascii="Cambria" w:hAnsi="Cambria"/>
                <w:lang w:bidi="en-US"/>
              </w:rPr>
            </w:pPr>
            <w:r w:rsidRPr="00B43275">
              <w:rPr>
                <w:rFonts w:ascii="Cambria" w:hAnsi="Cambria"/>
                <w:lang w:bidi="en-US"/>
              </w:rPr>
              <w:t>To be competent, the user/ individual on the job must be able to:</w:t>
            </w:r>
          </w:p>
          <w:p w14:paraId="7336FB61" w14:textId="590C058B" w:rsidR="00E17196" w:rsidRDefault="00E17196" w:rsidP="00E17196"/>
          <w:p w14:paraId="4CF82CCB" w14:textId="5F77137F" w:rsidR="00BB5D77"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ensure all items that require packing are at the appropriate packing area</w:t>
            </w:r>
          </w:p>
          <w:p w14:paraId="7633D69C" w14:textId="45270238"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locate the appropriate bays and bins for the packages unloaded</w:t>
            </w:r>
          </w:p>
          <w:p w14:paraId="048D0766" w14:textId="2575CD2D"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assist picker/binner with moving goods to packing area</w:t>
            </w:r>
          </w:p>
          <w:p w14:paraId="334CFADC" w14:textId="714A4BB1"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if required enlist the assistance of a forklift or pallet truck operator for moving goods</w:t>
            </w:r>
          </w:p>
          <w:p w14:paraId="4A46B6BE" w14:textId="1850EAD9"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identify any errors occurring prior to the packing process such as damaged/misplaced goods/wrong labels and report the problems accordingly</w:t>
            </w:r>
          </w:p>
          <w:p w14:paraId="734E504C" w14:textId="055E6FC9"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separate goods that require packing and those requiring pre-packing</w:t>
            </w:r>
          </w:p>
          <w:p w14:paraId="12F31D08" w14:textId="534C4627"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lastRenderedPageBreak/>
              <w:t>apply pre-packing methods specified by the organizational procedure to the type of goods, size of orders</w:t>
            </w:r>
          </w:p>
          <w:p w14:paraId="39014039" w14:textId="0272965D" w:rsidR="00470C06" w:rsidRPr="00470C06" w:rsidRDefault="00470C06" w:rsidP="00E17196">
            <w:pPr>
              <w:pStyle w:val="ListParagraph"/>
              <w:numPr>
                <w:ilvl w:val="0"/>
                <w:numId w:val="10"/>
              </w:numPr>
              <w:autoSpaceDE w:val="0"/>
              <w:autoSpaceDN w:val="0"/>
              <w:spacing w:after="200" w:line="240" w:lineRule="auto"/>
              <w:ind w:left="635" w:hanging="635"/>
              <w:rPr>
                <w:rFonts w:ascii="Cambria" w:hAnsi="Cambria"/>
                <w:lang w:bidi="en-US"/>
              </w:rPr>
            </w:pPr>
            <w:r>
              <w:t>apply packing methods specified by the organizational procedure for the type of goods and size of orders</w:t>
            </w:r>
          </w:p>
          <w:p w14:paraId="00FF1EB8" w14:textId="513E3985" w:rsidR="00470C06" w:rsidRPr="005B71D9" w:rsidRDefault="009D53F2" w:rsidP="00E17196">
            <w:pPr>
              <w:pStyle w:val="ListParagraph"/>
              <w:numPr>
                <w:ilvl w:val="0"/>
                <w:numId w:val="10"/>
              </w:numPr>
              <w:autoSpaceDE w:val="0"/>
              <w:autoSpaceDN w:val="0"/>
              <w:spacing w:after="200" w:line="240" w:lineRule="auto"/>
              <w:ind w:left="635" w:hanging="635"/>
              <w:rPr>
                <w:rFonts w:ascii="Cambria" w:hAnsi="Cambria"/>
                <w:lang w:bidi="en-US"/>
              </w:rPr>
            </w:pPr>
            <w:r>
              <w:t>provide additional packing for fragile goods with protective materials, such as bubble wrap and polystyrene chips</w:t>
            </w:r>
          </w:p>
          <w:p w14:paraId="5B318925" w14:textId="6EFF6CDC" w:rsidR="005B71D9" w:rsidRPr="00613A50" w:rsidRDefault="00613A50" w:rsidP="00E17196">
            <w:pPr>
              <w:pStyle w:val="ListParagraph"/>
              <w:numPr>
                <w:ilvl w:val="0"/>
                <w:numId w:val="10"/>
              </w:numPr>
              <w:autoSpaceDE w:val="0"/>
              <w:autoSpaceDN w:val="0"/>
              <w:spacing w:after="200" w:line="240" w:lineRule="auto"/>
              <w:ind w:left="635" w:hanging="635"/>
              <w:rPr>
                <w:rFonts w:ascii="Cambria" w:hAnsi="Cambria"/>
                <w:lang w:bidi="en-US"/>
              </w:rPr>
            </w:pPr>
            <w:r>
              <w:t>check to ensure container/packing material is damage free</w:t>
            </w:r>
          </w:p>
          <w:p w14:paraId="5800273C" w14:textId="0EBC216A" w:rsidR="00613A50" w:rsidRPr="00613A50" w:rsidRDefault="00613A50" w:rsidP="00E17196">
            <w:pPr>
              <w:pStyle w:val="ListParagraph"/>
              <w:numPr>
                <w:ilvl w:val="0"/>
                <w:numId w:val="10"/>
              </w:numPr>
              <w:autoSpaceDE w:val="0"/>
              <w:autoSpaceDN w:val="0"/>
              <w:spacing w:after="200" w:line="240" w:lineRule="auto"/>
              <w:ind w:left="635" w:hanging="635"/>
              <w:rPr>
                <w:rFonts w:ascii="Cambria" w:hAnsi="Cambria"/>
                <w:lang w:bidi="en-US"/>
              </w:rPr>
            </w:pPr>
            <w:r>
              <w:t>measure, weigh, and count products and materials</w:t>
            </w:r>
          </w:p>
          <w:p w14:paraId="625AAAE2" w14:textId="454D6E39" w:rsidR="00613A50" w:rsidRPr="006A7546" w:rsidRDefault="00613A50" w:rsidP="00E17196">
            <w:pPr>
              <w:pStyle w:val="ListParagraph"/>
              <w:numPr>
                <w:ilvl w:val="0"/>
                <w:numId w:val="10"/>
              </w:numPr>
              <w:autoSpaceDE w:val="0"/>
              <w:autoSpaceDN w:val="0"/>
              <w:spacing w:after="200" w:line="240" w:lineRule="auto"/>
              <w:ind w:left="635" w:hanging="635"/>
              <w:rPr>
                <w:rFonts w:ascii="Cambria" w:hAnsi="Cambria"/>
                <w:lang w:bidi="en-US"/>
              </w:rPr>
            </w:pPr>
            <w:r>
              <w:t>examine and inspect containers, materials, and products in order to ensure that packing specifications are met.</w:t>
            </w:r>
          </w:p>
          <w:p w14:paraId="468A47AA" w14:textId="5FE9B4DC" w:rsidR="006A7546" w:rsidRPr="006A7546" w:rsidRDefault="006A7546" w:rsidP="00E17196">
            <w:pPr>
              <w:pStyle w:val="ListParagraph"/>
              <w:numPr>
                <w:ilvl w:val="0"/>
                <w:numId w:val="10"/>
              </w:numPr>
              <w:autoSpaceDE w:val="0"/>
              <w:autoSpaceDN w:val="0"/>
              <w:spacing w:after="200" w:line="240" w:lineRule="auto"/>
              <w:ind w:left="635" w:hanging="635"/>
              <w:rPr>
                <w:rFonts w:ascii="Cambria" w:hAnsi="Cambria"/>
                <w:lang w:bidi="en-US"/>
              </w:rPr>
            </w:pPr>
            <w:r>
              <w:t>seal and label each container/package if required</w:t>
            </w:r>
          </w:p>
          <w:p w14:paraId="23CC4174" w14:textId="44BD05D9" w:rsidR="006A7546" w:rsidRPr="006A7546" w:rsidRDefault="006A7546" w:rsidP="00E17196">
            <w:pPr>
              <w:pStyle w:val="ListParagraph"/>
              <w:numPr>
                <w:ilvl w:val="0"/>
                <w:numId w:val="10"/>
              </w:numPr>
              <w:autoSpaceDE w:val="0"/>
              <w:autoSpaceDN w:val="0"/>
              <w:spacing w:after="200" w:line="240" w:lineRule="auto"/>
              <w:ind w:left="635" w:hanging="635"/>
              <w:rPr>
                <w:rFonts w:ascii="Cambria" w:hAnsi="Cambria"/>
                <w:lang w:bidi="en-US"/>
              </w:rPr>
            </w:pPr>
            <w:r>
              <w:t>mark and label containers if required</w:t>
            </w:r>
          </w:p>
          <w:p w14:paraId="22963824" w14:textId="3C7B8014" w:rsidR="006A7546" w:rsidRPr="006A7546" w:rsidRDefault="006A7546" w:rsidP="00E17196">
            <w:pPr>
              <w:pStyle w:val="ListParagraph"/>
              <w:numPr>
                <w:ilvl w:val="0"/>
                <w:numId w:val="10"/>
              </w:numPr>
              <w:autoSpaceDE w:val="0"/>
              <w:autoSpaceDN w:val="0"/>
              <w:spacing w:after="200" w:line="240" w:lineRule="auto"/>
              <w:ind w:left="635" w:hanging="635"/>
              <w:rPr>
                <w:rFonts w:ascii="Cambria" w:hAnsi="Cambria"/>
                <w:lang w:bidi="en-US"/>
              </w:rPr>
            </w:pPr>
            <w:r>
              <w:t>seal containers with glue and fasteners.</w:t>
            </w:r>
          </w:p>
          <w:p w14:paraId="68ED5894" w14:textId="063D3290" w:rsidR="006A7546"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tag containers with marking for internal processing, if required by organizational procedure</w:t>
            </w:r>
          </w:p>
          <w:p w14:paraId="74C9771B" w14:textId="36554F03"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remove completed or defective products or materials, placing them on moving equipment such as conveyors or in specified areas such as loading docks</w:t>
            </w:r>
          </w:p>
          <w:p w14:paraId="01C509AC" w14:textId="7BBF4AAA"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verify all items are labeled and packed appropriately</w:t>
            </w:r>
          </w:p>
          <w:p w14:paraId="6EDB0447" w14:textId="77777777"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stack and pile finished goods into containers</w:t>
            </w:r>
          </w:p>
          <w:p w14:paraId="74A04721" w14:textId="759D9A65"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move completed packages for loading/binning/storage or hand over to relevant picker/binner/loader</w:t>
            </w:r>
          </w:p>
          <w:p w14:paraId="29DC2E8F" w14:textId="5FE5C519"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comply with health and safety regulations and procedures in case of fire, chemical hazards, bio-hazards, etc.</w:t>
            </w:r>
          </w:p>
          <w:p w14:paraId="0CC73FE1" w14:textId="6FA59BB5"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wear all safety equipment including protective gear, helmets etc.</w:t>
            </w:r>
          </w:p>
          <w:p w14:paraId="3F537374" w14:textId="76AA5F16"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follow organization procedures with respect to security, materials handling and accidents</w:t>
            </w:r>
          </w:p>
          <w:p w14:paraId="010ECF46" w14:textId="08E58133"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maintain distance between moving machinery and stay within designated areas</w:t>
            </w:r>
          </w:p>
          <w:p w14:paraId="679A3513" w14:textId="189F2BA0" w:rsidR="00DA7790" w:rsidRPr="00DA7790" w:rsidRDefault="00DA7790" w:rsidP="00E17196">
            <w:pPr>
              <w:pStyle w:val="ListParagraph"/>
              <w:numPr>
                <w:ilvl w:val="0"/>
                <w:numId w:val="10"/>
              </w:numPr>
              <w:autoSpaceDE w:val="0"/>
              <w:autoSpaceDN w:val="0"/>
              <w:spacing w:after="200" w:line="240" w:lineRule="auto"/>
              <w:ind w:left="635" w:hanging="635"/>
              <w:rPr>
                <w:rFonts w:ascii="Cambria" w:hAnsi="Cambria"/>
                <w:lang w:bidi="en-US"/>
              </w:rPr>
            </w:pPr>
            <w:r>
              <w:t>maintain a clean, neat and orderly working area</w:t>
            </w:r>
          </w:p>
          <w:p w14:paraId="2D5953B8" w14:textId="77777777" w:rsidR="00DA7790" w:rsidRPr="00BB5D77" w:rsidRDefault="00DA7790" w:rsidP="00DA7790">
            <w:pPr>
              <w:pStyle w:val="ListParagraph"/>
              <w:autoSpaceDE w:val="0"/>
              <w:autoSpaceDN w:val="0"/>
              <w:spacing w:after="200" w:line="240" w:lineRule="auto"/>
              <w:ind w:left="635"/>
              <w:rPr>
                <w:rFonts w:ascii="Cambria" w:hAnsi="Cambria"/>
                <w:lang w:bidi="en-US"/>
              </w:rPr>
            </w:pPr>
          </w:p>
          <w:p w14:paraId="7088F6B4" w14:textId="15C16C8D" w:rsidR="00E17196" w:rsidRPr="00E17196" w:rsidRDefault="00E17196" w:rsidP="00B72DD3">
            <w:pPr>
              <w:pStyle w:val="ListParagraph"/>
              <w:autoSpaceDE w:val="0"/>
              <w:autoSpaceDN w:val="0"/>
              <w:spacing w:after="200" w:line="240" w:lineRule="auto"/>
              <w:ind w:left="635"/>
            </w:pPr>
          </w:p>
        </w:tc>
      </w:tr>
      <w:tr w:rsidR="00035BF7" w14:paraId="092F528B" w14:textId="77777777" w:rsidTr="00882623">
        <w:trPr>
          <w:trHeight w:val="1658"/>
        </w:trPr>
        <w:tc>
          <w:tcPr>
            <w:tcW w:w="3302" w:type="dxa"/>
            <w:tcBorders>
              <w:top w:val="single" w:sz="4" w:space="0" w:color="008000"/>
              <w:left w:val="single" w:sz="4" w:space="0" w:color="008000"/>
              <w:bottom w:val="single" w:sz="4" w:space="0" w:color="008000"/>
              <w:right w:val="single" w:sz="4" w:space="0" w:color="008000"/>
            </w:tcBorders>
          </w:tcPr>
          <w:p w14:paraId="6A47B9A7" w14:textId="5402B6B4" w:rsidR="00035BF7" w:rsidRDefault="001B3065">
            <w:r>
              <w:lastRenderedPageBreak/>
              <w:t xml:space="preserve">3. </w:t>
            </w:r>
            <w:r w:rsidR="00E85345">
              <w:t>LSC/N2</w:t>
            </w:r>
            <w:r w:rsidR="004D527F">
              <w:t>3</w:t>
            </w:r>
            <w:r w:rsidR="00E85345">
              <w:t xml:space="preserve">10: Perform </w:t>
            </w:r>
            <w:r w:rsidR="004D527F">
              <w:t>P</w:t>
            </w:r>
            <w:r w:rsidR="00E85345">
              <w:t>ost P</w:t>
            </w:r>
            <w:r w:rsidR="00F70A67">
              <w:t>a</w:t>
            </w:r>
            <w:r w:rsidR="00E85345">
              <w:t>cking Activities</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Default="00F300D8" w:rsidP="00F300D8">
            <w:pPr>
              <w:pStyle w:val="ListParagraph"/>
              <w:autoSpaceDE w:val="0"/>
              <w:autoSpaceDN w:val="0"/>
              <w:spacing w:after="200"/>
              <w:ind w:left="0"/>
              <w:rPr>
                <w:rFonts w:ascii="Cambria" w:hAnsi="Cambria"/>
                <w:lang w:bidi="en-US"/>
              </w:rPr>
            </w:pPr>
            <w:r w:rsidRPr="00B43275">
              <w:rPr>
                <w:rFonts w:ascii="Cambria" w:hAnsi="Cambria"/>
                <w:lang w:bidi="en-US"/>
              </w:rPr>
              <w:t>To be competent, the user/ individual on the job must be able to:</w:t>
            </w:r>
          </w:p>
          <w:p w14:paraId="268E4E8E" w14:textId="4F27B271" w:rsidR="00F300D8" w:rsidRPr="00BF547E" w:rsidRDefault="007D07B0" w:rsidP="00BF547E">
            <w:pPr>
              <w:pStyle w:val="ListParagraph"/>
              <w:numPr>
                <w:ilvl w:val="0"/>
                <w:numId w:val="11"/>
              </w:numPr>
              <w:autoSpaceDE w:val="0"/>
              <w:autoSpaceDN w:val="0"/>
              <w:spacing w:after="200"/>
              <w:ind w:left="635" w:hanging="635"/>
              <w:rPr>
                <w:rFonts w:ascii="Cambria" w:hAnsi="Cambria"/>
              </w:rPr>
            </w:pPr>
            <w:r>
              <w:t>review packing lists to ensure all activities have been compl</w:t>
            </w:r>
            <w:r w:rsidR="009201E5">
              <w:t>eted</w:t>
            </w:r>
          </w:p>
          <w:p w14:paraId="5592F6D8"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 xml:space="preserve">report the status of inventory that has been damaged/misplaced </w:t>
            </w:r>
          </w:p>
          <w:p w14:paraId="121EBE6B" w14:textId="46ADD4DA" w:rsidR="00242A32" w:rsidRPr="00242A32" w:rsidRDefault="00CD44D6" w:rsidP="00BF547E">
            <w:pPr>
              <w:pStyle w:val="ListParagraph"/>
              <w:numPr>
                <w:ilvl w:val="0"/>
                <w:numId w:val="11"/>
              </w:numPr>
              <w:autoSpaceDE w:val="0"/>
              <w:autoSpaceDN w:val="0"/>
              <w:spacing w:after="200"/>
              <w:ind w:left="635" w:hanging="635"/>
              <w:rPr>
                <w:rFonts w:ascii="Cambria" w:hAnsi="Cambria"/>
              </w:rPr>
            </w:pPr>
            <w:r>
              <w:t>report the status of inventory that has been successfully packed and stored</w:t>
            </w:r>
          </w:p>
          <w:p w14:paraId="43A41692" w14:textId="77777777" w:rsidR="00242A32" w:rsidRPr="00CD44D6" w:rsidRDefault="00CD44D6" w:rsidP="00BF547E">
            <w:pPr>
              <w:pStyle w:val="ListParagraph"/>
              <w:numPr>
                <w:ilvl w:val="0"/>
                <w:numId w:val="11"/>
              </w:numPr>
              <w:autoSpaceDE w:val="0"/>
              <w:autoSpaceDN w:val="0"/>
              <w:spacing w:after="200"/>
              <w:ind w:left="635" w:hanging="635"/>
              <w:rPr>
                <w:rFonts w:ascii="Cambria" w:hAnsi="Cambria"/>
              </w:rPr>
            </w:pPr>
            <w:r>
              <w:t>report the status of goods that has been successfully packed and transported</w:t>
            </w:r>
          </w:p>
          <w:p w14:paraId="10CDD5C2"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assist supervisor with generation of packing slip if required</w:t>
            </w:r>
          </w:p>
          <w:p w14:paraId="28F03257"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lastRenderedPageBreak/>
              <w:t>inform the supervisor of any difficulties due to task loads or time limits</w:t>
            </w:r>
          </w:p>
          <w:p w14:paraId="0EBCA8D9"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fill out administrative forms and complete all organizational formalities for damages/accidents that occurred post-packing</w:t>
            </w:r>
          </w:p>
          <w:p w14:paraId="7488D519"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maintain database of packages</w:t>
            </w:r>
          </w:p>
          <w:p w14:paraId="748F493D"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fill in orders for new materials required with supervisors assistance</w:t>
            </w:r>
          </w:p>
          <w:p w14:paraId="09A9C721"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comply with health and safety regulations and procedures in case of fire, chemical hazards, bio-hazards, etc.</w:t>
            </w:r>
          </w:p>
          <w:p w14:paraId="06F58588"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wear all safety equipment including protective gear, helmets, gloves etc.</w:t>
            </w:r>
          </w:p>
          <w:p w14:paraId="56A254AD"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follow organization procedures with respect to security, materials handling and accidents</w:t>
            </w:r>
          </w:p>
          <w:p w14:paraId="4A3C0B8D" w14:textId="77777777" w:rsidR="00CD44D6" w:rsidRPr="00CD44D6" w:rsidRDefault="00CD44D6" w:rsidP="00BF547E">
            <w:pPr>
              <w:pStyle w:val="ListParagraph"/>
              <w:numPr>
                <w:ilvl w:val="0"/>
                <w:numId w:val="11"/>
              </w:numPr>
              <w:autoSpaceDE w:val="0"/>
              <w:autoSpaceDN w:val="0"/>
              <w:spacing w:after="200"/>
              <w:ind w:left="635" w:hanging="635"/>
              <w:rPr>
                <w:rFonts w:ascii="Cambria" w:hAnsi="Cambria"/>
              </w:rPr>
            </w:pPr>
            <w:r>
              <w:t>maintain distance between moving machinery and stay within designated areas</w:t>
            </w:r>
          </w:p>
          <w:p w14:paraId="5CAA37E6" w14:textId="52022AD7" w:rsidR="00CD44D6" w:rsidRPr="00BF547E" w:rsidRDefault="00CD44D6" w:rsidP="00BF547E">
            <w:pPr>
              <w:pStyle w:val="ListParagraph"/>
              <w:numPr>
                <w:ilvl w:val="0"/>
                <w:numId w:val="11"/>
              </w:numPr>
              <w:autoSpaceDE w:val="0"/>
              <w:autoSpaceDN w:val="0"/>
              <w:spacing w:after="200"/>
              <w:ind w:left="635" w:hanging="635"/>
              <w:rPr>
                <w:rFonts w:ascii="Cambria" w:hAnsi="Cambria"/>
              </w:rPr>
            </w:pPr>
            <w:r>
              <w:t>adhere to security regulations of the company</w:t>
            </w:r>
          </w:p>
        </w:tc>
      </w:tr>
      <w:tr w:rsidR="00433BC8"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3D3A3002" w:rsidR="00433BC8" w:rsidRDefault="00433BC8" w:rsidP="00433BC8">
            <w:r>
              <w:lastRenderedPageBreak/>
              <w:t>4. DGT/VSQ/N0104: Employability Skills (120 Hours)</w:t>
            </w:r>
          </w:p>
        </w:tc>
        <w:tc>
          <w:tcPr>
            <w:tcW w:w="5940" w:type="dxa"/>
            <w:tcBorders>
              <w:top w:val="single" w:sz="4" w:space="0" w:color="008000"/>
              <w:left w:val="single" w:sz="4" w:space="0" w:color="008000"/>
              <w:bottom w:val="single" w:sz="4" w:space="0" w:color="008000"/>
              <w:right w:val="single" w:sz="4" w:space="0" w:color="008000"/>
            </w:tcBorders>
          </w:tcPr>
          <w:p w14:paraId="7C5084A8" w14:textId="77777777" w:rsidR="00433BC8" w:rsidRPr="008B264A" w:rsidRDefault="00433BC8" w:rsidP="00433BC8">
            <w:pPr>
              <w:pStyle w:val="ListParagraph"/>
              <w:autoSpaceDE w:val="0"/>
              <w:autoSpaceDN w:val="0"/>
              <w:spacing w:after="200"/>
              <w:ind w:left="0"/>
              <w:rPr>
                <w:rFonts w:asciiTheme="minorHAnsi" w:hAnsiTheme="minorHAnsi" w:cstheme="minorHAnsi"/>
                <w:lang w:val="en-IN" w:eastAsia="en-IN" w:bidi="en-US"/>
              </w:rPr>
            </w:pPr>
            <w:r w:rsidRPr="008B264A">
              <w:rPr>
                <w:rFonts w:asciiTheme="minorHAnsi" w:hAnsiTheme="minorHAnsi" w:cstheme="minorHAnsi"/>
                <w:lang w:val="en-IN" w:eastAsia="en-IN" w:bidi="en-US"/>
              </w:rPr>
              <w:t>To be competent, the user/ individual on the job must be able to:</w:t>
            </w:r>
          </w:p>
          <w:p w14:paraId="37FE0942" w14:textId="77777777" w:rsidR="00433BC8" w:rsidRDefault="00433BC8" w:rsidP="00433BC8">
            <w:pPr>
              <w:numPr>
                <w:ilvl w:val="0"/>
                <w:numId w:val="12"/>
              </w:numPr>
            </w:pPr>
            <w:r>
              <w:t>understand the significance of employability skills in meeting the current job market requirement and future of work.</w:t>
            </w:r>
          </w:p>
          <w:p w14:paraId="27B5F5EE" w14:textId="77777777" w:rsidR="00433BC8" w:rsidRDefault="00433BC8" w:rsidP="00433BC8">
            <w:pPr>
              <w:numPr>
                <w:ilvl w:val="0"/>
                <w:numId w:val="12"/>
              </w:numPr>
            </w:pPr>
            <w:r>
              <w:t>identify and explore learning and employability relevant portals</w:t>
            </w:r>
          </w:p>
          <w:p w14:paraId="0AA873D8" w14:textId="77777777" w:rsidR="00433BC8" w:rsidRDefault="00433BC8" w:rsidP="00433BC8">
            <w:pPr>
              <w:numPr>
                <w:ilvl w:val="0"/>
                <w:numId w:val="12"/>
              </w:numPr>
            </w:pPr>
            <w:r>
              <w:t>research about the different industries, job market trends, latest skills required and the available opportunities.</w:t>
            </w:r>
          </w:p>
          <w:p w14:paraId="7B70EAC6" w14:textId="77777777" w:rsidR="00433BC8" w:rsidRDefault="00433BC8" w:rsidP="00433BC8">
            <w:pPr>
              <w:numPr>
                <w:ilvl w:val="0"/>
                <w:numId w:val="12"/>
              </w:numPr>
            </w:pPr>
            <w:r>
              <w:t>Constitutional values – Citizenship</w:t>
            </w:r>
          </w:p>
          <w:p w14:paraId="35EBAECF" w14:textId="77777777" w:rsidR="00433BC8" w:rsidRDefault="00433BC8" w:rsidP="00433BC8">
            <w:pPr>
              <w:numPr>
                <w:ilvl w:val="0"/>
                <w:numId w:val="12"/>
              </w:numPr>
            </w:pPr>
            <w:r>
              <w:t>recognize the significance of constitutional values, including civic rights and duties, citizenship, responsibility towards society etc. for personal growth and the nation's progress</w:t>
            </w:r>
          </w:p>
          <w:p w14:paraId="2D9DFEDC" w14:textId="77777777" w:rsidR="00433BC8" w:rsidRDefault="00433BC8" w:rsidP="00433BC8">
            <w:pPr>
              <w:numPr>
                <w:ilvl w:val="0"/>
                <w:numId w:val="12"/>
              </w:numPr>
            </w:pPr>
            <w:r>
              <w:t>follow personal values and ethics such as honesty, integrity, caring and respecting others, etc.</w:t>
            </w:r>
          </w:p>
          <w:p w14:paraId="21471896" w14:textId="77777777" w:rsidR="00433BC8" w:rsidRDefault="00433BC8" w:rsidP="00433BC8">
            <w:pPr>
              <w:numPr>
                <w:ilvl w:val="0"/>
                <w:numId w:val="12"/>
              </w:numPr>
            </w:pPr>
            <w:r>
              <w:t>follow and promote environmentally sustainable practices</w:t>
            </w:r>
          </w:p>
          <w:p w14:paraId="3F870417" w14:textId="77777777" w:rsidR="00433BC8" w:rsidRDefault="00433BC8" w:rsidP="00433BC8">
            <w:pPr>
              <w:numPr>
                <w:ilvl w:val="0"/>
                <w:numId w:val="12"/>
              </w:numPr>
            </w:pPr>
            <w:r>
              <w:t>recognize the significance of 21st Century Skills for employment</w:t>
            </w:r>
          </w:p>
          <w:p w14:paraId="39B4B8C7" w14:textId="77777777" w:rsidR="00433BC8" w:rsidRDefault="00433BC8" w:rsidP="00433BC8">
            <w:pPr>
              <w:numPr>
                <w:ilvl w:val="0"/>
                <w:numId w:val="12"/>
              </w:numPr>
            </w:pPr>
            <w:r>
              <w:t>practice the 21st Century Skills such as Self-Awareness, Behavior Skills, time management, critical and adaptive thinking, problem-solving, creative thinking, social and cultural awareness, emotional awareness, learning to learn etc. in personal and professional life</w:t>
            </w:r>
          </w:p>
          <w:p w14:paraId="65217CA3" w14:textId="77777777" w:rsidR="00433BC8" w:rsidRDefault="00433BC8" w:rsidP="00433BC8">
            <w:pPr>
              <w:numPr>
                <w:ilvl w:val="0"/>
                <w:numId w:val="12"/>
              </w:numPr>
            </w:pPr>
            <w:r>
              <w:t>adopt a continuous learning mindset for personal and professional development</w:t>
            </w:r>
          </w:p>
          <w:p w14:paraId="50B76AF5" w14:textId="77777777" w:rsidR="00433BC8" w:rsidRDefault="00433BC8" w:rsidP="00433BC8">
            <w:pPr>
              <w:numPr>
                <w:ilvl w:val="0"/>
                <w:numId w:val="12"/>
              </w:numPr>
            </w:pPr>
            <w:r>
              <w:t>use English as a medium of formal and informal communication while dealing with topics of everyday conversation in different contexts</w:t>
            </w:r>
          </w:p>
          <w:p w14:paraId="278F0881" w14:textId="77777777" w:rsidR="00433BC8" w:rsidRDefault="00433BC8" w:rsidP="00433BC8">
            <w:pPr>
              <w:numPr>
                <w:ilvl w:val="0"/>
                <w:numId w:val="12"/>
              </w:numPr>
            </w:pPr>
            <w:r>
              <w:lastRenderedPageBreak/>
              <w:t>speak over the phone in English, in an audible manner, using appropriate greetings, opening, and closing statements both on personal and work front</w:t>
            </w:r>
          </w:p>
          <w:p w14:paraId="35460BFD" w14:textId="77777777" w:rsidR="00433BC8" w:rsidRDefault="00433BC8" w:rsidP="00433BC8">
            <w:pPr>
              <w:numPr>
                <w:ilvl w:val="0"/>
                <w:numId w:val="12"/>
              </w:numPr>
            </w:pPr>
            <w:r>
              <w:t>read and understand routine information, instructions, emails, letters etc. written in English</w:t>
            </w:r>
          </w:p>
          <w:p w14:paraId="5B46BB8E" w14:textId="77777777" w:rsidR="00433BC8" w:rsidRDefault="00433BC8" w:rsidP="00433BC8">
            <w:pPr>
              <w:numPr>
                <w:ilvl w:val="0"/>
                <w:numId w:val="12"/>
              </w:numPr>
            </w:pPr>
            <w:r>
              <w:t>write short messages, notes, letters, e-mails etc., using accurate English</w:t>
            </w:r>
          </w:p>
          <w:p w14:paraId="43961DD6" w14:textId="77777777" w:rsidR="00433BC8" w:rsidRDefault="00433BC8" w:rsidP="00433BC8">
            <w:pPr>
              <w:numPr>
                <w:ilvl w:val="0"/>
                <w:numId w:val="12"/>
              </w:numPr>
            </w:pPr>
            <w:r>
              <w:t>identify career goals based on the skills, interests, knowledge, and personal attributes</w:t>
            </w:r>
          </w:p>
          <w:p w14:paraId="7103801E" w14:textId="77777777" w:rsidR="00433BC8" w:rsidRDefault="00433BC8" w:rsidP="00433BC8">
            <w:pPr>
              <w:numPr>
                <w:ilvl w:val="0"/>
                <w:numId w:val="12"/>
              </w:numPr>
            </w:pPr>
            <w:r>
              <w:t>prepare a career development plan with short- and long-term goals.</w:t>
            </w:r>
          </w:p>
          <w:p w14:paraId="2E56F5E3" w14:textId="77777777" w:rsidR="00433BC8" w:rsidRDefault="00433BC8" w:rsidP="00433BC8">
            <w:pPr>
              <w:numPr>
                <w:ilvl w:val="0"/>
                <w:numId w:val="12"/>
              </w:numPr>
            </w:pPr>
            <w:r>
              <w:t>follow verbal and non-verbal communication etiquette while communicating in professional and public settings</w:t>
            </w:r>
          </w:p>
          <w:p w14:paraId="5923CA06" w14:textId="77777777" w:rsidR="00433BC8" w:rsidRDefault="00433BC8" w:rsidP="00433BC8">
            <w:pPr>
              <w:numPr>
                <w:ilvl w:val="0"/>
                <w:numId w:val="12"/>
              </w:numPr>
            </w:pPr>
            <w:r>
              <w:t>use active listening techniques for effective communication</w:t>
            </w:r>
          </w:p>
          <w:p w14:paraId="4D0A29BC" w14:textId="77777777" w:rsidR="00433BC8" w:rsidRDefault="00433BC8" w:rsidP="00433BC8">
            <w:pPr>
              <w:numPr>
                <w:ilvl w:val="0"/>
                <w:numId w:val="12"/>
              </w:numPr>
            </w:pPr>
            <w:r>
              <w:t>communicate in writing using appropriate style and format based on formal or informal requirements</w:t>
            </w:r>
          </w:p>
          <w:p w14:paraId="19EFFE2C" w14:textId="77777777" w:rsidR="00433BC8" w:rsidRDefault="00433BC8" w:rsidP="00433BC8">
            <w:pPr>
              <w:numPr>
                <w:ilvl w:val="0"/>
                <w:numId w:val="12"/>
              </w:numPr>
            </w:pPr>
            <w:r>
              <w:t>work collaboratively with others in a team</w:t>
            </w:r>
          </w:p>
          <w:p w14:paraId="26F68E8A" w14:textId="77777777" w:rsidR="00433BC8" w:rsidRDefault="00433BC8" w:rsidP="00433BC8">
            <w:pPr>
              <w:numPr>
                <w:ilvl w:val="0"/>
                <w:numId w:val="12"/>
              </w:numPr>
            </w:pPr>
            <w:r>
              <w:t>ensure personal behavior, conduct, and use appropriate communication by taking gender into consideration</w:t>
            </w:r>
          </w:p>
          <w:p w14:paraId="5BC71295" w14:textId="77777777" w:rsidR="00433BC8" w:rsidRDefault="00433BC8" w:rsidP="00433BC8">
            <w:pPr>
              <w:numPr>
                <w:ilvl w:val="0"/>
                <w:numId w:val="12"/>
              </w:numPr>
            </w:pPr>
            <w:r>
              <w:t>empathize with a PwD and aid a PwD, if asked</w:t>
            </w:r>
          </w:p>
          <w:p w14:paraId="7F20BEC8" w14:textId="77777777" w:rsidR="00433BC8" w:rsidRDefault="00433BC8" w:rsidP="00433BC8">
            <w:pPr>
              <w:numPr>
                <w:ilvl w:val="0"/>
                <w:numId w:val="12"/>
              </w:numPr>
            </w:pPr>
            <w:r>
              <w:t>escalate any issues related to sexual harassment at the workplace in accordance with the POSH Act</w:t>
            </w:r>
          </w:p>
          <w:p w14:paraId="26440B00" w14:textId="77777777" w:rsidR="00433BC8" w:rsidRDefault="00433BC8" w:rsidP="00433BC8">
            <w:pPr>
              <w:numPr>
                <w:ilvl w:val="0"/>
                <w:numId w:val="12"/>
              </w:numPr>
            </w:pPr>
            <w:r>
              <w:t>identify and select reliable institutions for various financial products and services such as bank account, debit and credit cards, loans, insurance etc.</w:t>
            </w:r>
          </w:p>
          <w:p w14:paraId="1B66BAB8" w14:textId="77777777" w:rsidR="00433BC8" w:rsidRDefault="00433BC8" w:rsidP="00433BC8">
            <w:pPr>
              <w:numPr>
                <w:ilvl w:val="0"/>
                <w:numId w:val="12"/>
              </w:numPr>
            </w:pPr>
            <w:r>
              <w:t>carry out offline and online financial transactions, safely and securely, using various methods and check the entries in the passbook</w:t>
            </w:r>
          </w:p>
          <w:p w14:paraId="4F15F5C4" w14:textId="77777777" w:rsidR="00433BC8" w:rsidRDefault="00433BC8" w:rsidP="00433BC8">
            <w:pPr>
              <w:numPr>
                <w:ilvl w:val="0"/>
                <w:numId w:val="12"/>
              </w:numPr>
            </w:pPr>
            <w:r>
              <w:t>identify common components of salary and compute income, expenses, taxes, investments etc.</w:t>
            </w:r>
          </w:p>
          <w:p w14:paraId="188240A3" w14:textId="77777777" w:rsidR="00433BC8" w:rsidRDefault="00433BC8" w:rsidP="00433BC8">
            <w:pPr>
              <w:numPr>
                <w:ilvl w:val="0"/>
                <w:numId w:val="12"/>
              </w:numPr>
            </w:pPr>
            <w:r>
              <w:t>identify relevant rights and laws and use legal aids to fight against legal exploitation</w:t>
            </w:r>
          </w:p>
          <w:p w14:paraId="57F67E49" w14:textId="77777777" w:rsidR="00433BC8" w:rsidRDefault="00433BC8" w:rsidP="00433BC8">
            <w:pPr>
              <w:numPr>
                <w:ilvl w:val="0"/>
                <w:numId w:val="12"/>
              </w:numPr>
            </w:pPr>
            <w:r>
              <w:t>operate digital devices and use their features and applications securely and safely</w:t>
            </w:r>
          </w:p>
          <w:p w14:paraId="2657A4E4" w14:textId="77777777" w:rsidR="00433BC8" w:rsidRDefault="00433BC8" w:rsidP="00433BC8">
            <w:pPr>
              <w:numPr>
                <w:ilvl w:val="0"/>
                <w:numId w:val="12"/>
              </w:numPr>
            </w:pPr>
            <w:r>
              <w:t>carry out basic internet operations by connecting to the internet safely and securely, using the mobile data or other available networks through Bluetooth, Wi-Fi, etc.</w:t>
            </w:r>
          </w:p>
          <w:p w14:paraId="0B5D87A9" w14:textId="77777777" w:rsidR="00433BC8" w:rsidRDefault="00433BC8" w:rsidP="00433BC8">
            <w:pPr>
              <w:numPr>
                <w:ilvl w:val="0"/>
                <w:numId w:val="12"/>
              </w:numPr>
            </w:pPr>
            <w:r>
              <w:t>display responsible online behavior while using various social media platforms</w:t>
            </w:r>
          </w:p>
          <w:p w14:paraId="1E2A2727" w14:textId="77777777" w:rsidR="00433BC8" w:rsidRDefault="00433BC8" w:rsidP="00433BC8">
            <w:pPr>
              <w:numPr>
                <w:ilvl w:val="0"/>
                <w:numId w:val="12"/>
              </w:numPr>
            </w:pPr>
            <w:r>
              <w:t>create a personal email account, send and process received messages as per requirement</w:t>
            </w:r>
          </w:p>
          <w:p w14:paraId="522CC4F4" w14:textId="77777777" w:rsidR="00433BC8" w:rsidRDefault="00433BC8" w:rsidP="00433BC8">
            <w:pPr>
              <w:numPr>
                <w:ilvl w:val="0"/>
                <w:numId w:val="12"/>
              </w:numPr>
            </w:pPr>
            <w:r>
              <w:t>carry out basic procedures in documents, spreadsheets and presentations using respective and appropriate applications</w:t>
            </w:r>
          </w:p>
          <w:p w14:paraId="1A8CB0EA" w14:textId="77777777" w:rsidR="00433BC8" w:rsidRDefault="00433BC8" w:rsidP="00433BC8">
            <w:pPr>
              <w:numPr>
                <w:ilvl w:val="0"/>
                <w:numId w:val="12"/>
              </w:numPr>
            </w:pPr>
            <w:r>
              <w:t>utilize virtual collaboration tools to work effectively</w:t>
            </w:r>
          </w:p>
          <w:p w14:paraId="226BC68B" w14:textId="77777777" w:rsidR="00433BC8" w:rsidRDefault="00433BC8" w:rsidP="00433BC8">
            <w:pPr>
              <w:numPr>
                <w:ilvl w:val="0"/>
                <w:numId w:val="12"/>
              </w:numPr>
            </w:pPr>
            <w:r>
              <w:t>identify different types of Entrepreneurship and Enterprises</w:t>
            </w:r>
          </w:p>
          <w:p w14:paraId="1BAC8B8E" w14:textId="77777777" w:rsidR="00433BC8" w:rsidRDefault="00433BC8" w:rsidP="00433BC8">
            <w:pPr>
              <w:numPr>
                <w:ilvl w:val="0"/>
                <w:numId w:val="12"/>
              </w:numPr>
            </w:pPr>
            <w:r>
              <w:t>use research and networking skills to identify and assess opportunities for potential business</w:t>
            </w:r>
          </w:p>
          <w:p w14:paraId="45727DE2" w14:textId="77777777" w:rsidR="00433BC8" w:rsidRDefault="00433BC8" w:rsidP="00433BC8">
            <w:pPr>
              <w:numPr>
                <w:ilvl w:val="0"/>
                <w:numId w:val="12"/>
              </w:numPr>
            </w:pPr>
            <w:r>
              <w:t>develop a business plan and a work model, considering the 4Ps of Marketing- Product, Price, Place and Promotion</w:t>
            </w:r>
          </w:p>
          <w:p w14:paraId="545422E3" w14:textId="77777777" w:rsidR="00433BC8" w:rsidRDefault="00433BC8" w:rsidP="00433BC8">
            <w:pPr>
              <w:numPr>
                <w:ilvl w:val="0"/>
                <w:numId w:val="12"/>
              </w:numPr>
            </w:pPr>
            <w:r>
              <w:lastRenderedPageBreak/>
              <w:t>identify sources of funding, anticipate, and mitigate any financial/ legal hurdles for the potential business opportunity</w:t>
            </w:r>
          </w:p>
          <w:p w14:paraId="3ACB4BDC" w14:textId="77777777" w:rsidR="00433BC8" w:rsidRDefault="00433BC8" w:rsidP="00433BC8">
            <w:pPr>
              <w:numPr>
                <w:ilvl w:val="0"/>
                <w:numId w:val="12"/>
              </w:numPr>
            </w:pPr>
            <w:r>
              <w:t>identify different types of customers</w:t>
            </w:r>
          </w:p>
          <w:p w14:paraId="242A1841" w14:textId="77777777" w:rsidR="00433BC8" w:rsidRDefault="00433BC8" w:rsidP="00433BC8">
            <w:pPr>
              <w:numPr>
                <w:ilvl w:val="0"/>
                <w:numId w:val="12"/>
              </w:numPr>
            </w:pPr>
            <w:r>
              <w:t>identify and respond to customer requests and needs in a professional manner</w:t>
            </w:r>
          </w:p>
          <w:p w14:paraId="7DF14D93" w14:textId="77777777" w:rsidR="00433BC8" w:rsidRDefault="00433BC8" w:rsidP="00433BC8">
            <w:pPr>
              <w:numPr>
                <w:ilvl w:val="0"/>
                <w:numId w:val="12"/>
              </w:numPr>
            </w:pPr>
            <w:r>
              <w:t>use appropriate tools to collect customer feedback</w:t>
            </w:r>
          </w:p>
          <w:p w14:paraId="2D3A0A0C" w14:textId="77777777" w:rsidR="00433BC8" w:rsidRDefault="00433BC8" w:rsidP="00433BC8">
            <w:pPr>
              <w:numPr>
                <w:ilvl w:val="0"/>
                <w:numId w:val="12"/>
              </w:numPr>
            </w:pPr>
            <w:r>
              <w:t>follow appropriate hygiene and grooming standards.</w:t>
            </w:r>
          </w:p>
          <w:p w14:paraId="26A03BC3" w14:textId="77777777" w:rsidR="00433BC8" w:rsidRDefault="00433BC8" w:rsidP="00433BC8">
            <w:pPr>
              <w:numPr>
                <w:ilvl w:val="0"/>
                <w:numId w:val="12"/>
              </w:numPr>
            </w:pPr>
            <w:r>
              <w:t>create a professional Curriculum vitae (Résumé)</w:t>
            </w:r>
          </w:p>
          <w:p w14:paraId="6C2173AA" w14:textId="77777777" w:rsidR="00433BC8" w:rsidRDefault="00433BC8" w:rsidP="00433BC8">
            <w:pPr>
              <w:numPr>
                <w:ilvl w:val="0"/>
                <w:numId w:val="12"/>
              </w:numPr>
            </w:pPr>
            <w:r>
              <w:t>search for suitable jobs using reliable offline and online sources such as Employment exchange, recruitment agencies, newspapers etc. and job portals, respectively</w:t>
            </w:r>
          </w:p>
          <w:p w14:paraId="5A5F3A11" w14:textId="77777777" w:rsidR="00433BC8" w:rsidRDefault="00433BC8" w:rsidP="00433BC8">
            <w:pPr>
              <w:numPr>
                <w:ilvl w:val="0"/>
                <w:numId w:val="12"/>
              </w:numPr>
            </w:pPr>
            <w:r>
              <w:t>apply to identified job openings using offline /online methods as per requirement</w:t>
            </w:r>
          </w:p>
          <w:p w14:paraId="12437B04" w14:textId="77777777" w:rsidR="00433BC8" w:rsidRDefault="00433BC8" w:rsidP="00433BC8">
            <w:pPr>
              <w:numPr>
                <w:ilvl w:val="0"/>
                <w:numId w:val="12"/>
              </w:numPr>
            </w:pPr>
            <w:r>
              <w:t>answer questions politely, with clarity and confidence, during recruitment and selection</w:t>
            </w:r>
          </w:p>
          <w:p w14:paraId="41D2FDF4" w14:textId="77777777" w:rsidR="00433BC8" w:rsidRPr="00B43275" w:rsidRDefault="00433BC8" w:rsidP="00433BC8">
            <w:pPr>
              <w:numPr>
                <w:ilvl w:val="0"/>
                <w:numId w:val="12"/>
              </w:numPr>
              <w:rPr>
                <w:rFonts w:ascii="Cambria" w:hAnsi="Cambria"/>
                <w:color w:val="auto"/>
                <w:lang w:val="en-GB"/>
              </w:rPr>
            </w:pPr>
            <w:r>
              <w:t>identify apprenticeship opportunities and register for it as per guidelines and requirements</w:t>
            </w:r>
          </w:p>
          <w:p w14:paraId="7C6CB82D" w14:textId="5333C376" w:rsidR="00433BC8" w:rsidRDefault="00433BC8" w:rsidP="00433BC8"/>
        </w:tc>
      </w:tr>
    </w:tbl>
    <w:p w14:paraId="3C8E3AC7" w14:textId="77777777" w:rsidR="00035BF7" w:rsidRDefault="00035BF7"/>
    <w:p w14:paraId="1F5909E4" w14:textId="77777777" w:rsidR="00882623" w:rsidRDefault="00882623" w:rsidP="00882623"/>
    <w:p w14:paraId="0681AD33" w14:textId="77777777" w:rsidR="00882623" w:rsidRDefault="00882623" w:rsidP="00882623"/>
    <w:p w14:paraId="4B722955" w14:textId="7F47F4A7" w:rsidR="00882623" w:rsidRPr="00882623" w:rsidRDefault="00882623" w:rsidP="00882623">
      <w:pPr>
        <w:sectPr w:rsidR="00882623" w:rsidRPr="00882623">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lastRenderedPageBreak/>
        <w:t>SECTION 2</w:t>
      </w:r>
    </w:p>
    <w:p w14:paraId="5D318169" w14:textId="4CEDE24D" w:rsidR="00035BF7" w:rsidRDefault="00D935B8">
      <w:pPr>
        <w:spacing w:after="61" w:line="265" w:lineRule="auto"/>
        <w:ind w:left="-5" w:hanging="10"/>
      </w:pPr>
      <w:r>
        <w:rPr>
          <w:rFonts w:ascii="Arial" w:eastAsia="Arial" w:hAnsi="Arial" w:cs="Arial"/>
          <w:b/>
          <w:sz w:val="24"/>
        </w:rPr>
        <w:t>2</w:t>
      </w:r>
      <w:r w:rsidR="00426E89">
        <w:rPr>
          <w:rFonts w:ascii="Arial" w:eastAsia="Arial" w:hAnsi="Arial" w:cs="Arial"/>
          <w:b/>
          <w:sz w:val="24"/>
        </w:rPr>
        <w:t>6</w:t>
      </w:r>
      <w:r>
        <w:rPr>
          <w:rFonts w:ascii="Arial" w:eastAsia="Arial" w:hAnsi="Arial" w:cs="Arial"/>
          <w:b/>
          <w:sz w:val="24"/>
        </w:rPr>
        <w:t>. EVIDENCE OF LEVEL</w:t>
      </w:r>
    </w:p>
    <w:p w14:paraId="4F3E712F" w14:textId="77777777" w:rsidR="00035BF7" w:rsidRDefault="00D935B8">
      <w:pPr>
        <w:spacing w:after="3174"/>
        <w:ind w:left="-122" w:right="-4710"/>
      </w:pPr>
      <w:r>
        <w:rPr>
          <w:noProof/>
        </w:rPr>
        <w:drawing>
          <wp:inline distT="0" distB="0" distL="0" distR="0" wp14:anchorId="40F08E5B" wp14:editId="6792209B">
            <wp:extent cx="8814816" cy="3441192"/>
            <wp:effectExtent l="0" t="0" r="0" b="0"/>
            <wp:docPr id="45156" name="Picture 45156"/>
            <wp:cNvGraphicFramePr/>
            <a:graphic xmlns:a="http://schemas.openxmlformats.org/drawingml/2006/main">
              <a:graphicData uri="http://schemas.openxmlformats.org/drawingml/2006/picture">
                <pic:pic xmlns:pic="http://schemas.openxmlformats.org/drawingml/2006/picture">
                  <pic:nvPicPr>
                    <pic:cNvPr id="45156" name="Picture 45156"/>
                    <pic:cNvPicPr/>
                  </pic:nvPicPr>
                  <pic:blipFill>
                    <a:blip r:embed="rId14"/>
                    <a:stretch>
                      <a:fillRect/>
                    </a:stretch>
                  </pic:blipFill>
                  <pic:spPr>
                    <a:xfrm>
                      <a:off x="0" y="0"/>
                      <a:ext cx="8814816" cy="3441192"/>
                    </a:xfrm>
                    <a:prstGeom prst="rect">
                      <a:avLst/>
                    </a:prstGeom>
                  </pic:spPr>
                </pic:pic>
              </a:graphicData>
            </a:graphic>
          </wp:inline>
        </w:drawing>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lastRenderedPageBreak/>
        <w:t xml:space="preserve">Option B: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6064"/>
        <w:gridCol w:w="1169"/>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4C149741" w:rsidR="008F7D62" w:rsidRPr="000800C8" w:rsidRDefault="008F7D62" w:rsidP="0076627A">
            <w:pPr>
              <w:rPr>
                <w:rFonts w:ascii="Cambria" w:hAnsi="Cambria" w:cstheme="minorHAnsi"/>
                <w:b/>
              </w:rPr>
            </w:pPr>
            <w:r w:rsidRPr="00302A19">
              <w:rPr>
                <w:rFonts w:ascii="Cambria" w:hAnsi="Cambria"/>
                <w:b/>
                <w:bCs/>
              </w:rPr>
              <w:t xml:space="preserve">Title/Name of qualification/component: </w:t>
            </w:r>
            <w:r>
              <w:rPr>
                <w:rFonts w:ascii="Cambria" w:hAnsi="Cambria"/>
                <w:b/>
                <w:bCs/>
              </w:rPr>
              <w:t xml:space="preserve"> </w:t>
            </w:r>
            <w:r w:rsidR="00433BC8" w:rsidRPr="00433BC8">
              <w:rPr>
                <w:rFonts w:ascii="Cambria" w:hAnsi="Cambria"/>
                <w:b/>
                <w:bCs/>
              </w:rPr>
              <w:t>Packing Specialist</w:t>
            </w:r>
            <w:r w:rsidR="0018384C">
              <w:rPr>
                <w:rFonts w:ascii="Cambria" w:hAnsi="Cambria"/>
                <w:b/>
                <w:bCs/>
              </w:rPr>
              <w:t xml:space="preserve"> </w:t>
            </w:r>
            <w:r>
              <w:rPr>
                <w:rFonts w:ascii="Cambria" w:hAnsi="Cambria"/>
                <w:b/>
                <w:bCs/>
              </w:rPr>
              <w:t xml:space="preserve">(NSQF – </w:t>
            </w:r>
            <w:r w:rsidR="0018384C">
              <w:rPr>
                <w:rFonts w:ascii="Cambria" w:hAnsi="Cambria"/>
                <w:b/>
                <w:bCs/>
              </w:rPr>
              <w:t>3</w:t>
            </w:r>
            <w:r>
              <w:rPr>
                <w:rFonts w:ascii="Cambria" w:hAnsi="Cambria"/>
                <w:b/>
                <w:bCs/>
              </w:rPr>
              <w:t>)</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NSQF Domain</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Outcomes of the Qualification/Component</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How the job role relates to the NSQF level descriptors</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NSQF</w:t>
            </w:r>
            <w:r w:rsidRPr="00ED0A30">
              <w:rPr>
                <w:rFonts w:ascii="Cambria" w:hAnsi="Cambria"/>
              </w:rPr>
              <w:br/>
            </w:r>
            <w:r w:rsidRPr="00ED0A30">
              <w:rPr>
                <w:rFonts w:ascii="Cambria" w:hAnsi="Cambria"/>
                <w:b/>
                <w:bCs/>
              </w:rPr>
              <w:t>Level</w:t>
            </w:r>
          </w:p>
        </w:tc>
      </w:tr>
      <w:tr w:rsidR="00D55562" w:rsidRPr="000800C8" w14:paraId="6800DA58" w14:textId="77777777" w:rsidTr="008F7D62">
        <w:trPr>
          <w:trHeight w:val="3243"/>
        </w:trPr>
        <w:tc>
          <w:tcPr>
            <w:tcW w:w="863" w:type="pct"/>
          </w:tcPr>
          <w:p w14:paraId="06ED8D7C" w14:textId="77777777" w:rsidR="00D55562" w:rsidRPr="000800C8" w:rsidRDefault="00D55562" w:rsidP="00D55562">
            <w:pPr>
              <w:rPr>
                <w:rFonts w:ascii="Cambria" w:hAnsi="Cambria" w:cstheme="minorHAnsi"/>
                <w:b/>
              </w:rPr>
            </w:pPr>
            <w:r w:rsidRPr="008F7D62">
              <w:t>Process</w:t>
            </w:r>
          </w:p>
        </w:tc>
        <w:tc>
          <w:tcPr>
            <w:tcW w:w="1550" w:type="pct"/>
          </w:tcPr>
          <w:p w14:paraId="21F12E63" w14:textId="77777777" w:rsidR="00D55562" w:rsidRPr="009B2877" w:rsidRDefault="00D55562" w:rsidP="00D55562">
            <w:pPr>
              <w:pStyle w:val="ListParagraph"/>
              <w:spacing w:line="240" w:lineRule="auto"/>
              <w:ind w:left="0"/>
              <w:jc w:val="both"/>
            </w:pPr>
            <w:r w:rsidRPr="009B2877">
              <w:t>The individual in the job requires to:</w:t>
            </w:r>
          </w:p>
          <w:p w14:paraId="6865FBC8" w14:textId="77777777" w:rsidR="00D55562" w:rsidRPr="00D55562" w:rsidRDefault="00D55562" w:rsidP="00D55562">
            <w:pPr>
              <w:pStyle w:val="ListParagraph"/>
              <w:numPr>
                <w:ilvl w:val="0"/>
                <w:numId w:val="21"/>
              </w:numPr>
              <w:autoSpaceDE w:val="0"/>
              <w:autoSpaceDN w:val="0"/>
              <w:adjustRightInd w:val="0"/>
              <w:spacing w:line="240" w:lineRule="auto"/>
              <w:rPr>
                <w:rFonts w:ascii="Cambria" w:hAnsi="Cambria" w:cstheme="minorHAnsi"/>
                <w:b/>
              </w:rPr>
            </w:pPr>
            <w:r>
              <w:t>instruct the job holder in his/her task perform the packing activities</w:t>
            </w:r>
          </w:p>
          <w:p w14:paraId="1F1E1F9A" w14:textId="0933BC15" w:rsidR="00D55562" w:rsidRPr="000800C8" w:rsidRDefault="00D55562" w:rsidP="00D55562">
            <w:pPr>
              <w:pStyle w:val="ListParagraph"/>
              <w:numPr>
                <w:ilvl w:val="0"/>
                <w:numId w:val="21"/>
              </w:numPr>
              <w:autoSpaceDE w:val="0"/>
              <w:autoSpaceDN w:val="0"/>
              <w:adjustRightInd w:val="0"/>
              <w:spacing w:line="240" w:lineRule="auto"/>
              <w:rPr>
                <w:rFonts w:ascii="Cambria" w:hAnsi="Cambria" w:cstheme="minorHAnsi"/>
                <w:b/>
              </w:rPr>
            </w:pPr>
            <w:r>
              <w:t>Receive the goods that require pre-packing / packing from picker or binner</w:t>
            </w:r>
          </w:p>
        </w:tc>
        <w:tc>
          <w:tcPr>
            <w:tcW w:w="2169" w:type="pct"/>
          </w:tcPr>
          <w:p w14:paraId="1834891A" w14:textId="4B70AD81" w:rsidR="00D55562" w:rsidRDefault="00D55562" w:rsidP="00D55562">
            <w:pPr>
              <w:autoSpaceDE w:val="0"/>
              <w:autoSpaceDN w:val="0"/>
              <w:adjustRightInd w:val="0"/>
              <w:rPr>
                <w:rFonts w:ascii="Cambria" w:hAnsi="Cambria" w:cstheme="minorHAnsi"/>
                <w:b/>
              </w:rPr>
            </w:pPr>
            <w:r>
              <w:t>The process is based on the schedule from supervisor and the packing list from the customer. These instruct the job holder in his/her task perform the packing activities. Receive the goods that require pre-packing / packing from picker or binner and verify all items are as per inventory list. Packing activity has to be performed depending upon the types of goods as per customer requirement. Warehouse packing activities and regular housekeeping are repetitive and have a limited range.</w:t>
            </w:r>
          </w:p>
        </w:tc>
        <w:tc>
          <w:tcPr>
            <w:tcW w:w="418" w:type="pct"/>
          </w:tcPr>
          <w:p w14:paraId="327C5CCC" w14:textId="5792A69A" w:rsidR="00D55562" w:rsidRDefault="00D55562" w:rsidP="00D55562">
            <w:pPr>
              <w:jc w:val="center"/>
              <w:rPr>
                <w:rFonts w:ascii="Cambria" w:hAnsi="Cambria" w:cstheme="minorHAnsi"/>
                <w:b/>
              </w:rPr>
            </w:pPr>
            <w:r>
              <w:rPr>
                <w:rFonts w:ascii="Cambria" w:hAnsi="Cambria" w:cstheme="minorHAnsi"/>
                <w:b/>
              </w:rPr>
              <w:t>3</w:t>
            </w:r>
          </w:p>
        </w:tc>
      </w:tr>
      <w:tr w:rsidR="00D55562" w:rsidRPr="000800C8" w14:paraId="767DB7DC" w14:textId="77777777" w:rsidTr="008F7D62">
        <w:trPr>
          <w:trHeight w:val="4044"/>
        </w:trPr>
        <w:tc>
          <w:tcPr>
            <w:tcW w:w="863" w:type="pct"/>
          </w:tcPr>
          <w:p w14:paraId="03C552D1" w14:textId="77777777" w:rsidR="00D55562" w:rsidRPr="008F7D62" w:rsidRDefault="00D55562" w:rsidP="00D55562">
            <w:r w:rsidRPr="008F7D62">
              <w:t>Professional</w:t>
            </w:r>
            <w:r w:rsidRPr="008F7D62">
              <w:br/>
              <w:t>knowledge</w:t>
            </w:r>
          </w:p>
        </w:tc>
        <w:tc>
          <w:tcPr>
            <w:tcW w:w="1550" w:type="pct"/>
          </w:tcPr>
          <w:p w14:paraId="5022D532" w14:textId="77777777" w:rsidR="00D55562" w:rsidRPr="008F7D62" w:rsidRDefault="00D55562" w:rsidP="00D55562">
            <w:pPr>
              <w:jc w:val="both"/>
            </w:pPr>
            <w:r w:rsidRPr="008F7D62">
              <w:t xml:space="preserve">S/he would have knowledge of </w:t>
            </w:r>
          </w:p>
          <w:p w14:paraId="771BD313" w14:textId="77777777" w:rsidR="00D55562" w:rsidRDefault="00D55562" w:rsidP="00D55562">
            <w:pPr>
              <w:pStyle w:val="ListParagraph"/>
              <w:numPr>
                <w:ilvl w:val="0"/>
                <w:numId w:val="21"/>
              </w:numPr>
              <w:autoSpaceDE w:val="0"/>
              <w:autoSpaceDN w:val="0"/>
              <w:adjustRightInd w:val="0"/>
              <w:spacing w:line="240" w:lineRule="auto"/>
            </w:pPr>
            <w:r w:rsidRPr="00881978">
              <w:t xml:space="preserve">basic </w:t>
            </w:r>
            <w:r w:rsidRPr="007F40DE">
              <w:t>knowledge on types of goods received for packing and packing requirements</w:t>
            </w:r>
          </w:p>
          <w:p w14:paraId="756C298F" w14:textId="2CA8CEC6" w:rsidR="00D55562" w:rsidRPr="00D55562" w:rsidRDefault="00D55562" w:rsidP="00D55562">
            <w:pPr>
              <w:pStyle w:val="ListParagraph"/>
              <w:numPr>
                <w:ilvl w:val="0"/>
                <w:numId w:val="21"/>
              </w:numPr>
              <w:autoSpaceDE w:val="0"/>
              <w:autoSpaceDN w:val="0"/>
              <w:adjustRightInd w:val="0"/>
              <w:spacing w:line="240" w:lineRule="auto"/>
            </w:pPr>
            <w:r w:rsidRPr="007F40DE">
              <w:t>basics of various product’s quality to identify the physical damage, Quantity variance, wrong part number, wrong document,</w:t>
            </w:r>
          </w:p>
        </w:tc>
        <w:tc>
          <w:tcPr>
            <w:tcW w:w="2169" w:type="pct"/>
          </w:tcPr>
          <w:p w14:paraId="300F6413" w14:textId="62954F82" w:rsidR="00D55562" w:rsidRPr="008F7D62" w:rsidRDefault="00D55562" w:rsidP="00D55562">
            <w:pPr>
              <w:pStyle w:val="Default"/>
              <w:adjustRightInd w:val="0"/>
              <w:spacing w:line="276" w:lineRule="auto"/>
              <w:ind w:left="-5"/>
              <w:rPr>
                <w:rFonts w:ascii="Calibri" w:eastAsia="Calibri" w:hAnsi="Calibri" w:cs="Calibri"/>
                <w:sz w:val="22"/>
                <w:szCs w:val="22"/>
              </w:rPr>
            </w:pPr>
            <w:r w:rsidRPr="007F40DE">
              <w:rPr>
                <w:rFonts w:ascii="Calibri" w:eastAsia="Calibri" w:hAnsi="Calibri" w:cs="Calibri"/>
                <w:sz w:val="22"/>
                <w:szCs w:val="22"/>
              </w:rPr>
              <w:t>The job holder have to possess knowledge on types of goods received for packing and packing requirements. S/he to know the outbound packaging, labelling norms and company / product details. The job holder has to understand label descriptions and check it for any typo errors and discrepancies. S/he has to possess knowledge on basics of various product’s quality to identify the physical damage, Quantity variance, wrong part number, wrong document, damages while unloading and to know and understand basic safety, security and maintenance regulations and procedures as per organization policy.</w:t>
            </w:r>
          </w:p>
        </w:tc>
        <w:tc>
          <w:tcPr>
            <w:tcW w:w="418" w:type="pct"/>
          </w:tcPr>
          <w:p w14:paraId="597EF4AF" w14:textId="61FEB86F" w:rsidR="00D55562" w:rsidRDefault="00D55562" w:rsidP="00D55562">
            <w:pPr>
              <w:jc w:val="center"/>
              <w:rPr>
                <w:rFonts w:ascii="Cambria" w:hAnsi="Cambria" w:cstheme="minorHAnsi"/>
                <w:b/>
              </w:rPr>
            </w:pPr>
            <w:r>
              <w:rPr>
                <w:rFonts w:ascii="Cambria" w:hAnsi="Cambria" w:cstheme="minorHAnsi"/>
                <w:b/>
              </w:rPr>
              <w:t>3</w:t>
            </w:r>
          </w:p>
        </w:tc>
      </w:tr>
      <w:tr w:rsidR="00D55562" w:rsidRPr="000800C8" w14:paraId="31E3F0E0" w14:textId="77777777" w:rsidTr="008F7D62">
        <w:trPr>
          <w:trHeight w:val="1004"/>
        </w:trPr>
        <w:tc>
          <w:tcPr>
            <w:tcW w:w="863" w:type="pct"/>
          </w:tcPr>
          <w:p w14:paraId="50036E67" w14:textId="77777777" w:rsidR="00D55562" w:rsidRPr="008F7D62" w:rsidRDefault="00D55562" w:rsidP="00D55562">
            <w:r w:rsidRPr="008F7D62">
              <w:lastRenderedPageBreak/>
              <w:t>Professional</w:t>
            </w:r>
            <w:r w:rsidRPr="008F7D62">
              <w:br/>
              <w:t>skill</w:t>
            </w:r>
          </w:p>
        </w:tc>
        <w:tc>
          <w:tcPr>
            <w:tcW w:w="1550" w:type="pct"/>
          </w:tcPr>
          <w:p w14:paraId="4B73DAB8" w14:textId="77777777" w:rsidR="00D55562" w:rsidRDefault="00D55562" w:rsidP="00D55562">
            <w:pPr>
              <w:pStyle w:val="ListParagraph"/>
              <w:ind w:left="-100"/>
              <w:jc w:val="both"/>
            </w:pPr>
            <w:r>
              <w:t xml:space="preserve">Recall and demonstrate the ability to </w:t>
            </w:r>
          </w:p>
          <w:p w14:paraId="2BC7BE74" w14:textId="2AD77562" w:rsidR="00D55562" w:rsidRPr="008F7D62" w:rsidRDefault="00D55562" w:rsidP="00D55562">
            <w:pPr>
              <w:pStyle w:val="ListParagraph"/>
              <w:numPr>
                <w:ilvl w:val="0"/>
                <w:numId w:val="22"/>
              </w:numPr>
              <w:ind w:left="800"/>
              <w:jc w:val="both"/>
            </w:pPr>
            <w:r>
              <w:t>suggest methods to streamline the packing / pre packing techniques.</w:t>
            </w:r>
          </w:p>
        </w:tc>
        <w:tc>
          <w:tcPr>
            <w:tcW w:w="2169" w:type="pct"/>
          </w:tcPr>
          <w:p w14:paraId="07AE9287" w14:textId="56F7F685" w:rsidR="00D55562" w:rsidRPr="00910C32" w:rsidRDefault="00D55562" w:rsidP="00D55562">
            <w:pPr>
              <w:autoSpaceDE w:val="0"/>
              <w:autoSpaceDN w:val="0"/>
              <w:adjustRightInd w:val="0"/>
              <w:rPr>
                <w:rFonts w:ascii="Cambria" w:hAnsi="Cambria"/>
              </w:rPr>
            </w:pPr>
            <w:r>
              <w:t>The job holder has to suggest methods to streamline the packing / pre packing techniques. Packing requires the completion of a number of related predictable and routine tasks. The jobholder must have practical skills of applying different prescribed packing methods with regard to the type and volume of goods. S/he has to perform counting in a systematic manner. Have to understand the customer timelines and ensure to complete the packing task within the stipulated timeline.</w:t>
            </w:r>
          </w:p>
        </w:tc>
        <w:tc>
          <w:tcPr>
            <w:tcW w:w="418" w:type="pct"/>
          </w:tcPr>
          <w:p w14:paraId="4F37FCA4" w14:textId="1E6BE563" w:rsidR="00D55562" w:rsidRDefault="00D55562" w:rsidP="00D55562">
            <w:pPr>
              <w:jc w:val="center"/>
              <w:rPr>
                <w:rFonts w:ascii="Cambria" w:hAnsi="Cambria" w:cstheme="minorHAnsi"/>
                <w:b/>
              </w:rPr>
            </w:pPr>
            <w:r>
              <w:rPr>
                <w:rFonts w:ascii="Cambria" w:hAnsi="Cambria" w:cstheme="minorHAnsi"/>
                <w:b/>
              </w:rPr>
              <w:t>3</w:t>
            </w:r>
          </w:p>
        </w:tc>
      </w:tr>
      <w:tr w:rsidR="00D55562" w:rsidRPr="000800C8" w14:paraId="77C5019D" w14:textId="77777777" w:rsidTr="008F7D62">
        <w:trPr>
          <w:trHeight w:val="2690"/>
        </w:trPr>
        <w:tc>
          <w:tcPr>
            <w:tcW w:w="863" w:type="pct"/>
          </w:tcPr>
          <w:p w14:paraId="109C9E4A" w14:textId="77777777" w:rsidR="00D55562" w:rsidRPr="008F7D62" w:rsidRDefault="00D55562" w:rsidP="00D55562">
            <w:r w:rsidRPr="008F7D62">
              <w:t>Core skill</w:t>
            </w:r>
          </w:p>
        </w:tc>
        <w:tc>
          <w:tcPr>
            <w:tcW w:w="1550" w:type="pct"/>
          </w:tcPr>
          <w:p w14:paraId="5CD5DD0C" w14:textId="79BD4BB4" w:rsidR="00D55562" w:rsidRPr="008F7D62" w:rsidRDefault="00D55562" w:rsidP="00D55562">
            <w:pPr>
              <w:pStyle w:val="ListParagraph"/>
              <w:numPr>
                <w:ilvl w:val="0"/>
                <w:numId w:val="23"/>
              </w:numPr>
              <w:spacing w:line="240" w:lineRule="auto"/>
            </w:pPr>
            <w:r>
              <w:t>c</w:t>
            </w:r>
            <w:r w:rsidRPr="005434CB">
              <w:t xml:space="preserve">ommunicate effectively with </w:t>
            </w:r>
            <w:r>
              <w:t>Supervisor and Peers</w:t>
            </w:r>
          </w:p>
          <w:p w14:paraId="4F16C216" w14:textId="73F2ECB0" w:rsidR="00D55562" w:rsidRPr="008F7D62" w:rsidRDefault="00D55562" w:rsidP="00D55562">
            <w:pPr>
              <w:pStyle w:val="ListParagraph"/>
              <w:ind w:left="352"/>
            </w:pPr>
          </w:p>
        </w:tc>
        <w:tc>
          <w:tcPr>
            <w:tcW w:w="2169" w:type="pct"/>
          </w:tcPr>
          <w:p w14:paraId="3720A706" w14:textId="5993AF0F" w:rsidR="00D55562" w:rsidRPr="009F46A1" w:rsidRDefault="00D55562" w:rsidP="00D55562">
            <w:pPr>
              <w:jc w:val="both"/>
              <w:rPr>
                <w:rFonts w:ascii="Cambria" w:hAnsi="Cambria"/>
              </w:rPr>
            </w:pPr>
            <w:r>
              <w:t>The job holder communicates clearly with the Supervisor and Peers to understand the packing requirements. S/he read and understands the codes as per company procedures, handling instructions / labels such as ‘fragile’ or ‘heavy’, company’s safety and operating signs on the shop floor. In case of errors, damage and other irregularities / discrepancies communicates effectively with the supervisor. S/he must be able to understand the alphanumerical coding on the labels. To fill out appropriate forms and documents, write and re-write labels in case required, the job holder has to exhibit effective written communication which will be of routine in nature.</w:t>
            </w:r>
          </w:p>
        </w:tc>
        <w:tc>
          <w:tcPr>
            <w:tcW w:w="418" w:type="pct"/>
          </w:tcPr>
          <w:p w14:paraId="7AB473A2" w14:textId="70DA6B9B" w:rsidR="00D55562" w:rsidRDefault="00D55562" w:rsidP="00D55562">
            <w:pPr>
              <w:jc w:val="center"/>
              <w:rPr>
                <w:rFonts w:ascii="Cambria" w:hAnsi="Cambria" w:cstheme="minorHAnsi"/>
                <w:b/>
              </w:rPr>
            </w:pPr>
            <w:r>
              <w:rPr>
                <w:rFonts w:ascii="Cambria" w:hAnsi="Cambria" w:cstheme="minorHAnsi"/>
                <w:b/>
              </w:rPr>
              <w:t>3</w:t>
            </w:r>
          </w:p>
        </w:tc>
      </w:tr>
      <w:tr w:rsidR="00D55562" w:rsidRPr="000800C8" w14:paraId="283E0512" w14:textId="77777777" w:rsidTr="008F7D62">
        <w:trPr>
          <w:trHeight w:val="1127"/>
        </w:trPr>
        <w:tc>
          <w:tcPr>
            <w:tcW w:w="863" w:type="pct"/>
          </w:tcPr>
          <w:p w14:paraId="5BDBD64D" w14:textId="77777777" w:rsidR="00D55562" w:rsidRPr="00EF6AAF" w:rsidRDefault="00D55562" w:rsidP="00D55562">
            <w:r w:rsidRPr="00EF6AAF">
              <w:t>Responsibility</w:t>
            </w:r>
          </w:p>
        </w:tc>
        <w:tc>
          <w:tcPr>
            <w:tcW w:w="1550" w:type="pct"/>
          </w:tcPr>
          <w:p w14:paraId="4A03E7D5" w14:textId="77777777" w:rsidR="00D55562" w:rsidRPr="00BE5C7D" w:rsidRDefault="00D55562" w:rsidP="00D55562">
            <w:r w:rsidRPr="007821F7">
              <w:t xml:space="preserve">The individual is responsible for </w:t>
            </w:r>
          </w:p>
          <w:p w14:paraId="3369937A" w14:textId="77777777" w:rsidR="00D55562" w:rsidRPr="00D55562" w:rsidRDefault="00D55562" w:rsidP="00D55562">
            <w:pPr>
              <w:pStyle w:val="ListParagraph"/>
              <w:numPr>
                <w:ilvl w:val="0"/>
                <w:numId w:val="24"/>
              </w:numPr>
              <w:ind w:left="710"/>
              <w:rPr>
                <w:rFonts w:ascii="Cambria" w:hAnsi="Cambria" w:cstheme="minorHAnsi"/>
              </w:rPr>
            </w:pPr>
            <w:r>
              <w:t>packing items that have been picked or require binning</w:t>
            </w:r>
          </w:p>
          <w:p w14:paraId="1BB921F7" w14:textId="70A46304" w:rsidR="00D55562" w:rsidRPr="00BC475C" w:rsidRDefault="00D55562" w:rsidP="00D55562">
            <w:pPr>
              <w:pStyle w:val="ListParagraph"/>
              <w:numPr>
                <w:ilvl w:val="0"/>
                <w:numId w:val="24"/>
              </w:numPr>
              <w:ind w:left="710"/>
              <w:rPr>
                <w:rFonts w:ascii="Cambria" w:hAnsi="Cambria" w:cstheme="minorHAnsi"/>
              </w:rPr>
            </w:pPr>
            <w:r>
              <w:t>packing items that require additional pre packing or outbound packaging</w:t>
            </w:r>
          </w:p>
        </w:tc>
        <w:tc>
          <w:tcPr>
            <w:tcW w:w="2169" w:type="pct"/>
          </w:tcPr>
          <w:p w14:paraId="2858B9FA" w14:textId="2EFC3BC1" w:rsidR="00D55562" w:rsidRPr="009F46A1" w:rsidRDefault="00D55562" w:rsidP="00D55562">
            <w:pPr>
              <w:jc w:val="both"/>
              <w:rPr>
                <w:rFonts w:ascii="Cambria" w:hAnsi="Cambria"/>
              </w:rPr>
            </w:pPr>
            <w:r>
              <w:t>The job holder in this role need to pack items that have been picked or require binning, responsible for packing items that require additional pre packing or outbound packaging. Additional responsibilities could at times include loading and unloading cargo, labelling, re-packaging items and documenting cargo that has been moved. S/he has limited individual responsibility as the work is done under instruction and supervision. S/he is responsible for own work within defined limited range of jobs.</w:t>
            </w:r>
          </w:p>
        </w:tc>
        <w:tc>
          <w:tcPr>
            <w:tcW w:w="418" w:type="pct"/>
          </w:tcPr>
          <w:p w14:paraId="6EE37CF7" w14:textId="09D862F7" w:rsidR="00D55562" w:rsidRDefault="00D55562" w:rsidP="00D55562">
            <w:pPr>
              <w:jc w:val="center"/>
              <w:rPr>
                <w:rFonts w:ascii="Cambria" w:hAnsi="Cambria" w:cstheme="minorHAnsi"/>
                <w:b/>
              </w:rPr>
            </w:pPr>
            <w:r>
              <w:rPr>
                <w:rFonts w:ascii="Cambria" w:hAnsi="Cambria" w:cstheme="minorHAnsi"/>
                <w:b/>
              </w:rPr>
              <w:t>3</w:t>
            </w:r>
          </w:p>
        </w:tc>
      </w:tr>
    </w:tbl>
    <w:p w14:paraId="50FF6193" w14:textId="1CEECAEB" w:rsidR="00035BF7" w:rsidRDefault="00035BF7" w:rsidP="00D763E6">
      <w:pPr>
        <w:spacing w:after="0"/>
        <w:sectPr w:rsidR="00035BF7">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SECTION 3 </w:t>
      </w:r>
      <w:r>
        <w:rPr>
          <w:rFonts w:ascii="Arial" w:eastAsia="Arial" w:hAnsi="Arial" w:cs="Arial"/>
          <w:b/>
          <w:sz w:val="24"/>
        </w:rPr>
        <w:t>EVIDENCE OF NEED</w:t>
      </w:r>
    </w:p>
    <w:p w14:paraId="2D06FD7E" w14:textId="0037A644" w:rsidR="000D62A0" w:rsidRDefault="000D62A0">
      <w:pPr>
        <w:spacing w:after="0" w:line="265" w:lineRule="auto"/>
        <w:ind w:left="-5" w:right="6284" w:hanging="10"/>
        <w:rPr>
          <w:rFonts w:ascii="Arial" w:eastAsia="Arial" w:hAnsi="Arial" w:cs="Arial"/>
          <w:b/>
          <w:sz w:val="24"/>
        </w:rPr>
      </w:pPr>
    </w:p>
    <w:tbl>
      <w:tblPr>
        <w:tblStyle w:val="TableGrid1"/>
        <w:tblW w:w="481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7"/>
        <w:gridCol w:w="1320"/>
        <w:gridCol w:w="6614"/>
      </w:tblGrid>
      <w:tr w:rsidR="00426E89" w:rsidRPr="000D62A0" w14:paraId="0E5BF1A8" w14:textId="77777777" w:rsidTr="00426E89">
        <w:trPr>
          <w:trHeight w:val="1635"/>
        </w:trPr>
        <w:tc>
          <w:tcPr>
            <w:tcW w:w="306" w:type="pct"/>
          </w:tcPr>
          <w:p w14:paraId="71186304" w14:textId="391AA68D" w:rsidR="00426E89" w:rsidRPr="000D62A0" w:rsidRDefault="00426E89" w:rsidP="007659C2">
            <w:pPr>
              <w:ind w:left="108"/>
              <w:rPr>
                <w:rFonts w:ascii="Arial" w:hAnsi="Arial" w:cs="Arial"/>
                <w:sz w:val="24"/>
                <w:szCs w:val="24"/>
              </w:rPr>
            </w:pPr>
            <w:r w:rsidRPr="000D62A0">
              <w:rPr>
                <w:rFonts w:ascii="Arial" w:eastAsia="Arial" w:hAnsi="Arial" w:cs="Arial"/>
                <w:b/>
                <w:sz w:val="24"/>
                <w:szCs w:val="24"/>
              </w:rPr>
              <w:t>2</w:t>
            </w:r>
            <w:r>
              <w:rPr>
                <w:rFonts w:ascii="Arial" w:eastAsia="Arial" w:hAnsi="Arial" w:cs="Arial"/>
                <w:b/>
                <w:sz w:val="24"/>
                <w:szCs w:val="24"/>
              </w:rPr>
              <w:t>7</w:t>
            </w:r>
          </w:p>
        </w:tc>
        <w:tc>
          <w:tcPr>
            <w:tcW w:w="781" w:type="pct"/>
          </w:tcPr>
          <w:p w14:paraId="4F9B9560" w14:textId="77777777" w:rsidR="00426E89" w:rsidRPr="000D62A0" w:rsidRDefault="00426E89" w:rsidP="007659C2">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 xml:space="preserve">Estimated uptake of Qualification? </w:t>
            </w:r>
          </w:p>
          <w:p w14:paraId="1EBE66B5" w14:textId="77777777" w:rsidR="00426E89" w:rsidRPr="000D62A0" w:rsidRDefault="00426E89" w:rsidP="007659C2">
            <w:pPr>
              <w:spacing w:after="10" w:line="261" w:lineRule="auto"/>
              <w:ind w:left="108" w:right="141"/>
              <w:rPr>
                <w:rFonts w:ascii="Arial" w:hAnsi="Arial" w:cs="Arial"/>
                <w:sz w:val="24"/>
                <w:szCs w:val="24"/>
              </w:rPr>
            </w:pPr>
            <w:r w:rsidRPr="000D62A0">
              <w:rPr>
                <w:rFonts w:ascii="Arial" w:eastAsia="Arial" w:hAnsi="Arial" w:cs="Arial"/>
                <w:b/>
                <w:sz w:val="24"/>
                <w:szCs w:val="24"/>
              </w:rPr>
              <w:t>Basis</w:t>
            </w:r>
          </w:p>
          <w:p w14:paraId="0976F7A3" w14:textId="77777777" w:rsidR="00426E89" w:rsidRPr="000D62A0" w:rsidRDefault="00426E89" w:rsidP="007659C2">
            <w:pPr>
              <w:ind w:left="613" w:right="141" w:hanging="142"/>
              <w:rPr>
                <w:rFonts w:ascii="Arial" w:hAnsi="Arial" w:cs="Arial"/>
                <w:sz w:val="24"/>
                <w:szCs w:val="24"/>
              </w:rPr>
            </w:pPr>
          </w:p>
        </w:tc>
        <w:tc>
          <w:tcPr>
            <w:tcW w:w="3913" w:type="pct"/>
          </w:tcPr>
          <w:p w14:paraId="06B6A083" w14:textId="77777777" w:rsidR="00426E89" w:rsidRPr="000D62A0" w:rsidRDefault="00426E89" w:rsidP="007659C2">
            <w:pPr>
              <w:ind w:left="142" w:right="-2394"/>
              <w:jc w:val="both"/>
              <w:rPr>
                <w:rFonts w:ascii="Arial" w:eastAsia="Arial" w:hAnsi="Arial" w:cs="Arial"/>
                <w:b/>
                <w:sz w:val="24"/>
                <w:szCs w:val="24"/>
              </w:rPr>
            </w:pPr>
            <w:r w:rsidRPr="000D62A0">
              <w:rPr>
                <w:rFonts w:ascii="Arial" w:eastAsia="Arial" w:hAnsi="Arial" w:cs="Arial"/>
                <w:b/>
                <w:sz w:val="24"/>
                <w:szCs w:val="24"/>
              </w:rPr>
              <w:t xml:space="preserve">What evidence is there that the qualification is needed? </w:t>
            </w:r>
          </w:p>
          <w:p w14:paraId="27386662" w14:textId="77777777" w:rsidR="00426E89" w:rsidRPr="000D62A0" w:rsidRDefault="00426E89" w:rsidP="007659C2">
            <w:pPr>
              <w:ind w:left="142" w:right="-2394"/>
              <w:jc w:val="both"/>
              <w:rPr>
                <w:rFonts w:ascii="Arial" w:eastAsia="Arial" w:hAnsi="Arial" w:cs="Arial"/>
                <w:b/>
                <w:sz w:val="24"/>
                <w:szCs w:val="24"/>
              </w:rPr>
            </w:pPr>
            <w:r w:rsidRPr="000D62A0">
              <w:rPr>
                <w:rFonts w:ascii="Arial" w:eastAsia="Arial" w:hAnsi="Arial" w:cs="Arial"/>
                <w:b/>
                <w:sz w:val="24"/>
                <w:szCs w:val="24"/>
              </w:rPr>
              <w:t>What is this qualification and what is the basis of this?</w:t>
            </w:r>
          </w:p>
          <w:p w14:paraId="39BC7832" w14:textId="77777777" w:rsidR="00426E89" w:rsidRPr="000D62A0" w:rsidRDefault="00426E89" w:rsidP="007659C2">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Applicable for SSCs)</w:t>
            </w:r>
          </w:p>
        </w:tc>
      </w:tr>
      <w:tr w:rsidR="00426E89" w:rsidRPr="000D62A0" w14:paraId="5ED6F07A" w14:textId="77777777" w:rsidTr="00426E89">
        <w:trPr>
          <w:trHeight w:val="1966"/>
        </w:trPr>
        <w:tc>
          <w:tcPr>
            <w:tcW w:w="306" w:type="pct"/>
          </w:tcPr>
          <w:p w14:paraId="78526530" w14:textId="77777777" w:rsidR="00426E89" w:rsidRPr="000D62A0" w:rsidRDefault="00426E89" w:rsidP="007659C2">
            <w:pPr>
              <w:rPr>
                <w:rFonts w:ascii="Arial" w:hAnsi="Arial" w:cs="Arial"/>
                <w:sz w:val="24"/>
                <w:szCs w:val="24"/>
              </w:rPr>
            </w:pPr>
          </w:p>
        </w:tc>
        <w:tc>
          <w:tcPr>
            <w:tcW w:w="781" w:type="pct"/>
          </w:tcPr>
          <w:p w14:paraId="0C00D442" w14:textId="77777777" w:rsidR="00426E89" w:rsidRPr="000D62A0" w:rsidRDefault="00426E89" w:rsidP="007659C2">
            <w:pPr>
              <w:ind w:left="216"/>
              <w:rPr>
                <w:rFonts w:ascii="Arial" w:eastAsia="Arial" w:hAnsi="Arial" w:cs="Arial"/>
                <w:sz w:val="24"/>
                <w:szCs w:val="24"/>
              </w:rPr>
            </w:pPr>
            <w:r w:rsidRPr="000D62A0">
              <w:rPr>
                <w:rFonts w:ascii="Arial" w:eastAsia="Arial" w:hAnsi="Arial" w:cs="Arial"/>
                <w:sz w:val="24"/>
                <w:szCs w:val="24"/>
              </w:rPr>
              <w:t>Need for the qualification</w:t>
            </w:r>
          </w:p>
        </w:tc>
        <w:tc>
          <w:tcPr>
            <w:tcW w:w="3913" w:type="pct"/>
          </w:tcPr>
          <w:p w14:paraId="01690882" w14:textId="77777777" w:rsidR="00426E89" w:rsidRPr="005C78F0" w:rsidRDefault="00426E89" w:rsidP="007659C2">
            <w:pPr>
              <w:ind w:left="142"/>
              <w:jc w:val="both"/>
              <w:rPr>
                <w:rFonts w:asciiTheme="minorHAnsi" w:hAnsiTheme="minorHAnsi" w:cstheme="minorHAnsi"/>
              </w:rPr>
            </w:pPr>
            <w:r w:rsidRPr="005C78F0">
              <w:rPr>
                <w:rFonts w:asciiTheme="minorHAnsi" w:hAnsiTheme="minorHAnsi" w:cstheme="minorHAnsi"/>
              </w:rPr>
              <w:t>While collecting data from the companies for the occupational map, we also took feedback from industry players regarding the skill gap that they foresee and select areas where the requirement is immediate and or expected to come in near future for which qualification packs development, was to be prioritized.  This was largely based on volume of people required, quantitative and qualitative shortfall which the Industry feels they face. Governing council of LSC gave final approval and endorsement for the same.</w:t>
            </w:r>
          </w:p>
          <w:p w14:paraId="35780BC4" w14:textId="77777777" w:rsidR="00426E89" w:rsidRPr="005C78F0" w:rsidRDefault="00426E89" w:rsidP="007659C2">
            <w:pPr>
              <w:ind w:left="142"/>
              <w:jc w:val="both"/>
              <w:rPr>
                <w:rFonts w:asciiTheme="minorHAnsi" w:hAnsiTheme="minorHAnsi" w:cstheme="minorHAnsi"/>
              </w:rPr>
            </w:pPr>
          </w:p>
          <w:p w14:paraId="59681BF2" w14:textId="77777777" w:rsidR="00426E89" w:rsidRPr="005C78F0" w:rsidRDefault="00426E89" w:rsidP="007659C2">
            <w:pPr>
              <w:ind w:left="142"/>
              <w:jc w:val="both"/>
              <w:rPr>
                <w:rFonts w:asciiTheme="minorHAnsi" w:hAnsiTheme="minorHAnsi" w:cstheme="minorHAnsi"/>
              </w:rPr>
            </w:pPr>
            <w:r w:rsidRPr="005C78F0">
              <w:rPr>
                <w:rFonts w:asciiTheme="minorHAnsi" w:hAnsiTheme="minorHAnsi" w:cstheme="minorHAnsi"/>
              </w:rPr>
              <w:t xml:space="preserve">The same are also indicated in various skill studies conducted for the logistic sector – </w:t>
            </w:r>
          </w:p>
          <w:p w14:paraId="0A04EBA2" w14:textId="77777777" w:rsidR="00426E89" w:rsidRPr="005C78F0" w:rsidRDefault="00426E89" w:rsidP="007659C2">
            <w:pPr>
              <w:ind w:left="142"/>
              <w:jc w:val="both"/>
              <w:rPr>
                <w:rFonts w:asciiTheme="minorHAnsi" w:hAnsiTheme="minorHAnsi" w:cstheme="minorHAnsi"/>
              </w:rPr>
            </w:pPr>
          </w:p>
          <w:p w14:paraId="79D05BB9" w14:textId="77777777" w:rsidR="00426E89" w:rsidRPr="005C78F0" w:rsidRDefault="00426E89" w:rsidP="00227E11">
            <w:pPr>
              <w:numPr>
                <w:ilvl w:val="0"/>
                <w:numId w:val="13"/>
              </w:numPr>
              <w:contextualSpacing/>
              <w:jc w:val="both"/>
              <w:rPr>
                <w:rFonts w:asciiTheme="minorHAnsi" w:hAnsiTheme="minorHAnsi" w:cstheme="minorHAnsi"/>
                <w:lang w:val="en-US" w:eastAsia="en-US"/>
              </w:rPr>
            </w:pPr>
            <w:r w:rsidRPr="005C78F0">
              <w:rPr>
                <w:rFonts w:asciiTheme="minorHAnsi" w:hAnsiTheme="minorHAnsi" w:cstheme="minorHAnsi"/>
                <w:lang w:val="en-US" w:eastAsia="en-US"/>
              </w:rPr>
              <w:t>Skill requirement in logistics sector</w:t>
            </w:r>
          </w:p>
          <w:p w14:paraId="495BB90C" w14:textId="77777777" w:rsidR="00426E89" w:rsidRPr="005C78F0" w:rsidRDefault="00426E89" w:rsidP="007659C2">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Pr="005C78F0">
              <w:rPr>
                <w:rFonts w:asciiTheme="minorHAnsi" w:hAnsiTheme="minorHAnsi" w:cstheme="minorHAnsi"/>
                <w:color w:val="0563C1" w:themeColor="hyperlink"/>
                <w:u w:val="single"/>
                <w:lang w:val="en-US" w:eastAsia="en-US"/>
              </w:rPr>
              <w:t>https://drive.google.com/file/d/0B5rqF9xqytDIUlF4WEtyWXJBblE/view?usp=sharing</w:t>
            </w:r>
          </w:p>
        </w:tc>
      </w:tr>
      <w:tr w:rsidR="00426E89" w:rsidRPr="000D62A0" w14:paraId="14B85C4C" w14:textId="77777777" w:rsidTr="00426E89">
        <w:trPr>
          <w:trHeight w:val="407"/>
        </w:trPr>
        <w:tc>
          <w:tcPr>
            <w:tcW w:w="306" w:type="pct"/>
          </w:tcPr>
          <w:p w14:paraId="76D46078" w14:textId="77777777" w:rsidR="00426E89" w:rsidRPr="000D62A0" w:rsidRDefault="00426E89" w:rsidP="007659C2">
            <w:pPr>
              <w:rPr>
                <w:rFonts w:ascii="Arial" w:hAnsi="Arial" w:cs="Arial"/>
                <w:sz w:val="24"/>
                <w:szCs w:val="24"/>
              </w:rPr>
            </w:pPr>
          </w:p>
        </w:tc>
        <w:tc>
          <w:tcPr>
            <w:tcW w:w="781" w:type="pct"/>
          </w:tcPr>
          <w:p w14:paraId="4C85C7DD" w14:textId="77777777" w:rsidR="00426E89" w:rsidRPr="000D62A0" w:rsidRDefault="00426E89" w:rsidP="007659C2">
            <w:pPr>
              <w:ind w:left="216"/>
              <w:rPr>
                <w:rFonts w:ascii="Arial" w:hAnsi="Arial" w:cs="Arial"/>
                <w:sz w:val="24"/>
                <w:szCs w:val="24"/>
              </w:rPr>
            </w:pPr>
            <w:r w:rsidRPr="000D62A0">
              <w:rPr>
                <w:rFonts w:ascii="Arial" w:eastAsia="Arial" w:hAnsi="Arial" w:cs="Arial"/>
                <w:sz w:val="24"/>
                <w:szCs w:val="24"/>
              </w:rPr>
              <w:t>Industry Relevance</w:t>
            </w:r>
          </w:p>
        </w:tc>
        <w:tc>
          <w:tcPr>
            <w:tcW w:w="3913" w:type="pct"/>
          </w:tcPr>
          <w:p w14:paraId="22409501" w14:textId="77777777" w:rsidR="00426E89" w:rsidRPr="005C78F0" w:rsidRDefault="00426E89" w:rsidP="007659C2">
            <w:pPr>
              <w:ind w:left="142"/>
              <w:jc w:val="both"/>
              <w:rPr>
                <w:rFonts w:asciiTheme="minorHAnsi" w:hAnsiTheme="minorHAnsi" w:cstheme="minorHAnsi"/>
              </w:rPr>
            </w:pPr>
            <w:r w:rsidRPr="005C78F0">
              <w:rPr>
                <w:rFonts w:asciiTheme="minorHAnsi" w:eastAsia="Arial" w:hAnsiTheme="minorHAnsi" w:cstheme="minorHAnsi"/>
              </w:rPr>
              <w:t xml:space="preserve">As part of the exercise for development of qualification pack and Q-file, LSC interacted with industry bodies, select companies and collected validation from industry players employing people for this job role in the sub-sector. The details of the industry interaction and validation collected have been shared as a separate folder along with the Q file. </w:t>
            </w:r>
          </w:p>
          <w:p w14:paraId="22A0FA8B" w14:textId="77777777" w:rsidR="00426E89" w:rsidRPr="005C78F0" w:rsidRDefault="00426E89" w:rsidP="007659C2">
            <w:pPr>
              <w:ind w:right="216"/>
              <w:jc w:val="both"/>
              <w:rPr>
                <w:rFonts w:asciiTheme="minorHAnsi" w:hAnsiTheme="minorHAnsi" w:cstheme="minorHAnsi"/>
              </w:rPr>
            </w:pPr>
          </w:p>
        </w:tc>
      </w:tr>
      <w:tr w:rsidR="00426E89" w:rsidRPr="000D62A0" w14:paraId="0CD42618" w14:textId="77777777" w:rsidTr="00426E89">
        <w:trPr>
          <w:trHeight w:val="832"/>
        </w:trPr>
        <w:tc>
          <w:tcPr>
            <w:tcW w:w="306" w:type="pct"/>
          </w:tcPr>
          <w:p w14:paraId="7FB9931E" w14:textId="77777777" w:rsidR="00426E89" w:rsidRPr="000D62A0" w:rsidRDefault="00426E89" w:rsidP="007659C2">
            <w:pPr>
              <w:rPr>
                <w:rFonts w:ascii="Arial" w:hAnsi="Arial" w:cs="Arial"/>
                <w:sz w:val="24"/>
                <w:szCs w:val="24"/>
              </w:rPr>
            </w:pPr>
          </w:p>
        </w:tc>
        <w:tc>
          <w:tcPr>
            <w:tcW w:w="781" w:type="pct"/>
          </w:tcPr>
          <w:p w14:paraId="0D4DD8FE" w14:textId="77777777" w:rsidR="00426E89" w:rsidRPr="000D62A0" w:rsidRDefault="00426E89" w:rsidP="007659C2">
            <w:pPr>
              <w:ind w:left="216"/>
              <w:rPr>
                <w:rFonts w:ascii="Arial" w:eastAsia="Arial" w:hAnsi="Arial" w:cs="Arial"/>
                <w:sz w:val="24"/>
                <w:szCs w:val="24"/>
              </w:rPr>
            </w:pPr>
            <w:r w:rsidRPr="000D62A0">
              <w:rPr>
                <w:rFonts w:ascii="Arial" w:eastAsia="Arial" w:hAnsi="Arial" w:cs="Arial"/>
                <w:sz w:val="24"/>
                <w:szCs w:val="24"/>
              </w:rPr>
              <w:t>Usage of the qualification</w:t>
            </w:r>
          </w:p>
        </w:tc>
        <w:tc>
          <w:tcPr>
            <w:tcW w:w="3913" w:type="pct"/>
            <w:shd w:val="clear" w:color="auto" w:fill="auto"/>
          </w:tcPr>
          <w:p w14:paraId="1823066D" w14:textId="77777777" w:rsidR="00426E89" w:rsidRPr="005C78F0" w:rsidRDefault="00426E89" w:rsidP="007659C2">
            <w:pPr>
              <w:spacing w:after="276"/>
              <w:ind w:left="142" w:right="175"/>
              <w:jc w:val="both"/>
              <w:rPr>
                <w:rFonts w:asciiTheme="minorHAnsi" w:hAnsiTheme="minorHAnsi" w:cstheme="minorHAnsi"/>
              </w:rPr>
            </w:pPr>
            <w:r w:rsidRPr="005C78F0">
              <w:rPr>
                <w:rFonts w:asciiTheme="minorHAnsi" w:eastAsia="Arial" w:hAnsiTheme="minorHAnsi" w:cstheme="minorHAnsi"/>
              </w:rPr>
              <w:t>The information related to past uptake performance of previous QPs related to warehousing sector at level 3 and level 4 job roles is not available in the public domain. Hence,</w:t>
            </w:r>
            <w:r w:rsidRPr="005C78F0">
              <w:rPr>
                <w:rFonts w:asciiTheme="minorHAnsi" w:hAnsiTheme="minorHAnsi" w:cstheme="minorHAnsi"/>
              </w:rPr>
              <w:t xml:space="preserve"> the uptake for this qualification cannot be assessed from their uptake. Also, the QPs have been in the system for only about a year.</w:t>
            </w:r>
          </w:p>
          <w:p w14:paraId="12BA36C7" w14:textId="77777777" w:rsidR="00426E89" w:rsidRPr="005C78F0" w:rsidRDefault="00426E89" w:rsidP="007659C2">
            <w:pPr>
              <w:ind w:left="142"/>
              <w:rPr>
                <w:rFonts w:asciiTheme="minorHAnsi" w:eastAsia="Arial" w:hAnsiTheme="minorHAnsi" w:cstheme="minorHAnsi"/>
              </w:rPr>
            </w:pPr>
          </w:p>
        </w:tc>
      </w:tr>
      <w:tr w:rsidR="00426E89" w:rsidRPr="000D62A0" w14:paraId="06073559" w14:textId="77777777" w:rsidTr="00426E89">
        <w:trPr>
          <w:trHeight w:val="265"/>
        </w:trPr>
        <w:tc>
          <w:tcPr>
            <w:tcW w:w="306" w:type="pct"/>
          </w:tcPr>
          <w:p w14:paraId="41C62A3B" w14:textId="77777777" w:rsidR="00426E89" w:rsidRPr="000D62A0" w:rsidRDefault="00426E89" w:rsidP="007659C2">
            <w:pPr>
              <w:rPr>
                <w:rFonts w:ascii="Arial" w:hAnsi="Arial" w:cs="Arial"/>
                <w:sz w:val="24"/>
                <w:szCs w:val="24"/>
              </w:rPr>
            </w:pPr>
          </w:p>
        </w:tc>
        <w:tc>
          <w:tcPr>
            <w:tcW w:w="781" w:type="pct"/>
          </w:tcPr>
          <w:p w14:paraId="6A4EE628" w14:textId="77777777" w:rsidR="00426E89" w:rsidRPr="000D62A0" w:rsidRDefault="00426E89" w:rsidP="007659C2">
            <w:pPr>
              <w:ind w:left="216"/>
              <w:rPr>
                <w:rFonts w:ascii="Arial" w:eastAsia="Arial" w:hAnsi="Arial" w:cs="Arial"/>
                <w:sz w:val="24"/>
                <w:szCs w:val="24"/>
              </w:rPr>
            </w:pPr>
            <w:r w:rsidRPr="000D62A0">
              <w:rPr>
                <w:rFonts w:ascii="Arial" w:eastAsia="Arial" w:hAnsi="Arial" w:cs="Arial"/>
                <w:sz w:val="24"/>
              </w:rPr>
              <w:t>Estimated uptake</w:t>
            </w:r>
          </w:p>
        </w:tc>
        <w:tc>
          <w:tcPr>
            <w:tcW w:w="3913" w:type="pct"/>
          </w:tcPr>
          <w:p w14:paraId="1483D9F9" w14:textId="77777777" w:rsidR="00426E89" w:rsidRPr="005C78F0" w:rsidRDefault="00426E89" w:rsidP="007659C2">
            <w:pPr>
              <w:ind w:left="180"/>
              <w:jc w:val="both"/>
              <w:rPr>
                <w:rFonts w:asciiTheme="minorHAnsi" w:hAnsiTheme="minorHAnsi" w:cstheme="minorHAnsi"/>
              </w:rPr>
            </w:pPr>
            <w:r w:rsidRPr="005C78F0">
              <w:rPr>
                <w:rFonts w:asciiTheme="minorHAnsi" w:hAnsiTheme="minorHAnsi" w:cstheme="minorHAnsi"/>
              </w:rPr>
              <w:t>Skills Gap Analysis Reports for industry demand and secondary research data, though these do not lead to accurate demand projection.  The link to NSDC Human Resource &amp; Skills Requirement in Logistics Sector is</w:t>
            </w:r>
          </w:p>
          <w:p w14:paraId="214DD8A3" w14:textId="77777777" w:rsidR="00426E89" w:rsidRPr="005C78F0" w:rsidRDefault="00426E89" w:rsidP="007659C2">
            <w:pPr>
              <w:ind w:left="180"/>
              <w:jc w:val="both"/>
              <w:rPr>
                <w:rFonts w:asciiTheme="minorHAnsi" w:hAnsiTheme="minorHAnsi" w:cstheme="minorHAnsi"/>
              </w:rPr>
            </w:pPr>
          </w:p>
          <w:p w14:paraId="427C9B03" w14:textId="77777777" w:rsidR="00426E89" w:rsidRPr="005C78F0" w:rsidRDefault="00426E89" w:rsidP="007659C2">
            <w:pPr>
              <w:ind w:left="180"/>
              <w:jc w:val="both"/>
              <w:rPr>
                <w:rFonts w:asciiTheme="minorHAnsi" w:hAnsiTheme="minorHAnsi" w:cstheme="minorHAnsi"/>
              </w:rPr>
            </w:pPr>
            <w:hyperlink r:id="rId21" w:history="1">
              <w:r w:rsidRPr="005C78F0">
                <w:rPr>
                  <w:rFonts w:asciiTheme="minorHAnsi" w:hAnsiTheme="minorHAnsi" w:cstheme="minorHAnsi"/>
                  <w:color w:val="0563C1" w:themeColor="hyperlink"/>
                  <w:u w:val="single"/>
                </w:rPr>
                <w:t>https://drive.google.com/file/d/0B5rqF9xqytDIUlF4WEtyWXJBblE/view?usp=sharing</w:t>
              </w:r>
            </w:hyperlink>
          </w:p>
          <w:p w14:paraId="41F8EF75" w14:textId="1B94D790" w:rsidR="00426E89" w:rsidRPr="005C78F0" w:rsidRDefault="00426E89" w:rsidP="002007E5">
            <w:pPr>
              <w:jc w:val="both"/>
              <w:rPr>
                <w:rFonts w:asciiTheme="minorHAnsi" w:eastAsia="Arial" w:hAnsiTheme="minorHAnsi" w:cstheme="minorHAnsi"/>
              </w:rPr>
            </w:pPr>
            <w:r w:rsidRPr="005C78F0">
              <w:rPr>
                <w:rFonts w:asciiTheme="minorHAnsi" w:hAnsiTheme="minorHAnsi" w:cstheme="minorHAnsi"/>
              </w:rPr>
              <w:t xml:space="preserve"> </w:t>
            </w:r>
          </w:p>
        </w:tc>
      </w:tr>
    </w:tbl>
    <w:p w14:paraId="71F229DC" w14:textId="723CCEBD" w:rsidR="000D62A0" w:rsidRDefault="000D62A0">
      <w:pPr>
        <w:spacing w:after="0" w:line="265" w:lineRule="auto"/>
        <w:ind w:left="-5" w:right="6284" w:hanging="10"/>
        <w:rPr>
          <w:rFonts w:ascii="Arial" w:eastAsia="Arial" w:hAnsi="Arial" w:cs="Arial"/>
          <w:b/>
          <w:sz w:val="24"/>
        </w:rPr>
      </w:pPr>
    </w:p>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3745A0" w14:paraId="1082644A" w14:textId="77777777" w:rsidTr="004D126F">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56AB72A4" w14:textId="569DAA61" w:rsidR="003745A0" w:rsidRDefault="003745A0" w:rsidP="004D126F">
            <w:bookmarkStart w:id="0" w:name="_Hlk94695042"/>
            <w:r w:rsidRPr="006E1DCE">
              <w:rPr>
                <w:rFonts w:ascii="Arial" w:eastAsia="Arial" w:hAnsi="Arial" w:cs="Arial"/>
                <w:b/>
                <w:sz w:val="24"/>
              </w:rPr>
              <w:t>2</w:t>
            </w:r>
            <w:r w:rsidR="00426E89">
              <w:rPr>
                <w:rFonts w:ascii="Arial" w:eastAsia="Arial" w:hAnsi="Arial" w:cs="Arial"/>
                <w:b/>
                <w:sz w:val="24"/>
              </w:rPr>
              <w:t>8</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0A59E788" w14:textId="77777777" w:rsidR="003745A0" w:rsidRPr="00FE596C" w:rsidRDefault="003745A0" w:rsidP="004D126F">
            <w:pPr>
              <w:ind w:left="108"/>
              <w:rPr>
                <w:rFonts w:ascii="Arial" w:eastAsia="Arial" w:hAnsi="Arial" w:cs="Arial"/>
                <w:b/>
                <w:sz w:val="24"/>
              </w:rPr>
            </w:pPr>
            <w:r w:rsidRPr="00FE596C">
              <w:rPr>
                <w:rFonts w:ascii="Arial" w:eastAsia="Arial" w:hAnsi="Arial" w:cs="Arial"/>
                <w:b/>
                <w:sz w:val="24"/>
              </w:rPr>
              <w:t>Recommendation from the concerned Line Ministry of the Government/Regulatory body. To be supported by documentary evidence</w:t>
            </w:r>
          </w:p>
          <w:p w14:paraId="3613F9BD" w14:textId="77777777" w:rsidR="003745A0" w:rsidRDefault="003745A0" w:rsidP="004D126F">
            <w:pPr>
              <w:jc w:val="both"/>
              <w:rPr>
                <w:rFonts w:ascii="Arial" w:eastAsia="Arial" w:hAnsi="Arial" w:cs="Arial"/>
                <w:b/>
                <w:sz w:val="24"/>
              </w:rPr>
            </w:pPr>
          </w:p>
          <w:p w14:paraId="37609D61" w14:textId="77777777" w:rsidR="003745A0" w:rsidRDefault="003745A0" w:rsidP="004D126F">
            <w:pPr>
              <w:jc w:val="both"/>
            </w:pPr>
            <w:r>
              <w:t>Approval has been given by Line Ministry on 3</w:t>
            </w:r>
            <w:r w:rsidRPr="002B76F0">
              <w:rPr>
                <w:vertAlign w:val="superscript"/>
              </w:rPr>
              <w:t>rd</w:t>
            </w:r>
            <w:r>
              <w:t xml:space="preserve"> August 2021.</w:t>
            </w:r>
          </w:p>
        </w:tc>
      </w:tr>
      <w:tr w:rsidR="003745A0" w14:paraId="7BCBEF23" w14:textId="77777777" w:rsidTr="004D126F">
        <w:trPr>
          <w:trHeight w:val="1810"/>
        </w:trPr>
        <w:tc>
          <w:tcPr>
            <w:tcW w:w="993" w:type="dxa"/>
            <w:tcBorders>
              <w:top w:val="single" w:sz="4" w:space="0" w:color="339966"/>
              <w:left w:val="single" w:sz="4" w:space="0" w:color="339966"/>
              <w:bottom w:val="single" w:sz="4" w:space="0" w:color="339966"/>
              <w:right w:val="single" w:sz="4" w:space="0" w:color="339966"/>
            </w:tcBorders>
          </w:tcPr>
          <w:p w14:paraId="754E1A62" w14:textId="456E2601" w:rsidR="003745A0" w:rsidRDefault="003745A0" w:rsidP="004D126F">
            <w:r>
              <w:rPr>
                <w:rFonts w:ascii="Arial" w:eastAsia="Arial" w:hAnsi="Arial" w:cs="Arial"/>
                <w:b/>
                <w:sz w:val="24"/>
              </w:rPr>
              <w:t>2</w:t>
            </w:r>
            <w:r w:rsidR="00426E89">
              <w:rPr>
                <w:rFonts w:ascii="Arial" w:eastAsia="Arial" w:hAnsi="Arial" w:cs="Arial"/>
                <w:b/>
                <w:sz w:val="24"/>
              </w:rPr>
              <w:t>9</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505727F3" w14:textId="77777777" w:rsidR="003745A0" w:rsidRDefault="003745A0" w:rsidP="004D126F">
            <w:pPr>
              <w:rPr>
                <w:rFonts w:ascii="Arial" w:eastAsia="Arial" w:hAnsi="Arial" w:cs="Arial"/>
                <w:b/>
                <w:sz w:val="24"/>
              </w:rPr>
            </w:pPr>
            <w:r>
              <w:rPr>
                <w:rFonts w:ascii="Arial" w:eastAsia="Arial" w:hAnsi="Arial" w:cs="Arial"/>
                <w:b/>
                <w:sz w:val="24"/>
              </w:rPr>
              <w:t>What steps were taken to ensure that the qualification(s) does (do) not duplicate already existing or planned qualifications in the NSQF? Give justification for presenting a duplicate qualification</w:t>
            </w:r>
          </w:p>
          <w:p w14:paraId="3AA462FB" w14:textId="77777777" w:rsidR="003745A0" w:rsidRDefault="003745A0" w:rsidP="004D126F"/>
          <w:p w14:paraId="4F75F885" w14:textId="7E5D7F70" w:rsidR="003745A0" w:rsidRDefault="003745A0" w:rsidP="004D126F">
            <w:r>
              <w:t>N</w:t>
            </w:r>
            <w:r w:rsidR="00882623">
              <w:t>CVET</w:t>
            </w:r>
            <w:r>
              <w:t xml:space="preserve"> list of Approved and Under-Development QPs was checked prior to commissioning the work </w:t>
            </w:r>
          </w:p>
        </w:tc>
      </w:tr>
      <w:tr w:rsidR="003745A0" w14:paraId="1309859C" w14:textId="77777777" w:rsidTr="004D126F">
        <w:trPr>
          <w:trHeight w:val="2110"/>
        </w:trPr>
        <w:tc>
          <w:tcPr>
            <w:tcW w:w="993" w:type="dxa"/>
            <w:tcBorders>
              <w:top w:val="single" w:sz="4" w:space="0" w:color="339966"/>
              <w:left w:val="single" w:sz="4" w:space="0" w:color="339966"/>
              <w:bottom w:val="single" w:sz="4" w:space="0" w:color="339966"/>
              <w:right w:val="single" w:sz="4" w:space="0" w:color="339966"/>
            </w:tcBorders>
          </w:tcPr>
          <w:p w14:paraId="59A21656" w14:textId="7C780CB7" w:rsidR="003745A0" w:rsidRDefault="00426E89" w:rsidP="004D126F">
            <w:r w:rsidRPr="00426E89">
              <w:rPr>
                <w:rFonts w:ascii="Arial" w:eastAsia="Arial" w:hAnsi="Arial" w:cs="Arial"/>
                <w:b/>
                <w:sz w:val="24"/>
              </w:rPr>
              <w:t>30</w:t>
            </w:r>
          </w:p>
        </w:tc>
        <w:tc>
          <w:tcPr>
            <w:tcW w:w="8141" w:type="dxa"/>
            <w:tcBorders>
              <w:top w:val="single" w:sz="4" w:space="0" w:color="339966"/>
              <w:left w:val="single" w:sz="4" w:space="0" w:color="339966"/>
              <w:bottom w:val="single" w:sz="4" w:space="0" w:color="339966"/>
              <w:right w:val="single" w:sz="4" w:space="0" w:color="339966"/>
            </w:tcBorders>
          </w:tcPr>
          <w:p w14:paraId="3A3FCE90" w14:textId="77777777" w:rsidR="003745A0" w:rsidRDefault="003745A0" w:rsidP="004D126F">
            <w:pPr>
              <w:rPr>
                <w:rFonts w:ascii="Arial" w:eastAsia="Arial" w:hAnsi="Arial" w:cs="Arial"/>
                <w:b/>
                <w:sz w:val="24"/>
              </w:rPr>
            </w:pPr>
            <w:r w:rsidRPr="008265AB">
              <w:rPr>
                <w:rFonts w:ascii="Arial" w:eastAsia="Arial" w:hAnsi="Arial" w:cs="Arial"/>
                <w:b/>
                <w:sz w:val="24"/>
              </w:rPr>
              <w:t>What arrangements are in place to monitor and review the qualification(s)? What data will be used and at what point will the qualification(s) be revised or updated? Specify the review process here</w:t>
            </w:r>
          </w:p>
          <w:p w14:paraId="3CE444AD" w14:textId="77777777" w:rsidR="003745A0" w:rsidRDefault="003745A0" w:rsidP="004D126F"/>
          <w:p w14:paraId="1C2B7CF0" w14:textId="63EEF0D5" w:rsidR="003745A0" w:rsidRDefault="003745A0" w:rsidP="003745A0">
            <w:pPr>
              <w:pStyle w:val="ListParagraph"/>
              <w:numPr>
                <w:ilvl w:val="0"/>
                <w:numId w:val="25"/>
              </w:numPr>
              <w:spacing w:line="240" w:lineRule="auto"/>
            </w:pPr>
            <w:r>
              <w:t xml:space="preserve">Qualification that has been developed would be valid for 3 years from the date of upload in NQR. </w:t>
            </w:r>
          </w:p>
          <w:p w14:paraId="4B64BFBB" w14:textId="77777777" w:rsidR="003745A0" w:rsidRDefault="003745A0" w:rsidP="003745A0">
            <w:pPr>
              <w:pStyle w:val="ListParagraph"/>
              <w:numPr>
                <w:ilvl w:val="0"/>
                <w:numId w:val="25"/>
              </w:numPr>
              <w:spacing w:line="240" w:lineRule="auto"/>
            </w:pPr>
            <w:r>
              <w:t xml:space="preserve">Periodical interaction with the training partners to gather feedback in implementation. </w:t>
            </w:r>
          </w:p>
          <w:p w14:paraId="731C39C7" w14:textId="77777777" w:rsidR="003745A0" w:rsidRDefault="003745A0" w:rsidP="003745A0">
            <w:pPr>
              <w:pStyle w:val="ListParagraph"/>
              <w:numPr>
                <w:ilvl w:val="0"/>
                <w:numId w:val="25"/>
              </w:numPr>
              <w:spacing w:line="240" w:lineRule="auto"/>
            </w:pPr>
            <w:r>
              <w:t>Employer feedback will be sought post-placement on performance and training standards</w:t>
            </w:r>
          </w:p>
          <w:p w14:paraId="1CE18720" w14:textId="77777777" w:rsidR="003745A0" w:rsidRDefault="003745A0" w:rsidP="004D126F">
            <w:pPr>
              <w:pStyle w:val="ListParagraph"/>
              <w:spacing w:line="240" w:lineRule="auto"/>
              <w:ind w:left="770"/>
            </w:pPr>
          </w:p>
        </w:tc>
      </w:tr>
      <w:bookmarkEnd w:id="0"/>
    </w:tbl>
    <w:p w14:paraId="05382821" w14:textId="77777777" w:rsidR="00227E11" w:rsidRDefault="00227E11">
      <w:pPr>
        <w:spacing w:after="3" w:line="263" w:lineRule="auto"/>
        <w:ind w:left="-5" w:hanging="10"/>
        <w:rPr>
          <w:rFonts w:ascii="Arial" w:eastAsia="Arial" w:hAnsi="Arial" w:cs="Arial"/>
          <w:sz w:val="24"/>
        </w:rPr>
      </w:pPr>
    </w:p>
    <w:p w14:paraId="7537C4D0" w14:textId="77777777" w:rsidR="00227E11" w:rsidRDefault="00227E11">
      <w:pPr>
        <w:spacing w:after="3" w:line="263" w:lineRule="auto"/>
        <w:ind w:left="-5" w:hanging="10"/>
        <w:rPr>
          <w:rFonts w:ascii="Arial" w:eastAsia="Arial" w:hAnsi="Arial" w:cs="Arial"/>
          <w:sz w:val="24"/>
        </w:rPr>
      </w:pPr>
    </w:p>
    <w:p w14:paraId="53CCEF97" w14:textId="56682A9E" w:rsidR="00035BF7" w:rsidRDefault="00D935B8">
      <w:pPr>
        <w:spacing w:after="3" w:line="263" w:lineRule="auto"/>
        <w:ind w:left="-5" w:hanging="10"/>
      </w:pPr>
      <w:r>
        <w:rPr>
          <w:rFonts w:ascii="Arial" w:eastAsia="Arial" w:hAnsi="Arial" w:cs="Arial"/>
          <w:sz w:val="24"/>
        </w:rPr>
        <w:t xml:space="preserve">Please attach most relevant and recent documents giving further information about any of the topics above. </w:t>
      </w:r>
    </w:p>
    <w:p w14:paraId="781050FD" w14:textId="77777777" w:rsidR="00035BF7" w:rsidRDefault="00D935B8">
      <w:pPr>
        <w:spacing w:after="598" w:line="263" w:lineRule="auto"/>
        <w:ind w:left="-5" w:hanging="10"/>
      </w:pPr>
      <w:r>
        <w:rPr>
          <w:rFonts w:ascii="Arial" w:eastAsia="Arial" w:hAnsi="Arial" w:cs="Arial"/>
          <w:sz w:val="24"/>
        </w:rPr>
        <w:t>Give the titles and other relevant details of the document(s) here.  Include page references showing where to find the relevant information.</w:t>
      </w:r>
    </w:p>
    <w:p w14:paraId="3C86BA81" w14:textId="77777777" w:rsidR="00227E11" w:rsidRDefault="00227E11">
      <w:pPr>
        <w:pStyle w:val="Heading1"/>
        <w:ind w:left="-5"/>
      </w:pPr>
    </w:p>
    <w:p w14:paraId="7FD20A8B" w14:textId="77777777" w:rsidR="00227E11" w:rsidRDefault="00227E11">
      <w:pPr>
        <w:pStyle w:val="Heading1"/>
        <w:ind w:left="-5"/>
      </w:pPr>
    </w:p>
    <w:p w14:paraId="48227020" w14:textId="2E887728" w:rsidR="00227E11" w:rsidRDefault="00227E11">
      <w:pPr>
        <w:pStyle w:val="Heading1"/>
        <w:ind w:left="-5"/>
      </w:pPr>
    </w:p>
    <w:p w14:paraId="445003EF" w14:textId="4CB3CFD3" w:rsidR="00227E11" w:rsidRDefault="00227E11" w:rsidP="00227E11"/>
    <w:p w14:paraId="2938AFFD" w14:textId="7EC44AAF" w:rsidR="00227E11" w:rsidRDefault="00227E11" w:rsidP="00227E11"/>
    <w:p w14:paraId="4B720A3E" w14:textId="70FFD14D" w:rsidR="00227E11" w:rsidRDefault="00227E11" w:rsidP="00227E11"/>
    <w:p w14:paraId="210D5C94" w14:textId="18A558EF" w:rsidR="00227E11" w:rsidRDefault="00227E11" w:rsidP="00227E11"/>
    <w:p w14:paraId="1A518106" w14:textId="43CF7F7F" w:rsidR="00227E11" w:rsidRDefault="00227E11" w:rsidP="00227E11"/>
    <w:p w14:paraId="0A5B0D72" w14:textId="621F8DE0" w:rsidR="00227E11" w:rsidRDefault="00227E11" w:rsidP="00227E11"/>
    <w:p w14:paraId="6F92C4CE" w14:textId="6C950B65" w:rsidR="00227E11" w:rsidRDefault="00227E11" w:rsidP="00227E11"/>
    <w:p w14:paraId="50A56A72" w14:textId="1C5990D3" w:rsidR="00227E11" w:rsidRDefault="00227E11">
      <w:pPr>
        <w:pStyle w:val="Heading1"/>
        <w:ind w:left="-5"/>
      </w:pPr>
    </w:p>
    <w:p w14:paraId="3315BFE0" w14:textId="77777777" w:rsidR="00227E11" w:rsidRPr="00227E11" w:rsidRDefault="00227E11" w:rsidP="00227E11"/>
    <w:p w14:paraId="6D3F4008" w14:textId="77777777" w:rsidR="00227E11" w:rsidRDefault="00227E11">
      <w:pPr>
        <w:pStyle w:val="Heading1"/>
        <w:ind w:left="-5"/>
      </w:pPr>
    </w:p>
    <w:p w14:paraId="24FFF1A6" w14:textId="74F16F14" w:rsidR="00035BF7" w:rsidRDefault="00D935B8">
      <w:pPr>
        <w:pStyle w:val="Heading1"/>
        <w:ind w:left="-5"/>
      </w:pPr>
      <w:r>
        <w:t xml:space="preserve">SECTION 4 </w:t>
      </w:r>
    </w:p>
    <w:p w14:paraId="09E62AF9" w14:textId="77777777" w:rsidR="00035BF7" w:rsidRDefault="00D935B8">
      <w:pPr>
        <w:spacing w:after="0" w:line="265" w:lineRule="auto"/>
        <w:ind w:left="-5" w:hanging="10"/>
      </w:pPr>
      <w:r>
        <w:rPr>
          <w:rFonts w:ascii="Arial" w:eastAsia="Arial" w:hAnsi="Arial" w:cs="Arial"/>
          <w:b/>
          <w:sz w:val="24"/>
        </w:rPr>
        <w:t>EVIDENCE OF PROGRESSION</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227E11">
        <w:trPr>
          <w:trHeight w:val="8774"/>
        </w:trPr>
        <w:tc>
          <w:tcPr>
            <w:tcW w:w="1101" w:type="dxa"/>
            <w:tcBorders>
              <w:top w:val="single" w:sz="4" w:space="0" w:color="008000"/>
              <w:left w:val="single" w:sz="4" w:space="0" w:color="008000"/>
              <w:bottom w:val="single" w:sz="4" w:space="0" w:color="008000"/>
              <w:right w:val="single" w:sz="4" w:space="0" w:color="008000"/>
            </w:tcBorders>
          </w:tcPr>
          <w:p w14:paraId="5E0B58BD" w14:textId="29957EF7" w:rsidR="00035BF7" w:rsidRDefault="00D935B8">
            <w:r>
              <w:rPr>
                <w:rFonts w:ascii="Arial" w:eastAsia="Arial" w:hAnsi="Arial" w:cs="Arial"/>
                <w:b/>
                <w:sz w:val="24"/>
              </w:rPr>
              <w:t>3</w:t>
            </w:r>
            <w:r w:rsidR="00426E89">
              <w:rPr>
                <w:rFonts w:ascii="Arial" w:eastAsia="Arial" w:hAnsi="Arial" w:cs="Arial"/>
                <w:b/>
                <w:sz w:val="24"/>
              </w:rPr>
              <w:t>1</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What steps have been taken in the design of this or other qualifications to ensure that there is a clear path to other qualifications in this sector?</w:t>
            </w:r>
          </w:p>
          <w:p w14:paraId="2003041A" w14:textId="77777777" w:rsidR="00035BF7" w:rsidRDefault="00D935B8">
            <w:pPr>
              <w:rPr>
                <w:rFonts w:ascii="Arial" w:eastAsia="Arial" w:hAnsi="Arial" w:cs="Arial"/>
                <w:b/>
                <w:i/>
                <w:sz w:val="24"/>
              </w:rPr>
            </w:pPr>
            <w:r>
              <w:rPr>
                <w:rFonts w:ascii="Arial" w:eastAsia="Arial" w:hAnsi="Arial" w:cs="Arial"/>
                <w:b/>
                <w:i/>
                <w:sz w:val="24"/>
              </w:rPr>
              <w:t>Show the career map here to reflect the clear progression</w:t>
            </w:r>
          </w:p>
          <w:p w14:paraId="799EAABE" w14:textId="77777777" w:rsidR="002C2762" w:rsidRDefault="002C2762"/>
          <w:p w14:paraId="2C2F35C7" w14:textId="77777777" w:rsidR="00227E11" w:rsidRDefault="00227E11" w:rsidP="00227E11">
            <w:r>
              <w:t>Occupational and career maps indicating horizontal and vertical mobility have been created and are being used.</w:t>
            </w:r>
          </w:p>
          <w:p w14:paraId="17D4126D" w14:textId="77777777" w:rsidR="002C2762" w:rsidRDefault="002C2762"/>
          <w:p w14:paraId="7D195F64" w14:textId="77777777" w:rsidR="00227E11" w:rsidRDefault="00227E11"/>
          <w:p w14:paraId="76AABB14" w14:textId="783A27CD" w:rsidR="00227E11" w:rsidRDefault="00227E11">
            <w:r>
              <w:rPr>
                <w:noProof/>
              </w:rPr>
              <mc:AlternateContent>
                <mc:Choice Requires="wpg">
                  <w:drawing>
                    <wp:anchor distT="0" distB="0" distL="114300" distR="114300" simplePos="0" relativeHeight="251659264" behindDoc="0" locked="0" layoutInCell="1" allowOverlap="1" wp14:anchorId="6A15E240" wp14:editId="6B160F55">
                      <wp:simplePos x="0" y="0"/>
                      <wp:positionH relativeFrom="column">
                        <wp:posOffset>1443990</wp:posOffset>
                      </wp:positionH>
                      <wp:positionV relativeFrom="paragraph">
                        <wp:posOffset>280035</wp:posOffset>
                      </wp:positionV>
                      <wp:extent cx="1446179" cy="1377221"/>
                      <wp:effectExtent l="0" t="0" r="20955" b="13970"/>
                      <wp:wrapNone/>
                      <wp:docPr id="9" name="Group 9"/>
                      <wp:cNvGraphicFramePr/>
                      <a:graphic xmlns:a="http://schemas.openxmlformats.org/drawingml/2006/main">
                        <a:graphicData uri="http://schemas.microsoft.com/office/word/2010/wordprocessingGroup">
                          <wpg:wgp>
                            <wpg:cNvGrpSpPr/>
                            <wpg:grpSpPr>
                              <a:xfrm>
                                <a:off x="0" y="0"/>
                                <a:ext cx="1446179" cy="1377221"/>
                                <a:chOff x="1128408" y="1491574"/>
                                <a:chExt cx="1446179" cy="1377221"/>
                              </a:xfrm>
                            </wpg:grpSpPr>
                            <wps:wsp>
                              <wps:cNvPr id="33" name="Freeform 32"/>
                              <wps:cNvSpPr/>
                              <wps:spPr>
                                <a:xfrm>
                                  <a:off x="1128408" y="1491574"/>
                                  <a:ext cx="1446179" cy="4495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31A73C09" w14:textId="42601D0B" w:rsidR="00227E11" w:rsidRPr="00792B3E" w:rsidRDefault="008975E0" w:rsidP="00227E1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lang w:val="en-US"/>
                                      </w:rPr>
                                      <w:t>Warehouse Executive</w:t>
                                    </w:r>
                                  </w:p>
                                </w:txbxContent>
                              </wps:txbx>
                              <wps:bodyPr spcFirstLastPara="0" vert="horz" wrap="square" lIns="5715" tIns="5715" rIns="5715" bIns="5715" numCol="1" spcCol="1270" anchor="ctr" anchorCtr="0">
                                <a:noAutofit/>
                              </wps:bodyPr>
                            </wps:wsp>
                            <wps:wsp>
                              <wps:cNvPr id="34" name="Freeform 33"/>
                              <wps:cNvSpPr/>
                              <wps:spPr>
                                <a:xfrm>
                                  <a:off x="1348902" y="2431915"/>
                                  <a:ext cx="939800" cy="4368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a:ln w="12700" cap="flat" cmpd="sng" algn="ctr">
                                  <a:solidFill>
                                    <a:sysClr val="window" lastClr="FFFFFF">
                                      <a:hueOff val="0"/>
                                      <a:satOff val="0"/>
                                      <a:lumOff val="0"/>
                                      <a:alphaOff val="0"/>
                                    </a:sysClr>
                                  </a:solidFill>
                                  <a:prstDash val="solid"/>
                                  <a:miter lim="800000"/>
                                </a:ln>
                                <a:effectLst/>
                              </wps:spPr>
                              <wps:txbx>
                                <w:txbxContent>
                                  <w:p w14:paraId="3F382B71" w14:textId="1F045802" w:rsidR="00227E11" w:rsidRPr="00792B3E" w:rsidRDefault="00433BC8" w:rsidP="00227E11">
                                    <w:pPr>
                                      <w:spacing w:after="76" w:line="216" w:lineRule="auto"/>
                                      <w:jc w:val="center"/>
                                      <w:rPr>
                                        <w:rFonts w:asciiTheme="minorHAnsi" w:cstheme="minorBidi"/>
                                        <w:color w:val="FFFFFF" w:themeColor="light1"/>
                                        <w:kern w:val="24"/>
                                        <w:sz w:val="18"/>
                                        <w:szCs w:val="18"/>
                                      </w:rPr>
                                    </w:pPr>
                                    <w:r w:rsidRPr="00433BC8">
                                      <w:rPr>
                                        <w:rFonts w:asciiTheme="minorHAnsi" w:cstheme="minorBidi"/>
                                        <w:color w:val="FFFFFF" w:themeColor="light1"/>
                                        <w:kern w:val="24"/>
                                        <w:sz w:val="18"/>
                                        <w:szCs w:val="18"/>
                                        <w:lang w:val="en-US"/>
                                      </w:rPr>
                                      <w:t>Packing Specialist</w:t>
                                    </w:r>
                                  </w:p>
                                </w:txbxContent>
                              </wps:txbx>
                              <wps:bodyPr spcFirstLastPara="0" vert="horz" wrap="square" lIns="5715" tIns="5715" rIns="5715" bIns="5715" numCol="1" spcCol="1270" anchor="ctr" anchorCtr="0">
                                <a:noAutofit/>
                              </wps:bodyPr>
                            </wps:wsp>
                            <wps:wsp>
                              <wps:cNvPr id="27" name="Arrow: Up 27"/>
                              <wps:cNvSpPr>
                                <a:spLocks noChangeArrowheads="1"/>
                              </wps:cNvSpPr>
                              <wps:spPr bwMode="auto">
                                <a:xfrm>
                                  <a:off x="1705177" y="1938641"/>
                                  <a:ext cx="227005" cy="48030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A15E240" id="Group 9" o:spid="_x0000_s1026" style="position:absolute;margin-left:113.7pt;margin-top:22.05pt;width:113.85pt;height:108.45pt;z-index:251659264;mso-width-relative:margin;mso-height-relative:margin" coordorigin="11284,14915" coordsize="14461,13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">
                      <v:shape id="Freeform 32" o:spid="_x0000_s1027" style="position:absolute;left:11284;top:14915;width:14461;height:4496;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" adj="-11796480,,5400" path="m,l744140,r,372070l,372070,,xe" fillcolor="#5b9bd5" strokecolor="white" strokeweight="1pt">
                        <v:stroke joinstyle="miter"/>
                        <v:formulas/>
                        <v:path arrowok="t" o:connecttype="custom" o:connectlocs="0,0;1446179,0;1446179,449580;0,449580;0,0" o:connectangles="0,0,0,0,0" textboxrect="0,0,744140,372070"/>
                        <v:textbox inset=".45pt,.45pt,.45pt,.45pt">
                          <w:txbxContent>
                            <w:p w14:paraId="31A73C09" w14:textId="42601D0B" w:rsidR="00227E11" w:rsidRPr="00792B3E" w:rsidRDefault="008975E0" w:rsidP="00227E1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lang w:val="en-US"/>
                                </w:rPr>
                                <w:t>Warehouse Executive</w:t>
                              </w:r>
                            </w:p>
                          </w:txbxContent>
                        </v:textbox>
                      </v:shape>
                      <v:shape id="Freeform 33" o:spid="_x0000_s1028" style="position:absolute;left:13489;top:24319;width:9398;height:4368;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" adj="-11796480,,5400" path="m,l744140,r,372070l,372070,,xe" fillcolor="#c00000" strokecolor="white" strokeweight="1pt">
                        <v:stroke joinstyle="miter"/>
                        <v:formulas/>
                        <v:path arrowok="t" o:connecttype="custom" o:connectlocs="0,0;939800,0;939800,436880;0,436880;0,0" o:connectangles="0,0,0,0,0" textboxrect="0,0,744140,372070"/>
                        <v:textbox inset=".45pt,.45pt,.45pt,.45pt">
                          <w:txbxContent>
                            <w:p w14:paraId="3F382B71" w14:textId="1F045802" w:rsidR="00227E11" w:rsidRPr="00792B3E" w:rsidRDefault="00433BC8" w:rsidP="00227E11">
                              <w:pPr>
                                <w:spacing w:after="76" w:line="216" w:lineRule="auto"/>
                                <w:jc w:val="center"/>
                                <w:rPr>
                                  <w:rFonts w:asciiTheme="minorHAnsi" w:cstheme="minorBidi"/>
                                  <w:color w:val="FFFFFF" w:themeColor="light1"/>
                                  <w:kern w:val="24"/>
                                  <w:sz w:val="18"/>
                                  <w:szCs w:val="18"/>
                                </w:rPr>
                              </w:pPr>
                              <w:r w:rsidRPr="00433BC8">
                                <w:rPr>
                                  <w:rFonts w:asciiTheme="minorHAnsi" w:cstheme="minorBidi"/>
                                  <w:color w:val="FFFFFF" w:themeColor="light1"/>
                                  <w:kern w:val="24"/>
                                  <w:sz w:val="18"/>
                                  <w:szCs w:val="18"/>
                                  <w:lang w:val="en-US"/>
                                </w:rPr>
                                <w:t>Packing Specialist</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9" type="#_x0000_t68" style="position:absolute;left:17051;top:19386;width:2270;height:4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" adj="4519,5622" fillcolor="#5b9bd5">
                        <v:textbox style="layout-flow:vertical-ideographic"/>
                      </v:shape>
                    </v:group>
                  </w:pict>
                </mc:Fallback>
              </mc:AlternateContent>
            </w:r>
          </w:p>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 xml:space="preserve">Please attach most relevant and recent documents giving further information about any of the topics above.  </w:t>
      </w:r>
    </w:p>
    <w:p w14:paraId="68DFB0A7" w14:textId="77777777" w:rsidR="00035BF7" w:rsidRDefault="00D935B8">
      <w:pPr>
        <w:spacing w:after="3" w:line="263" w:lineRule="auto"/>
        <w:ind w:left="-5" w:hanging="10"/>
      </w:pPr>
      <w:r>
        <w:rPr>
          <w:rFonts w:ascii="Arial" w:eastAsia="Arial" w:hAnsi="Arial" w:cs="Arial"/>
          <w:sz w:val="24"/>
        </w:rPr>
        <w:t>Give the titles and other relevant details of the document(s) here.  Include page references showing where to find the relevant information.</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20AE0" w14:textId="77777777" w:rsidR="00113187" w:rsidRDefault="00113187">
      <w:pPr>
        <w:spacing w:after="0" w:line="240" w:lineRule="auto"/>
      </w:pPr>
      <w:r>
        <w:separator/>
      </w:r>
    </w:p>
  </w:endnote>
  <w:endnote w:type="continuationSeparator" w:id="0">
    <w:p w14:paraId="252B0C13" w14:textId="77777777" w:rsidR="00113187" w:rsidRDefault="00113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704969" w:rsidRPr="00704969">
      <w:rPr>
        <w:noProof/>
        <w:sz w:val="20"/>
      </w:rPr>
      <w:t>5</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FC518" w14:textId="77777777" w:rsidR="00D763E6" w:rsidRPr="00D763E6" w:rsidRDefault="00D763E6" w:rsidP="00D763E6">
    <w:pPr>
      <w:spacing w:after="0"/>
      <w:ind w:right="-3820"/>
      <w:jc w:val="right"/>
      <w:rPr>
        <w:noProof/>
        <w:sz w:val="20"/>
      </w:rPr>
    </w:pPr>
    <w:r>
      <w:rPr>
        <w:noProof/>
        <w:sz w:val="20"/>
      </w:rPr>
      <w:fldChar w:fldCharType="begin"/>
    </w:r>
    <w:r w:rsidRPr="00D763E6">
      <w:rPr>
        <w:noProof/>
        <w:sz w:val="20"/>
      </w:rPr>
      <w:instrText xml:space="preserve"> PAGE   \* MERGEFORMAT </w:instrText>
    </w:r>
    <w:r>
      <w:rPr>
        <w:noProof/>
        <w:sz w:val="20"/>
      </w:rPr>
      <w:fldChar w:fldCharType="separate"/>
    </w:r>
    <w:r w:rsidRPr="00D763E6">
      <w:rPr>
        <w:noProof/>
        <w:sz w:val="20"/>
      </w:rPr>
      <w:t>11</w:t>
    </w:r>
    <w:r>
      <w:rPr>
        <w:noProof/>
        <w:sz w:val="20"/>
      </w:rPr>
      <w:fldChar w:fldCharType="end"/>
    </w:r>
  </w:p>
  <w:p w14:paraId="3B003C21" w14:textId="77777777" w:rsidR="00035BF7" w:rsidRDefault="00035BF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704969" w:rsidRPr="00704969">
      <w:rPr>
        <w:noProof/>
        <w:sz w:val="20"/>
      </w:rPr>
      <w:t>1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FE2FF" w14:textId="77777777" w:rsidR="00113187" w:rsidRDefault="00113187">
      <w:pPr>
        <w:spacing w:after="0" w:line="240" w:lineRule="auto"/>
      </w:pPr>
      <w:r>
        <w:separator/>
      </w:r>
    </w:p>
  </w:footnote>
  <w:footnote w:type="continuationSeparator" w:id="0">
    <w:p w14:paraId="32C053A9" w14:textId="77777777" w:rsidR="00113187" w:rsidRDefault="00113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 xml:space="preserve">NSQF QUALIFICATION FIL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 xml:space="preserve">NSQF QUALIFICATION FIL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QUALIFICATION FI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QUALIFICATION FI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 xml:space="preserve">NSQF QUALIFICATION FIL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QUALIFICATION FIL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 xml:space="preserve">NSQF QUALIFICATION FIL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QUALIFICATION FIL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QUALIFICATION FI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33C239D"/>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74493A"/>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3"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971354996">
    <w:abstractNumId w:val="20"/>
  </w:num>
  <w:num w:numId="2" w16cid:durableId="1357192220">
    <w:abstractNumId w:val="14"/>
  </w:num>
  <w:num w:numId="3" w16cid:durableId="1522278214">
    <w:abstractNumId w:val="7"/>
  </w:num>
  <w:num w:numId="4" w16cid:durableId="907498848">
    <w:abstractNumId w:val="23"/>
  </w:num>
  <w:num w:numId="5" w16cid:durableId="1546721663">
    <w:abstractNumId w:val="16"/>
  </w:num>
  <w:num w:numId="6" w16cid:durableId="1171413930">
    <w:abstractNumId w:val="11"/>
  </w:num>
  <w:num w:numId="7" w16cid:durableId="1969970324">
    <w:abstractNumId w:val="2"/>
  </w:num>
  <w:num w:numId="8" w16cid:durableId="1611207598">
    <w:abstractNumId w:val="8"/>
  </w:num>
  <w:num w:numId="9" w16cid:durableId="734015514">
    <w:abstractNumId w:val="3"/>
  </w:num>
  <w:num w:numId="10" w16cid:durableId="1785494908">
    <w:abstractNumId w:val="0"/>
  </w:num>
  <w:num w:numId="11" w16cid:durableId="1518544569">
    <w:abstractNumId w:val="18"/>
  </w:num>
  <w:num w:numId="12" w16cid:durableId="469637481">
    <w:abstractNumId w:val="10"/>
  </w:num>
  <w:num w:numId="13" w16cid:durableId="1145050275">
    <w:abstractNumId w:val="9"/>
  </w:num>
  <w:num w:numId="14" w16cid:durableId="743718021">
    <w:abstractNumId w:val="15"/>
  </w:num>
  <w:num w:numId="15" w16cid:durableId="531040784">
    <w:abstractNumId w:val="19"/>
  </w:num>
  <w:num w:numId="16" w16cid:durableId="1594169137">
    <w:abstractNumId w:val="1"/>
  </w:num>
  <w:num w:numId="17" w16cid:durableId="1836340831">
    <w:abstractNumId w:val="4"/>
  </w:num>
  <w:num w:numId="18" w16cid:durableId="1588345032">
    <w:abstractNumId w:val="12"/>
  </w:num>
  <w:num w:numId="19" w16cid:durableId="1775788068">
    <w:abstractNumId w:val="21"/>
  </w:num>
  <w:num w:numId="20" w16cid:durableId="1389839232">
    <w:abstractNumId w:val="17"/>
  </w:num>
  <w:num w:numId="21" w16cid:durableId="166211490">
    <w:abstractNumId w:val="13"/>
  </w:num>
  <w:num w:numId="22" w16cid:durableId="75639829">
    <w:abstractNumId w:val="6"/>
  </w:num>
  <w:num w:numId="23" w16cid:durableId="684328004">
    <w:abstractNumId w:val="5"/>
  </w:num>
  <w:num w:numId="24" w16cid:durableId="816457906">
    <w:abstractNumId w:val="24"/>
  </w:num>
  <w:num w:numId="25" w16cid:durableId="45895746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oFABtx/J8tAAAA"/>
  </w:docVars>
  <w:rsids>
    <w:rsidRoot w:val="00035BF7"/>
    <w:rsid w:val="00000A44"/>
    <w:rsid w:val="000058CC"/>
    <w:rsid w:val="00017BA5"/>
    <w:rsid w:val="0003088A"/>
    <w:rsid w:val="00035BF7"/>
    <w:rsid w:val="00036BDC"/>
    <w:rsid w:val="0004258D"/>
    <w:rsid w:val="00057E6E"/>
    <w:rsid w:val="00065E0E"/>
    <w:rsid w:val="00067C4D"/>
    <w:rsid w:val="000A2AC1"/>
    <w:rsid w:val="000D62A0"/>
    <w:rsid w:val="000E074E"/>
    <w:rsid w:val="000E0D16"/>
    <w:rsid w:val="000E4079"/>
    <w:rsid w:val="000F1008"/>
    <w:rsid w:val="00101F56"/>
    <w:rsid w:val="0010557A"/>
    <w:rsid w:val="00106170"/>
    <w:rsid w:val="00110280"/>
    <w:rsid w:val="00110762"/>
    <w:rsid w:val="00113187"/>
    <w:rsid w:val="00120132"/>
    <w:rsid w:val="0012203F"/>
    <w:rsid w:val="00140856"/>
    <w:rsid w:val="001436EB"/>
    <w:rsid w:val="00152598"/>
    <w:rsid w:val="0018264C"/>
    <w:rsid w:val="0018384C"/>
    <w:rsid w:val="001B0612"/>
    <w:rsid w:val="001B3065"/>
    <w:rsid w:val="001D0E3B"/>
    <w:rsid w:val="001D76D6"/>
    <w:rsid w:val="001E1C91"/>
    <w:rsid w:val="001F0916"/>
    <w:rsid w:val="002007E5"/>
    <w:rsid w:val="002079E1"/>
    <w:rsid w:val="00207AA9"/>
    <w:rsid w:val="0021369A"/>
    <w:rsid w:val="00216D62"/>
    <w:rsid w:val="00224800"/>
    <w:rsid w:val="00227E11"/>
    <w:rsid w:val="002304C5"/>
    <w:rsid w:val="002309A6"/>
    <w:rsid w:val="00242A32"/>
    <w:rsid w:val="0024770E"/>
    <w:rsid w:val="00250571"/>
    <w:rsid w:val="00251466"/>
    <w:rsid w:val="00273435"/>
    <w:rsid w:val="00297FD8"/>
    <w:rsid w:val="002A3008"/>
    <w:rsid w:val="002C2762"/>
    <w:rsid w:val="002D5DEA"/>
    <w:rsid w:val="002F0955"/>
    <w:rsid w:val="002F1ABA"/>
    <w:rsid w:val="003308BE"/>
    <w:rsid w:val="003333FF"/>
    <w:rsid w:val="00333FB9"/>
    <w:rsid w:val="00351F06"/>
    <w:rsid w:val="00373E76"/>
    <w:rsid w:val="003745A0"/>
    <w:rsid w:val="00375C10"/>
    <w:rsid w:val="0038454B"/>
    <w:rsid w:val="003A2BE8"/>
    <w:rsid w:val="003A368F"/>
    <w:rsid w:val="003C718D"/>
    <w:rsid w:val="003C7268"/>
    <w:rsid w:val="003D6C87"/>
    <w:rsid w:val="003E6EC8"/>
    <w:rsid w:val="003F02E7"/>
    <w:rsid w:val="003F066E"/>
    <w:rsid w:val="003F2441"/>
    <w:rsid w:val="003F641E"/>
    <w:rsid w:val="00412834"/>
    <w:rsid w:val="00414158"/>
    <w:rsid w:val="004168A2"/>
    <w:rsid w:val="004179B7"/>
    <w:rsid w:val="00426E89"/>
    <w:rsid w:val="00433BC8"/>
    <w:rsid w:val="004515D9"/>
    <w:rsid w:val="00470C06"/>
    <w:rsid w:val="004712A3"/>
    <w:rsid w:val="004779AD"/>
    <w:rsid w:val="004960F3"/>
    <w:rsid w:val="004D527F"/>
    <w:rsid w:val="004D70B2"/>
    <w:rsid w:val="004E3DC5"/>
    <w:rsid w:val="004E47B1"/>
    <w:rsid w:val="004F3087"/>
    <w:rsid w:val="005014FE"/>
    <w:rsid w:val="00513D99"/>
    <w:rsid w:val="00581A35"/>
    <w:rsid w:val="0058623C"/>
    <w:rsid w:val="005951AF"/>
    <w:rsid w:val="005B61C6"/>
    <w:rsid w:val="005B71D9"/>
    <w:rsid w:val="005D2E63"/>
    <w:rsid w:val="00613A50"/>
    <w:rsid w:val="00632C57"/>
    <w:rsid w:val="00653F55"/>
    <w:rsid w:val="00660357"/>
    <w:rsid w:val="006771F9"/>
    <w:rsid w:val="00682A05"/>
    <w:rsid w:val="00694CA8"/>
    <w:rsid w:val="00696885"/>
    <w:rsid w:val="00696B62"/>
    <w:rsid w:val="006970EB"/>
    <w:rsid w:val="006A7546"/>
    <w:rsid w:val="006D475A"/>
    <w:rsid w:val="006E044A"/>
    <w:rsid w:val="006E1DCE"/>
    <w:rsid w:val="006F7550"/>
    <w:rsid w:val="00704969"/>
    <w:rsid w:val="00705232"/>
    <w:rsid w:val="00706ABC"/>
    <w:rsid w:val="00707D2E"/>
    <w:rsid w:val="00720FB2"/>
    <w:rsid w:val="00724487"/>
    <w:rsid w:val="007402AC"/>
    <w:rsid w:val="00752C0C"/>
    <w:rsid w:val="00762B2C"/>
    <w:rsid w:val="00766A02"/>
    <w:rsid w:val="00771769"/>
    <w:rsid w:val="00793E01"/>
    <w:rsid w:val="007D07B0"/>
    <w:rsid w:val="007E5907"/>
    <w:rsid w:val="007F40DE"/>
    <w:rsid w:val="007F526D"/>
    <w:rsid w:val="007F6F57"/>
    <w:rsid w:val="00800375"/>
    <w:rsid w:val="00802179"/>
    <w:rsid w:val="00810A34"/>
    <w:rsid w:val="0081331A"/>
    <w:rsid w:val="008265AB"/>
    <w:rsid w:val="008327DC"/>
    <w:rsid w:val="00832B9C"/>
    <w:rsid w:val="00857661"/>
    <w:rsid w:val="00866CB0"/>
    <w:rsid w:val="00875230"/>
    <w:rsid w:val="0087678F"/>
    <w:rsid w:val="00882623"/>
    <w:rsid w:val="00884581"/>
    <w:rsid w:val="00890311"/>
    <w:rsid w:val="008975E0"/>
    <w:rsid w:val="00897C66"/>
    <w:rsid w:val="008A2512"/>
    <w:rsid w:val="008B738F"/>
    <w:rsid w:val="008C3E0E"/>
    <w:rsid w:val="008C671C"/>
    <w:rsid w:val="008D577A"/>
    <w:rsid w:val="008F7D62"/>
    <w:rsid w:val="00901B82"/>
    <w:rsid w:val="009201E5"/>
    <w:rsid w:val="0093510C"/>
    <w:rsid w:val="0095638D"/>
    <w:rsid w:val="00987C63"/>
    <w:rsid w:val="0099754F"/>
    <w:rsid w:val="009A7119"/>
    <w:rsid w:val="009B389B"/>
    <w:rsid w:val="009D53F2"/>
    <w:rsid w:val="009F5256"/>
    <w:rsid w:val="00A0118E"/>
    <w:rsid w:val="00A15CA7"/>
    <w:rsid w:val="00A64B13"/>
    <w:rsid w:val="00A838E7"/>
    <w:rsid w:val="00A8496F"/>
    <w:rsid w:val="00A861E6"/>
    <w:rsid w:val="00A869E2"/>
    <w:rsid w:val="00A97DB2"/>
    <w:rsid w:val="00AA5288"/>
    <w:rsid w:val="00AB04AA"/>
    <w:rsid w:val="00AC3004"/>
    <w:rsid w:val="00AE62EB"/>
    <w:rsid w:val="00B04CD9"/>
    <w:rsid w:val="00B353FF"/>
    <w:rsid w:val="00B54110"/>
    <w:rsid w:val="00B55980"/>
    <w:rsid w:val="00B66DA0"/>
    <w:rsid w:val="00B70CBC"/>
    <w:rsid w:val="00B72DD3"/>
    <w:rsid w:val="00BB5D77"/>
    <w:rsid w:val="00BC1D1B"/>
    <w:rsid w:val="00BC3F45"/>
    <w:rsid w:val="00BF250A"/>
    <w:rsid w:val="00BF3ECC"/>
    <w:rsid w:val="00BF547E"/>
    <w:rsid w:val="00BF7185"/>
    <w:rsid w:val="00C27B95"/>
    <w:rsid w:val="00C41178"/>
    <w:rsid w:val="00C543A5"/>
    <w:rsid w:val="00C60DD8"/>
    <w:rsid w:val="00C66B2B"/>
    <w:rsid w:val="00C7413D"/>
    <w:rsid w:val="00C75361"/>
    <w:rsid w:val="00C833E8"/>
    <w:rsid w:val="00C903D5"/>
    <w:rsid w:val="00CA56A6"/>
    <w:rsid w:val="00CD44D6"/>
    <w:rsid w:val="00CF12B6"/>
    <w:rsid w:val="00CF7A57"/>
    <w:rsid w:val="00D01D0B"/>
    <w:rsid w:val="00D17C34"/>
    <w:rsid w:val="00D2020E"/>
    <w:rsid w:val="00D368F2"/>
    <w:rsid w:val="00D55562"/>
    <w:rsid w:val="00D56374"/>
    <w:rsid w:val="00D56B59"/>
    <w:rsid w:val="00D756BF"/>
    <w:rsid w:val="00D763E6"/>
    <w:rsid w:val="00D864BA"/>
    <w:rsid w:val="00D935B8"/>
    <w:rsid w:val="00D95442"/>
    <w:rsid w:val="00DA7790"/>
    <w:rsid w:val="00DB0240"/>
    <w:rsid w:val="00DC6D2F"/>
    <w:rsid w:val="00DC767B"/>
    <w:rsid w:val="00DD5F34"/>
    <w:rsid w:val="00DE0E39"/>
    <w:rsid w:val="00DE1259"/>
    <w:rsid w:val="00DE315E"/>
    <w:rsid w:val="00DE3226"/>
    <w:rsid w:val="00DF770C"/>
    <w:rsid w:val="00E07FCD"/>
    <w:rsid w:val="00E123A1"/>
    <w:rsid w:val="00E17196"/>
    <w:rsid w:val="00E17398"/>
    <w:rsid w:val="00E252D8"/>
    <w:rsid w:val="00E33A48"/>
    <w:rsid w:val="00E43BFA"/>
    <w:rsid w:val="00E561DB"/>
    <w:rsid w:val="00E7399B"/>
    <w:rsid w:val="00E832C3"/>
    <w:rsid w:val="00E84316"/>
    <w:rsid w:val="00E85345"/>
    <w:rsid w:val="00EA29DE"/>
    <w:rsid w:val="00EA3B44"/>
    <w:rsid w:val="00EA586B"/>
    <w:rsid w:val="00EC7E79"/>
    <w:rsid w:val="00ED1E7E"/>
    <w:rsid w:val="00ED3504"/>
    <w:rsid w:val="00EF6AAF"/>
    <w:rsid w:val="00F21288"/>
    <w:rsid w:val="00F2213F"/>
    <w:rsid w:val="00F2596E"/>
    <w:rsid w:val="00F300D8"/>
    <w:rsid w:val="00F70A67"/>
    <w:rsid w:val="00F73FEB"/>
    <w:rsid w:val="00F91D60"/>
    <w:rsid w:val="00FC6E5F"/>
    <w:rsid w:val="00FD7FE2"/>
    <w:rsid w:val="00FE2FD4"/>
    <w:rsid w:val="00FE392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7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07D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054942">
      <w:bodyDiv w:val="1"/>
      <w:marLeft w:val="0"/>
      <w:marRight w:val="0"/>
      <w:marTop w:val="0"/>
      <w:marBottom w:val="0"/>
      <w:divBdr>
        <w:top w:val="none" w:sz="0" w:space="0" w:color="auto"/>
        <w:left w:val="none" w:sz="0" w:space="0" w:color="auto"/>
        <w:bottom w:val="none" w:sz="0" w:space="0" w:color="auto"/>
        <w:right w:val="none" w:sz="0" w:space="0" w:color="auto"/>
      </w:divBdr>
    </w:div>
    <w:div w:id="977760558">
      <w:bodyDiv w:val="1"/>
      <w:marLeft w:val="0"/>
      <w:marRight w:val="0"/>
      <w:marTop w:val="0"/>
      <w:marBottom w:val="0"/>
      <w:divBdr>
        <w:top w:val="none" w:sz="0" w:space="0" w:color="auto"/>
        <w:left w:val="none" w:sz="0" w:space="0" w:color="auto"/>
        <w:bottom w:val="none" w:sz="0" w:space="0" w:color="auto"/>
        <w:right w:val="none" w:sz="0" w:space="0" w:color="auto"/>
      </w:divBdr>
    </w:div>
    <w:div w:id="1521970206">
      <w:bodyDiv w:val="1"/>
      <w:marLeft w:val="0"/>
      <w:marRight w:val="0"/>
      <w:marTop w:val="0"/>
      <w:marBottom w:val="0"/>
      <w:divBdr>
        <w:top w:val="none" w:sz="0" w:space="0" w:color="auto"/>
        <w:left w:val="none" w:sz="0" w:space="0" w:color="auto"/>
        <w:bottom w:val="none" w:sz="0" w:space="0" w:color="auto"/>
        <w:right w:val="none" w:sz="0" w:space="0" w:color="auto"/>
      </w:divBdr>
    </w:div>
    <w:div w:id="1807821356">
      <w:bodyDiv w:val="1"/>
      <w:marLeft w:val="0"/>
      <w:marRight w:val="0"/>
      <w:marTop w:val="0"/>
      <w:marBottom w:val="0"/>
      <w:divBdr>
        <w:top w:val="none" w:sz="0" w:space="0" w:color="auto"/>
        <w:left w:val="none" w:sz="0" w:space="0" w:color="auto"/>
        <w:bottom w:val="none" w:sz="0" w:space="0" w:color="auto"/>
        <w:right w:val="none" w:sz="0" w:space="0" w:color="auto"/>
      </w:divBdr>
    </w:div>
    <w:div w:id="1822425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8</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Tamilarasi LSC - L037</cp:lastModifiedBy>
  <cp:revision>7</cp:revision>
  <dcterms:created xsi:type="dcterms:W3CDTF">2023-01-06T09:49:00Z</dcterms:created>
  <dcterms:modified xsi:type="dcterms:W3CDTF">2023-02-1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5c66ee315dc9e2bda8ecac1b26139feca35b0fec721f60656335d32255b00</vt:lpwstr>
  </property>
</Properties>
</file>